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9005E" w14:textId="171BCE2D" w:rsidR="002C3F6F" w:rsidRDefault="002C3F6F" w:rsidP="002C3F6F">
      <w:pPr>
        <w:pStyle w:val="Title"/>
        <w:jc w:val="center"/>
        <w:rPr>
          <w:rFonts w:asciiTheme="minorHAnsi" w:hAnsiTheme="minorHAnsi" w:cstheme="minorHAnsi"/>
          <w:b/>
          <w:bCs/>
          <w:sz w:val="40"/>
          <w:szCs w:val="40"/>
        </w:rPr>
      </w:pPr>
    </w:p>
    <w:p w14:paraId="17B783E5" w14:textId="0A079B91" w:rsidR="00E72FB9" w:rsidRPr="00633BD6" w:rsidRDefault="00633BD6" w:rsidP="002C3F6F">
      <w:pPr>
        <w:pStyle w:val="Title"/>
        <w:jc w:val="center"/>
        <w:rPr>
          <w:rFonts w:cstheme="majorHAnsi"/>
          <w:b/>
          <w:bCs/>
          <w:sz w:val="40"/>
          <w:szCs w:val="40"/>
        </w:rPr>
      </w:pPr>
      <w:r w:rsidRPr="00633BD6">
        <w:rPr>
          <w:rFonts w:cstheme="majorHAnsi"/>
          <w:b/>
          <w:bCs/>
          <w:sz w:val="40"/>
          <w:szCs w:val="40"/>
        </w:rPr>
        <w:t>MARKETING CAMPAIGN ANALYSIS</w:t>
      </w:r>
    </w:p>
    <w:p w14:paraId="367795D9" w14:textId="45393CB5" w:rsidR="00F8780B" w:rsidRPr="00633BD6" w:rsidRDefault="00F8780B" w:rsidP="00F8780B">
      <w:pPr>
        <w:pStyle w:val="Title"/>
        <w:jc w:val="center"/>
        <w:rPr>
          <w:rFonts w:asciiTheme="minorHAnsi" w:hAnsiTheme="minorHAnsi" w:cstheme="minorHAnsi"/>
          <w:sz w:val="28"/>
          <w:szCs w:val="28"/>
        </w:rPr>
      </w:pPr>
      <w:r w:rsidRPr="00633BD6">
        <w:rPr>
          <w:rFonts w:asciiTheme="minorHAnsi" w:hAnsiTheme="minorHAnsi" w:cstheme="minorHAnsi"/>
          <w:sz w:val="28"/>
          <w:szCs w:val="28"/>
        </w:rPr>
        <w:t>Capstone Project Report</w:t>
      </w:r>
    </w:p>
    <w:p w14:paraId="62C4E44F" w14:textId="77777777" w:rsidR="00F8780B" w:rsidRPr="00F8780B" w:rsidRDefault="00F8780B" w:rsidP="00F8780B"/>
    <w:sdt>
      <w:sdtPr>
        <w:rPr>
          <w:rFonts w:asciiTheme="minorHAnsi" w:eastAsiaTheme="minorHAnsi" w:hAnsiTheme="minorHAnsi" w:cstheme="minorBidi"/>
          <w:color w:val="auto"/>
          <w:sz w:val="22"/>
          <w:szCs w:val="22"/>
        </w:rPr>
        <w:id w:val="1607227913"/>
        <w:docPartObj>
          <w:docPartGallery w:val="Table of Contents"/>
          <w:docPartUnique/>
        </w:docPartObj>
      </w:sdtPr>
      <w:sdtEndPr>
        <w:rPr>
          <w:b/>
          <w:bCs/>
          <w:noProof/>
        </w:rPr>
      </w:sdtEndPr>
      <w:sdtContent>
        <w:p w14:paraId="3AD4742F" w14:textId="6BE0F364" w:rsidR="00AA6F60" w:rsidRDefault="00AA6F60">
          <w:pPr>
            <w:pStyle w:val="TOCHeading"/>
          </w:pPr>
          <w:r>
            <w:t>Contents</w:t>
          </w:r>
        </w:p>
        <w:p w14:paraId="04C47378" w14:textId="78020C00" w:rsidR="00F41145" w:rsidRDefault="00AA6F6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0519173" w:history="1">
            <w:r w:rsidR="00F41145" w:rsidRPr="00375F3E">
              <w:rPr>
                <w:rStyle w:val="Hyperlink"/>
                <w:b/>
                <w:bCs/>
                <w:noProof/>
              </w:rPr>
              <w:t>MARKETING CAMPAIGN ANALYSIS</w:t>
            </w:r>
            <w:r w:rsidR="00F41145">
              <w:rPr>
                <w:noProof/>
                <w:webHidden/>
              </w:rPr>
              <w:tab/>
            </w:r>
            <w:r w:rsidR="00F41145">
              <w:rPr>
                <w:noProof/>
                <w:webHidden/>
              </w:rPr>
              <w:fldChar w:fldCharType="begin"/>
            </w:r>
            <w:r w:rsidR="00F41145">
              <w:rPr>
                <w:noProof/>
                <w:webHidden/>
              </w:rPr>
              <w:instrText xml:space="preserve"> PAGEREF _Toc110519173 \h </w:instrText>
            </w:r>
            <w:r w:rsidR="00F41145">
              <w:rPr>
                <w:noProof/>
                <w:webHidden/>
              </w:rPr>
            </w:r>
            <w:r w:rsidR="00F41145">
              <w:rPr>
                <w:noProof/>
                <w:webHidden/>
              </w:rPr>
              <w:fldChar w:fldCharType="separate"/>
            </w:r>
            <w:r w:rsidR="00F41145">
              <w:rPr>
                <w:noProof/>
                <w:webHidden/>
              </w:rPr>
              <w:t>2</w:t>
            </w:r>
            <w:r w:rsidR="00F41145">
              <w:rPr>
                <w:noProof/>
                <w:webHidden/>
              </w:rPr>
              <w:fldChar w:fldCharType="end"/>
            </w:r>
          </w:hyperlink>
        </w:p>
        <w:p w14:paraId="7F8E7A7D" w14:textId="10B08084" w:rsidR="00F41145" w:rsidRDefault="00F41145">
          <w:pPr>
            <w:pStyle w:val="TOC2"/>
            <w:tabs>
              <w:tab w:val="right" w:leader="dot" w:pos="9350"/>
            </w:tabs>
            <w:rPr>
              <w:rFonts w:eastAsiaTheme="minorEastAsia"/>
              <w:noProof/>
            </w:rPr>
          </w:pPr>
          <w:hyperlink w:anchor="_Toc110519174" w:history="1">
            <w:r w:rsidRPr="00375F3E">
              <w:rPr>
                <w:rStyle w:val="Hyperlink"/>
                <w:b/>
                <w:bCs/>
                <w:noProof/>
              </w:rPr>
              <w:t>Executive Summary</w:t>
            </w:r>
            <w:r>
              <w:rPr>
                <w:noProof/>
                <w:webHidden/>
              </w:rPr>
              <w:tab/>
            </w:r>
            <w:r>
              <w:rPr>
                <w:noProof/>
                <w:webHidden/>
              </w:rPr>
              <w:fldChar w:fldCharType="begin"/>
            </w:r>
            <w:r>
              <w:rPr>
                <w:noProof/>
                <w:webHidden/>
              </w:rPr>
              <w:instrText xml:space="preserve"> PAGEREF _Toc110519174 \h </w:instrText>
            </w:r>
            <w:r>
              <w:rPr>
                <w:noProof/>
                <w:webHidden/>
              </w:rPr>
            </w:r>
            <w:r>
              <w:rPr>
                <w:noProof/>
                <w:webHidden/>
              </w:rPr>
              <w:fldChar w:fldCharType="separate"/>
            </w:r>
            <w:r>
              <w:rPr>
                <w:noProof/>
                <w:webHidden/>
              </w:rPr>
              <w:t>2</w:t>
            </w:r>
            <w:r>
              <w:rPr>
                <w:noProof/>
                <w:webHidden/>
              </w:rPr>
              <w:fldChar w:fldCharType="end"/>
            </w:r>
          </w:hyperlink>
        </w:p>
        <w:p w14:paraId="17FDFA95" w14:textId="3386EEEB" w:rsidR="00F41145" w:rsidRDefault="00F41145">
          <w:pPr>
            <w:pStyle w:val="TOC3"/>
            <w:tabs>
              <w:tab w:val="right" w:leader="dot" w:pos="9350"/>
            </w:tabs>
            <w:rPr>
              <w:rFonts w:eastAsiaTheme="minorEastAsia"/>
              <w:noProof/>
            </w:rPr>
          </w:pPr>
          <w:hyperlink w:anchor="_Toc110519175" w:history="1">
            <w:r w:rsidRPr="00375F3E">
              <w:rPr>
                <w:rStyle w:val="Hyperlink"/>
                <w:noProof/>
              </w:rPr>
              <w:t>Overview</w:t>
            </w:r>
            <w:r>
              <w:rPr>
                <w:noProof/>
                <w:webHidden/>
              </w:rPr>
              <w:tab/>
            </w:r>
            <w:r>
              <w:rPr>
                <w:noProof/>
                <w:webHidden/>
              </w:rPr>
              <w:fldChar w:fldCharType="begin"/>
            </w:r>
            <w:r>
              <w:rPr>
                <w:noProof/>
                <w:webHidden/>
              </w:rPr>
              <w:instrText xml:space="preserve"> PAGEREF _Toc110519175 \h </w:instrText>
            </w:r>
            <w:r>
              <w:rPr>
                <w:noProof/>
                <w:webHidden/>
              </w:rPr>
            </w:r>
            <w:r>
              <w:rPr>
                <w:noProof/>
                <w:webHidden/>
              </w:rPr>
              <w:fldChar w:fldCharType="separate"/>
            </w:r>
            <w:r>
              <w:rPr>
                <w:noProof/>
                <w:webHidden/>
              </w:rPr>
              <w:t>2</w:t>
            </w:r>
            <w:r>
              <w:rPr>
                <w:noProof/>
                <w:webHidden/>
              </w:rPr>
              <w:fldChar w:fldCharType="end"/>
            </w:r>
          </w:hyperlink>
        </w:p>
        <w:p w14:paraId="0582F2A2" w14:textId="710D46E4" w:rsidR="00F41145" w:rsidRDefault="00F41145">
          <w:pPr>
            <w:pStyle w:val="TOC2"/>
            <w:tabs>
              <w:tab w:val="right" w:leader="dot" w:pos="9350"/>
            </w:tabs>
            <w:rPr>
              <w:rFonts w:eastAsiaTheme="minorEastAsia"/>
              <w:noProof/>
            </w:rPr>
          </w:pPr>
          <w:hyperlink w:anchor="_Toc110519176" w:history="1">
            <w:r w:rsidRPr="00375F3E">
              <w:rPr>
                <w:rStyle w:val="Hyperlink"/>
                <w:b/>
                <w:bCs/>
                <w:noProof/>
              </w:rPr>
              <w:t>Data Exploration</w:t>
            </w:r>
            <w:r>
              <w:rPr>
                <w:noProof/>
                <w:webHidden/>
              </w:rPr>
              <w:tab/>
            </w:r>
            <w:r>
              <w:rPr>
                <w:noProof/>
                <w:webHidden/>
              </w:rPr>
              <w:fldChar w:fldCharType="begin"/>
            </w:r>
            <w:r>
              <w:rPr>
                <w:noProof/>
                <w:webHidden/>
              </w:rPr>
              <w:instrText xml:space="preserve"> PAGEREF _Toc110519176 \h </w:instrText>
            </w:r>
            <w:r>
              <w:rPr>
                <w:noProof/>
                <w:webHidden/>
              </w:rPr>
            </w:r>
            <w:r>
              <w:rPr>
                <w:noProof/>
                <w:webHidden/>
              </w:rPr>
              <w:fldChar w:fldCharType="separate"/>
            </w:r>
            <w:r>
              <w:rPr>
                <w:noProof/>
                <w:webHidden/>
              </w:rPr>
              <w:t>4</w:t>
            </w:r>
            <w:r>
              <w:rPr>
                <w:noProof/>
                <w:webHidden/>
              </w:rPr>
              <w:fldChar w:fldCharType="end"/>
            </w:r>
          </w:hyperlink>
        </w:p>
        <w:p w14:paraId="0BA2F5CA" w14:textId="5BA307BC" w:rsidR="00F41145" w:rsidRDefault="00F41145">
          <w:pPr>
            <w:pStyle w:val="TOC3"/>
            <w:tabs>
              <w:tab w:val="right" w:leader="dot" w:pos="9350"/>
            </w:tabs>
            <w:rPr>
              <w:rFonts w:eastAsiaTheme="minorEastAsia"/>
              <w:noProof/>
            </w:rPr>
          </w:pPr>
          <w:hyperlink w:anchor="_Toc110519177" w:history="1">
            <w:r w:rsidRPr="00375F3E">
              <w:rPr>
                <w:rStyle w:val="Hyperlink"/>
                <w:noProof/>
              </w:rPr>
              <w:t>Data Description</w:t>
            </w:r>
            <w:r>
              <w:rPr>
                <w:noProof/>
                <w:webHidden/>
              </w:rPr>
              <w:tab/>
            </w:r>
            <w:r>
              <w:rPr>
                <w:noProof/>
                <w:webHidden/>
              </w:rPr>
              <w:fldChar w:fldCharType="begin"/>
            </w:r>
            <w:r>
              <w:rPr>
                <w:noProof/>
                <w:webHidden/>
              </w:rPr>
              <w:instrText xml:space="preserve"> PAGEREF _Toc110519177 \h </w:instrText>
            </w:r>
            <w:r>
              <w:rPr>
                <w:noProof/>
                <w:webHidden/>
              </w:rPr>
            </w:r>
            <w:r>
              <w:rPr>
                <w:noProof/>
                <w:webHidden/>
              </w:rPr>
              <w:fldChar w:fldCharType="separate"/>
            </w:r>
            <w:r>
              <w:rPr>
                <w:noProof/>
                <w:webHidden/>
              </w:rPr>
              <w:t>4</w:t>
            </w:r>
            <w:r>
              <w:rPr>
                <w:noProof/>
                <w:webHidden/>
              </w:rPr>
              <w:fldChar w:fldCharType="end"/>
            </w:r>
          </w:hyperlink>
        </w:p>
        <w:p w14:paraId="05BBFE0F" w14:textId="5AD4CE8F" w:rsidR="00F41145" w:rsidRDefault="00F41145">
          <w:pPr>
            <w:pStyle w:val="TOC3"/>
            <w:tabs>
              <w:tab w:val="right" w:leader="dot" w:pos="9350"/>
            </w:tabs>
            <w:rPr>
              <w:rFonts w:eastAsiaTheme="minorEastAsia"/>
              <w:noProof/>
            </w:rPr>
          </w:pPr>
          <w:hyperlink w:anchor="_Toc110519178" w:history="1">
            <w:r w:rsidRPr="00375F3E">
              <w:rPr>
                <w:rStyle w:val="Hyperlink"/>
                <w:noProof/>
              </w:rPr>
              <w:t>Key Observations</w:t>
            </w:r>
            <w:r>
              <w:rPr>
                <w:noProof/>
                <w:webHidden/>
              </w:rPr>
              <w:tab/>
            </w:r>
            <w:r>
              <w:rPr>
                <w:noProof/>
                <w:webHidden/>
              </w:rPr>
              <w:fldChar w:fldCharType="begin"/>
            </w:r>
            <w:r>
              <w:rPr>
                <w:noProof/>
                <w:webHidden/>
              </w:rPr>
              <w:instrText xml:space="preserve"> PAGEREF _Toc110519178 \h </w:instrText>
            </w:r>
            <w:r>
              <w:rPr>
                <w:noProof/>
                <w:webHidden/>
              </w:rPr>
            </w:r>
            <w:r>
              <w:rPr>
                <w:noProof/>
                <w:webHidden/>
              </w:rPr>
              <w:fldChar w:fldCharType="separate"/>
            </w:r>
            <w:r>
              <w:rPr>
                <w:noProof/>
                <w:webHidden/>
              </w:rPr>
              <w:t>4</w:t>
            </w:r>
            <w:r>
              <w:rPr>
                <w:noProof/>
                <w:webHidden/>
              </w:rPr>
              <w:fldChar w:fldCharType="end"/>
            </w:r>
          </w:hyperlink>
        </w:p>
        <w:p w14:paraId="180E375B" w14:textId="611475AF" w:rsidR="00F41145" w:rsidRDefault="00F41145">
          <w:pPr>
            <w:pStyle w:val="TOC2"/>
            <w:tabs>
              <w:tab w:val="right" w:leader="dot" w:pos="9350"/>
            </w:tabs>
            <w:rPr>
              <w:rFonts w:eastAsiaTheme="minorEastAsia"/>
              <w:noProof/>
            </w:rPr>
          </w:pPr>
          <w:hyperlink w:anchor="_Toc110519179" w:history="1">
            <w:r w:rsidRPr="00375F3E">
              <w:rPr>
                <w:rStyle w:val="Hyperlink"/>
                <w:b/>
                <w:bCs/>
                <w:noProof/>
              </w:rPr>
              <w:t>Exploratory Data Analysis</w:t>
            </w:r>
            <w:r>
              <w:rPr>
                <w:noProof/>
                <w:webHidden/>
              </w:rPr>
              <w:tab/>
            </w:r>
            <w:r>
              <w:rPr>
                <w:noProof/>
                <w:webHidden/>
              </w:rPr>
              <w:fldChar w:fldCharType="begin"/>
            </w:r>
            <w:r>
              <w:rPr>
                <w:noProof/>
                <w:webHidden/>
              </w:rPr>
              <w:instrText xml:space="preserve"> PAGEREF _Toc110519179 \h </w:instrText>
            </w:r>
            <w:r>
              <w:rPr>
                <w:noProof/>
                <w:webHidden/>
              </w:rPr>
            </w:r>
            <w:r>
              <w:rPr>
                <w:noProof/>
                <w:webHidden/>
              </w:rPr>
              <w:fldChar w:fldCharType="separate"/>
            </w:r>
            <w:r>
              <w:rPr>
                <w:noProof/>
                <w:webHidden/>
              </w:rPr>
              <w:t>5</w:t>
            </w:r>
            <w:r>
              <w:rPr>
                <w:noProof/>
                <w:webHidden/>
              </w:rPr>
              <w:fldChar w:fldCharType="end"/>
            </w:r>
          </w:hyperlink>
        </w:p>
        <w:p w14:paraId="746E507C" w14:textId="25CC237A" w:rsidR="00F41145" w:rsidRDefault="00F41145">
          <w:pPr>
            <w:pStyle w:val="TOC2"/>
            <w:tabs>
              <w:tab w:val="right" w:leader="dot" w:pos="9350"/>
            </w:tabs>
            <w:rPr>
              <w:rFonts w:eastAsiaTheme="minorEastAsia"/>
              <w:noProof/>
            </w:rPr>
          </w:pPr>
          <w:hyperlink w:anchor="_Toc110519180" w:history="1">
            <w:r w:rsidRPr="00375F3E">
              <w:rPr>
                <w:rStyle w:val="Hyperlink"/>
                <w:b/>
                <w:bCs/>
                <w:noProof/>
              </w:rPr>
              <w:t>Data Analytics and Refined Insights</w:t>
            </w:r>
            <w:r>
              <w:rPr>
                <w:noProof/>
                <w:webHidden/>
              </w:rPr>
              <w:tab/>
            </w:r>
            <w:r>
              <w:rPr>
                <w:noProof/>
                <w:webHidden/>
              </w:rPr>
              <w:fldChar w:fldCharType="begin"/>
            </w:r>
            <w:r>
              <w:rPr>
                <w:noProof/>
                <w:webHidden/>
              </w:rPr>
              <w:instrText xml:space="preserve"> PAGEREF _Toc110519180 \h </w:instrText>
            </w:r>
            <w:r>
              <w:rPr>
                <w:noProof/>
                <w:webHidden/>
              </w:rPr>
            </w:r>
            <w:r>
              <w:rPr>
                <w:noProof/>
                <w:webHidden/>
              </w:rPr>
              <w:fldChar w:fldCharType="separate"/>
            </w:r>
            <w:r>
              <w:rPr>
                <w:noProof/>
                <w:webHidden/>
              </w:rPr>
              <w:t>9</w:t>
            </w:r>
            <w:r>
              <w:rPr>
                <w:noProof/>
                <w:webHidden/>
              </w:rPr>
              <w:fldChar w:fldCharType="end"/>
            </w:r>
          </w:hyperlink>
        </w:p>
        <w:p w14:paraId="47128840" w14:textId="0101E15B" w:rsidR="00F41145" w:rsidRDefault="00F41145">
          <w:pPr>
            <w:pStyle w:val="TOC3"/>
            <w:tabs>
              <w:tab w:val="right" w:leader="dot" w:pos="9350"/>
            </w:tabs>
            <w:rPr>
              <w:rFonts w:eastAsiaTheme="minorEastAsia"/>
              <w:noProof/>
            </w:rPr>
          </w:pPr>
          <w:hyperlink w:anchor="_Toc110519181" w:history="1">
            <w:r w:rsidRPr="00375F3E">
              <w:rPr>
                <w:rStyle w:val="Hyperlink"/>
                <w:noProof/>
              </w:rPr>
              <w:t>Data Correlation</w:t>
            </w:r>
            <w:r>
              <w:rPr>
                <w:noProof/>
                <w:webHidden/>
              </w:rPr>
              <w:tab/>
            </w:r>
            <w:r>
              <w:rPr>
                <w:noProof/>
                <w:webHidden/>
              </w:rPr>
              <w:fldChar w:fldCharType="begin"/>
            </w:r>
            <w:r>
              <w:rPr>
                <w:noProof/>
                <w:webHidden/>
              </w:rPr>
              <w:instrText xml:space="preserve"> PAGEREF _Toc110519181 \h </w:instrText>
            </w:r>
            <w:r>
              <w:rPr>
                <w:noProof/>
                <w:webHidden/>
              </w:rPr>
            </w:r>
            <w:r>
              <w:rPr>
                <w:noProof/>
                <w:webHidden/>
              </w:rPr>
              <w:fldChar w:fldCharType="separate"/>
            </w:r>
            <w:r>
              <w:rPr>
                <w:noProof/>
                <w:webHidden/>
              </w:rPr>
              <w:t>9</w:t>
            </w:r>
            <w:r>
              <w:rPr>
                <w:noProof/>
                <w:webHidden/>
              </w:rPr>
              <w:fldChar w:fldCharType="end"/>
            </w:r>
          </w:hyperlink>
        </w:p>
        <w:p w14:paraId="2D01EBF9" w14:textId="4A2070FC" w:rsidR="00F41145" w:rsidRDefault="00F41145">
          <w:pPr>
            <w:pStyle w:val="TOC3"/>
            <w:tabs>
              <w:tab w:val="right" w:leader="dot" w:pos="9350"/>
            </w:tabs>
            <w:rPr>
              <w:rFonts w:eastAsiaTheme="minorEastAsia"/>
              <w:noProof/>
            </w:rPr>
          </w:pPr>
          <w:hyperlink w:anchor="_Toc110519182" w:history="1">
            <w:r w:rsidRPr="00375F3E">
              <w:rPr>
                <w:rStyle w:val="Hyperlink"/>
                <w:noProof/>
              </w:rPr>
              <w:t>Non-Linear and Linear Dimensionality Reduction</w:t>
            </w:r>
            <w:r>
              <w:rPr>
                <w:noProof/>
                <w:webHidden/>
              </w:rPr>
              <w:tab/>
            </w:r>
            <w:r>
              <w:rPr>
                <w:noProof/>
                <w:webHidden/>
              </w:rPr>
              <w:fldChar w:fldCharType="begin"/>
            </w:r>
            <w:r>
              <w:rPr>
                <w:noProof/>
                <w:webHidden/>
              </w:rPr>
              <w:instrText xml:space="preserve"> PAGEREF _Toc110519182 \h </w:instrText>
            </w:r>
            <w:r>
              <w:rPr>
                <w:noProof/>
                <w:webHidden/>
              </w:rPr>
            </w:r>
            <w:r>
              <w:rPr>
                <w:noProof/>
                <w:webHidden/>
              </w:rPr>
              <w:fldChar w:fldCharType="separate"/>
            </w:r>
            <w:r>
              <w:rPr>
                <w:noProof/>
                <w:webHidden/>
              </w:rPr>
              <w:t>12</w:t>
            </w:r>
            <w:r>
              <w:rPr>
                <w:noProof/>
                <w:webHidden/>
              </w:rPr>
              <w:fldChar w:fldCharType="end"/>
            </w:r>
          </w:hyperlink>
        </w:p>
        <w:p w14:paraId="3DC67870" w14:textId="49BABE76" w:rsidR="00F41145" w:rsidRDefault="00F41145">
          <w:pPr>
            <w:pStyle w:val="TOC3"/>
            <w:tabs>
              <w:tab w:val="right" w:leader="dot" w:pos="9350"/>
            </w:tabs>
            <w:rPr>
              <w:rFonts w:eastAsiaTheme="minorEastAsia"/>
              <w:noProof/>
            </w:rPr>
          </w:pPr>
          <w:hyperlink w:anchor="_Toc110519183" w:history="1">
            <w:r w:rsidRPr="00375F3E">
              <w:rPr>
                <w:rStyle w:val="Hyperlink"/>
                <w:noProof/>
              </w:rPr>
              <w:t>Clustering</w:t>
            </w:r>
            <w:r>
              <w:rPr>
                <w:noProof/>
                <w:webHidden/>
              </w:rPr>
              <w:tab/>
            </w:r>
            <w:r>
              <w:rPr>
                <w:noProof/>
                <w:webHidden/>
              </w:rPr>
              <w:fldChar w:fldCharType="begin"/>
            </w:r>
            <w:r>
              <w:rPr>
                <w:noProof/>
                <w:webHidden/>
              </w:rPr>
              <w:instrText xml:space="preserve"> PAGEREF _Toc110519183 \h </w:instrText>
            </w:r>
            <w:r>
              <w:rPr>
                <w:noProof/>
                <w:webHidden/>
              </w:rPr>
            </w:r>
            <w:r>
              <w:rPr>
                <w:noProof/>
                <w:webHidden/>
              </w:rPr>
              <w:fldChar w:fldCharType="separate"/>
            </w:r>
            <w:r>
              <w:rPr>
                <w:noProof/>
                <w:webHidden/>
              </w:rPr>
              <w:t>13</w:t>
            </w:r>
            <w:r>
              <w:rPr>
                <w:noProof/>
                <w:webHidden/>
              </w:rPr>
              <w:fldChar w:fldCharType="end"/>
            </w:r>
          </w:hyperlink>
        </w:p>
        <w:p w14:paraId="02073762" w14:textId="5166CB63" w:rsidR="00F41145" w:rsidRDefault="00F41145">
          <w:pPr>
            <w:pStyle w:val="TOC2"/>
            <w:tabs>
              <w:tab w:val="right" w:leader="dot" w:pos="9350"/>
            </w:tabs>
            <w:rPr>
              <w:rFonts w:eastAsiaTheme="minorEastAsia"/>
              <w:noProof/>
            </w:rPr>
          </w:pPr>
          <w:hyperlink w:anchor="_Toc110519184" w:history="1">
            <w:r w:rsidRPr="00375F3E">
              <w:rPr>
                <w:rStyle w:val="Hyperlink"/>
                <w:b/>
                <w:bCs/>
                <w:noProof/>
              </w:rPr>
              <w:t>Conclusion</w:t>
            </w:r>
            <w:r>
              <w:rPr>
                <w:noProof/>
                <w:webHidden/>
              </w:rPr>
              <w:tab/>
            </w:r>
            <w:r>
              <w:rPr>
                <w:noProof/>
                <w:webHidden/>
              </w:rPr>
              <w:fldChar w:fldCharType="begin"/>
            </w:r>
            <w:r>
              <w:rPr>
                <w:noProof/>
                <w:webHidden/>
              </w:rPr>
              <w:instrText xml:space="preserve"> PAGEREF _Toc110519184 \h </w:instrText>
            </w:r>
            <w:r>
              <w:rPr>
                <w:noProof/>
                <w:webHidden/>
              </w:rPr>
            </w:r>
            <w:r>
              <w:rPr>
                <w:noProof/>
                <w:webHidden/>
              </w:rPr>
              <w:fldChar w:fldCharType="separate"/>
            </w:r>
            <w:r>
              <w:rPr>
                <w:noProof/>
                <w:webHidden/>
              </w:rPr>
              <w:t>17</w:t>
            </w:r>
            <w:r>
              <w:rPr>
                <w:noProof/>
                <w:webHidden/>
              </w:rPr>
              <w:fldChar w:fldCharType="end"/>
            </w:r>
          </w:hyperlink>
        </w:p>
        <w:p w14:paraId="69E46425" w14:textId="6AF00012" w:rsidR="00F41145" w:rsidRDefault="00F41145">
          <w:pPr>
            <w:pStyle w:val="TOC3"/>
            <w:tabs>
              <w:tab w:val="right" w:leader="dot" w:pos="9350"/>
            </w:tabs>
            <w:rPr>
              <w:rFonts w:eastAsiaTheme="minorEastAsia"/>
              <w:noProof/>
            </w:rPr>
          </w:pPr>
          <w:hyperlink w:anchor="_Toc110519185" w:history="1">
            <w:r w:rsidRPr="00375F3E">
              <w:rPr>
                <w:rStyle w:val="Hyperlink"/>
                <w:noProof/>
              </w:rPr>
              <w:t>Key Takeaways</w:t>
            </w:r>
            <w:r>
              <w:rPr>
                <w:noProof/>
                <w:webHidden/>
              </w:rPr>
              <w:tab/>
            </w:r>
            <w:r>
              <w:rPr>
                <w:noProof/>
                <w:webHidden/>
              </w:rPr>
              <w:fldChar w:fldCharType="begin"/>
            </w:r>
            <w:r>
              <w:rPr>
                <w:noProof/>
                <w:webHidden/>
              </w:rPr>
              <w:instrText xml:space="preserve"> PAGEREF _Toc110519185 \h </w:instrText>
            </w:r>
            <w:r>
              <w:rPr>
                <w:noProof/>
                <w:webHidden/>
              </w:rPr>
            </w:r>
            <w:r>
              <w:rPr>
                <w:noProof/>
                <w:webHidden/>
              </w:rPr>
              <w:fldChar w:fldCharType="separate"/>
            </w:r>
            <w:r>
              <w:rPr>
                <w:noProof/>
                <w:webHidden/>
              </w:rPr>
              <w:t>17</w:t>
            </w:r>
            <w:r>
              <w:rPr>
                <w:noProof/>
                <w:webHidden/>
              </w:rPr>
              <w:fldChar w:fldCharType="end"/>
            </w:r>
          </w:hyperlink>
        </w:p>
        <w:p w14:paraId="79E2CC76" w14:textId="1CDCCADF" w:rsidR="00F41145" w:rsidRDefault="00F41145">
          <w:pPr>
            <w:pStyle w:val="TOC3"/>
            <w:tabs>
              <w:tab w:val="right" w:leader="dot" w:pos="9350"/>
            </w:tabs>
            <w:rPr>
              <w:rFonts w:eastAsiaTheme="minorEastAsia"/>
              <w:noProof/>
            </w:rPr>
          </w:pPr>
          <w:hyperlink w:anchor="_Toc110519186" w:history="1">
            <w:r w:rsidRPr="00375F3E">
              <w:rPr>
                <w:rStyle w:val="Hyperlink"/>
                <w:noProof/>
              </w:rPr>
              <w:t>Proposed Model</w:t>
            </w:r>
            <w:r>
              <w:rPr>
                <w:noProof/>
                <w:webHidden/>
              </w:rPr>
              <w:tab/>
            </w:r>
            <w:r>
              <w:rPr>
                <w:noProof/>
                <w:webHidden/>
              </w:rPr>
              <w:fldChar w:fldCharType="begin"/>
            </w:r>
            <w:r>
              <w:rPr>
                <w:noProof/>
                <w:webHidden/>
              </w:rPr>
              <w:instrText xml:space="preserve"> PAGEREF _Toc110519186 \h </w:instrText>
            </w:r>
            <w:r>
              <w:rPr>
                <w:noProof/>
                <w:webHidden/>
              </w:rPr>
            </w:r>
            <w:r>
              <w:rPr>
                <w:noProof/>
                <w:webHidden/>
              </w:rPr>
              <w:fldChar w:fldCharType="separate"/>
            </w:r>
            <w:r>
              <w:rPr>
                <w:noProof/>
                <w:webHidden/>
              </w:rPr>
              <w:t>17</w:t>
            </w:r>
            <w:r>
              <w:rPr>
                <w:noProof/>
                <w:webHidden/>
              </w:rPr>
              <w:fldChar w:fldCharType="end"/>
            </w:r>
          </w:hyperlink>
        </w:p>
        <w:p w14:paraId="0CCAC6BA" w14:textId="6A650AD4" w:rsidR="00F41145" w:rsidRDefault="00F41145">
          <w:pPr>
            <w:pStyle w:val="TOC3"/>
            <w:tabs>
              <w:tab w:val="right" w:leader="dot" w:pos="9350"/>
            </w:tabs>
            <w:rPr>
              <w:rFonts w:eastAsiaTheme="minorEastAsia"/>
              <w:noProof/>
            </w:rPr>
          </w:pPr>
          <w:hyperlink w:anchor="_Toc110519187" w:history="1">
            <w:r w:rsidRPr="00375F3E">
              <w:rPr>
                <w:rStyle w:val="Hyperlink"/>
                <w:noProof/>
              </w:rPr>
              <w:t>Key Problem solved</w:t>
            </w:r>
            <w:r>
              <w:rPr>
                <w:noProof/>
                <w:webHidden/>
              </w:rPr>
              <w:tab/>
            </w:r>
            <w:r>
              <w:rPr>
                <w:noProof/>
                <w:webHidden/>
              </w:rPr>
              <w:fldChar w:fldCharType="begin"/>
            </w:r>
            <w:r>
              <w:rPr>
                <w:noProof/>
                <w:webHidden/>
              </w:rPr>
              <w:instrText xml:space="preserve"> PAGEREF _Toc110519187 \h </w:instrText>
            </w:r>
            <w:r>
              <w:rPr>
                <w:noProof/>
                <w:webHidden/>
              </w:rPr>
            </w:r>
            <w:r>
              <w:rPr>
                <w:noProof/>
                <w:webHidden/>
              </w:rPr>
              <w:fldChar w:fldCharType="separate"/>
            </w:r>
            <w:r>
              <w:rPr>
                <w:noProof/>
                <w:webHidden/>
              </w:rPr>
              <w:t>17</w:t>
            </w:r>
            <w:r>
              <w:rPr>
                <w:noProof/>
                <w:webHidden/>
              </w:rPr>
              <w:fldChar w:fldCharType="end"/>
            </w:r>
          </w:hyperlink>
        </w:p>
        <w:p w14:paraId="5A368AC9" w14:textId="40C9C9FC" w:rsidR="00F41145" w:rsidRDefault="00F41145">
          <w:pPr>
            <w:pStyle w:val="TOC3"/>
            <w:tabs>
              <w:tab w:val="right" w:leader="dot" w:pos="9350"/>
            </w:tabs>
            <w:rPr>
              <w:rFonts w:eastAsiaTheme="minorEastAsia"/>
              <w:noProof/>
            </w:rPr>
          </w:pPr>
          <w:hyperlink w:anchor="_Toc110519188" w:history="1">
            <w:r w:rsidRPr="00375F3E">
              <w:rPr>
                <w:rStyle w:val="Hyperlink"/>
                <w:noProof/>
              </w:rPr>
              <w:t>Recommendations</w:t>
            </w:r>
            <w:r>
              <w:rPr>
                <w:noProof/>
                <w:webHidden/>
              </w:rPr>
              <w:tab/>
            </w:r>
            <w:r>
              <w:rPr>
                <w:noProof/>
                <w:webHidden/>
              </w:rPr>
              <w:fldChar w:fldCharType="begin"/>
            </w:r>
            <w:r>
              <w:rPr>
                <w:noProof/>
                <w:webHidden/>
              </w:rPr>
              <w:instrText xml:space="preserve"> PAGEREF _Toc110519188 \h </w:instrText>
            </w:r>
            <w:r>
              <w:rPr>
                <w:noProof/>
                <w:webHidden/>
              </w:rPr>
            </w:r>
            <w:r>
              <w:rPr>
                <w:noProof/>
                <w:webHidden/>
              </w:rPr>
              <w:fldChar w:fldCharType="separate"/>
            </w:r>
            <w:r>
              <w:rPr>
                <w:noProof/>
                <w:webHidden/>
              </w:rPr>
              <w:t>17</w:t>
            </w:r>
            <w:r>
              <w:rPr>
                <w:noProof/>
                <w:webHidden/>
              </w:rPr>
              <w:fldChar w:fldCharType="end"/>
            </w:r>
          </w:hyperlink>
        </w:p>
        <w:p w14:paraId="79772A37" w14:textId="23125C4C" w:rsidR="00F41145" w:rsidRDefault="00F41145">
          <w:pPr>
            <w:pStyle w:val="TOC3"/>
            <w:tabs>
              <w:tab w:val="right" w:leader="dot" w:pos="9350"/>
            </w:tabs>
            <w:rPr>
              <w:rFonts w:eastAsiaTheme="minorEastAsia"/>
              <w:noProof/>
            </w:rPr>
          </w:pPr>
          <w:hyperlink w:anchor="_Toc110519189" w:history="1">
            <w:r w:rsidRPr="00375F3E">
              <w:rPr>
                <w:rStyle w:val="Hyperlink"/>
                <w:noProof/>
              </w:rPr>
              <w:t>Further Analysis</w:t>
            </w:r>
            <w:r>
              <w:rPr>
                <w:noProof/>
                <w:webHidden/>
              </w:rPr>
              <w:tab/>
            </w:r>
            <w:r>
              <w:rPr>
                <w:noProof/>
                <w:webHidden/>
              </w:rPr>
              <w:fldChar w:fldCharType="begin"/>
            </w:r>
            <w:r>
              <w:rPr>
                <w:noProof/>
                <w:webHidden/>
              </w:rPr>
              <w:instrText xml:space="preserve"> PAGEREF _Toc110519189 \h </w:instrText>
            </w:r>
            <w:r>
              <w:rPr>
                <w:noProof/>
                <w:webHidden/>
              </w:rPr>
            </w:r>
            <w:r>
              <w:rPr>
                <w:noProof/>
                <w:webHidden/>
              </w:rPr>
              <w:fldChar w:fldCharType="separate"/>
            </w:r>
            <w:r>
              <w:rPr>
                <w:noProof/>
                <w:webHidden/>
              </w:rPr>
              <w:t>18</w:t>
            </w:r>
            <w:r>
              <w:rPr>
                <w:noProof/>
                <w:webHidden/>
              </w:rPr>
              <w:fldChar w:fldCharType="end"/>
            </w:r>
          </w:hyperlink>
        </w:p>
        <w:p w14:paraId="6B9B8114" w14:textId="1E52124E" w:rsidR="00F41145" w:rsidRDefault="00F41145">
          <w:pPr>
            <w:pStyle w:val="TOC3"/>
            <w:tabs>
              <w:tab w:val="right" w:leader="dot" w:pos="9350"/>
            </w:tabs>
            <w:rPr>
              <w:rFonts w:eastAsiaTheme="minorEastAsia"/>
              <w:noProof/>
            </w:rPr>
          </w:pPr>
          <w:hyperlink w:anchor="_Toc110519190" w:history="1">
            <w:r w:rsidRPr="00375F3E">
              <w:rPr>
                <w:rStyle w:val="Hyperlink"/>
                <w:noProof/>
              </w:rPr>
              <w:t>Stakeholder Action Items</w:t>
            </w:r>
            <w:r>
              <w:rPr>
                <w:noProof/>
                <w:webHidden/>
              </w:rPr>
              <w:tab/>
            </w:r>
            <w:r>
              <w:rPr>
                <w:noProof/>
                <w:webHidden/>
              </w:rPr>
              <w:fldChar w:fldCharType="begin"/>
            </w:r>
            <w:r>
              <w:rPr>
                <w:noProof/>
                <w:webHidden/>
              </w:rPr>
              <w:instrText xml:space="preserve"> PAGEREF _Toc110519190 \h </w:instrText>
            </w:r>
            <w:r>
              <w:rPr>
                <w:noProof/>
                <w:webHidden/>
              </w:rPr>
            </w:r>
            <w:r>
              <w:rPr>
                <w:noProof/>
                <w:webHidden/>
              </w:rPr>
              <w:fldChar w:fldCharType="separate"/>
            </w:r>
            <w:r>
              <w:rPr>
                <w:noProof/>
                <w:webHidden/>
              </w:rPr>
              <w:t>18</w:t>
            </w:r>
            <w:r>
              <w:rPr>
                <w:noProof/>
                <w:webHidden/>
              </w:rPr>
              <w:fldChar w:fldCharType="end"/>
            </w:r>
          </w:hyperlink>
        </w:p>
        <w:p w14:paraId="037A12F5" w14:textId="47B3DB45" w:rsidR="00AA6F60" w:rsidRDefault="00AA6F60">
          <w:r>
            <w:rPr>
              <w:b/>
              <w:bCs/>
              <w:noProof/>
            </w:rPr>
            <w:fldChar w:fldCharType="end"/>
          </w:r>
        </w:p>
      </w:sdtContent>
    </w:sdt>
    <w:p w14:paraId="12644822" w14:textId="77777777" w:rsidR="0085620E" w:rsidRDefault="0085620E" w:rsidP="009E3FF1">
      <w:pPr>
        <w:jc w:val="both"/>
      </w:pPr>
      <w:r>
        <w:br w:type="page"/>
      </w:r>
    </w:p>
    <w:p w14:paraId="261B3108" w14:textId="7BEE2AD9" w:rsidR="0085620E" w:rsidRDefault="0085620E" w:rsidP="009E3FF1">
      <w:pPr>
        <w:spacing w:line="276" w:lineRule="auto"/>
        <w:jc w:val="both"/>
        <w:rPr>
          <w:noProof/>
        </w:rPr>
      </w:pPr>
    </w:p>
    <w:p w14:paraId="1FD2AAB2" w14:textId="77777777" w:rsidR="00632D8B" w:rsidRPr="00BD09AF" w:rsidRDefault="00632D8B" w:rsidP="009E3FF1">
      <w:pPr>
        <w:pStyle w:val="Heading1"/>
        <w:jc w:val="center"/>
        <w:rPr>
          <w:b/>
          <w:bCs/>
          <w:sz w:val="36"/>
          <w:szCs w:val="36"/>
        </w:rPr>
      </w:pPr>
      <w:bookmarkStart w:id="0" w:name="_Toc110519173"/>
      <w:r w:rsidRPr="00BD09AF">
        <w:rPr>
          <w:b/>
          <w:bCs/>
          <w:sz w:val="36"/>
          <w:szCs w:val="36"/>
        </w:rPr>
        <w:t>MARKETING CAMPAIGN ANALYSIS</w:t>
      </w:r>
      <w:bookmarkEnd w:id="0"/>
    </w:p>
    <w:p w14:paraId="6FEB3398" w14:textId="77777777" w:rsidR="00632D8B" w:rsidRPr="00633BD6" w:rsidRDefault="00632D8B" w:rsidP="009E3FF1">
      <w:pPr>
        <w:pStyle w:val="Title"/>
        <w:jc w:val="center"/>
        <w:rPr>
          <w:rFonts w:asciiTheme="minorHAnsi" w:hAnsiTheme="minorHAnsi" w:cstheme="minorHAnsi"/>
          <w:sz w:val="28"/>
          <w:szCs w:val="28"/>
        </w:rPr>
      </w:pPr>
      <w:r w:rsidRPr="00633BD6">
        <w:rPr>
          <w:rFonts w:asciiTheme="minorHAnsi" w:hAnsiTheme="minorHAnsi" w:cstheme="minorHAnsi"/>
          <w:sz w:val="28"/>
          <w:szCs w:val="28"/>
        </w:rPr>
        <w:t>Capstone Project Report</w:t>
      </w:r>
    </w:p>
    <w:p w14:paraId="2D27529E" w14:textId="77777777" w:rsidR="00632D8B" w:rsidRPr="00F8780B" w:rsidRDefault="00632D8B" w:rsidP="009E3FF1">
      <w:pPr>
        <w:jc w:val="both"/>
      </w:pPr>
    </w:p>
    <w:p w14:paraId="58994FBD" w14:textId="77777777" w:rsidR="00632D8B" w:rsidRPr="00BD09AF" w:rsidRDefault="00632D8B" w:rsidP="009E3FF1">
      <w:pPr>
        <w:pStyle w:val="Heading2"/>
        <w:spacing w:after="100"/>
        <w:jc w:val="both"/>
        <w:rPr>
          <w:b/>
          <w:bCs/>
          <w:sz w:val="32"/>
          <w:szCs w:val="32"/>
        </w:rPr>
      </w:pPr>
      <w:bookmarkStart w:id="1" w:name="_Toc110519174"/>
      <w:r w:rsidRPr="00BD09AF">
        <w:rPr>
          <w:b/>
          <w:bCs/>
          <w:sz w:val="32"/>
          <w:szCs w:val="32"/>
        </w:rPr>
        <w:t>Executive Summary</w:t>
      </w:r>
      <w:bookmarkEnd w:id="1"/>
    </w:p>
    <w:p w14:paraId="5DFFAE9D" w14:textId="6343C8AB" w:rsidR="00BB1A9F" w:rsidRDefault="00BB1A9F" w:rsidP="009E3FF1">
      <w:pPr>
        <w:pStyle w:val="Heading3"/>
        <w:jc w:val="both"/>
        <w:rPr>
          <w:sz w:val="28"/>
          <w:szCs w:val="28"/>
        </w:rPr>
      </w:pPr>
      <w:bookmarkStart w:id="2" w:name="_Toc110519175"/>
      <w:r w:rsidRPr="00BD09AF">
        <w:rPr>
          <w:sz w:val="28"/>
          <w:szCs w:val="28"/>
        </w:rPr>
        <w:t>Overview</w:t>
      </w:r>
      <w:bookmarkEnd w:id="2"/>
    </w:p>
    <w:p w14:paraId="0BCC9EFD" w14:textId="763A2788" w:rsidR="00A4743B" w:rsidRDefault="00A4743B" w:rsidP="00A4743B">
      <w:pPr>
        <w:pStyle w:val="Heading4"/>
        <w:jc w:val="both"/>
        <w:rPr>
          <w:sz w:val="24"/>
          <w:szCs w:val="24"/>
        </w:rPr>
      </w:pPr>
      <w:r>
        <w:rPr>
          <w:sz w:val="24"/>
          <w:szCs w:val="24"/>
        </w:rPr>
        <w:t>Problem Statement</w:t>
      </w:r>
    </w:p>
    <w:p w14:paraId="7CA69AA4" w14:textId="77777777" w:rsidR="000A60D8" w:rsidRPr="000C3D3C" w:rsidRDefault="00632D8B" w:rsidP="009E3FF1">
      <w:pPr>
        <w:pStyle w:val="IntenseQuote"/>
        <w:spacing w:before="200" w:after="200"/>
        <w:ind w:left="180" w:right="360"/>
        <w:jc w:val="both"/>
        <w:rPr>
          <w:rStyle w:val="Strong"/>
          <w:sz w:val="28"/>
          <w:szCs w:val="28"/>
        </w:rPr>
      </w:pPr>
      <w:r w:rsidRPr="000C3D3C">
        <w:rPr>
          <w:rStyle w:val="Strong"/>
          <w:sz w:val="28"/>
          <w:szCs w:val="28"/>
        </w:rPr>
        <w:t>Marketing-to-sales conversion rates are impacting revenue and growth.</w:t>
      </w:r>
    </w:p>
    <w:p w14:paraId="48ABB96D" w14:textId="5C3F8EA4" w:rsidR="000A60D8" w:rsidRDefault="000A60D8" w:rsidP="009E3FF1">
      <w:pPr>
        <w:pStyle w:val="Heading4"/>
        <w:jc w:val="both"/>
        <w:rPr>
          <w:sz w:val="24"/>
          <w:szCs w:val="24"/>
        </w:rPr>
      </w:pPr>
      <w:r>
        <w:rPr>
          <w:sz w:val="24"/>
          <w:szCs w:val="24"/>
        </w:rPr>
        <w:t>Context</w:t>
      </w:r>
    </w:p>
    <w:p w14:paraId="5596AF5B" w14:textId="3BCEAC7E" w:rsidR="000A60D8" w:rsidRPr="000A60D8" w:rsidRDefault="000A60D8" w:rsidP="009E3FF1">
      <w:pPr>
        <w:jc w:val="both"/>
      </w:pPr>
      <w:r w:rsidRPr="000A60D8">
        <w:t>Marketing-to-sales conversion rates are impacting revenue and growth. This project proposes applying a marketing strategy to better reach and be accepted by prospective consumers and generate sales. According to reports, marketing campaigns receive 100% more clicks from campaigns targeting customers grouped by similar traits than campaigning customers not grouped. Companies have experienced six to seven times growth in overall revenue.</w:t>
      </w:r>
    </w:p>
    <w:p w14:paraId="0BEBB990" w14:textId="310284C1" w:rsidR="00CD66D8" w:rsidRPr="00BD09AF" w:rsidRDefault="00CD66D8" w:rsidP="009E3FF1">
      <w:pPr>
        <w:pStyle w:val="Heading4"/>
        <w:jc w:val="both"/>
        <w:rPr>
          <w:sz w:val="24"/>
          <w:szCs w:val="24"/>
        </w:rPr>
      </w:pPr>
      <w:r w:rsidRPr="00BD09AF">
        <w:rPr>
          <w:sz w:val="24"/>
          <w:szCs w:val="24"/>
        </w:rPr>
        <w:t>Objective</w:t>
      </w:r>
    </w:p>
    <w:p w14:paraId="2D1E0491" w14:textId="0E10D83F" w:rsidR="009E5772" w:rsidRDefault="009E5772" w:rsidP="009E3FF1">
      <w:pPr>
        <w:spacing w:line="276" w:lineRule="auto"/>
        <w:jc w:val="both"/>
      </w:pPr>
      <w:bookmarkStart w:id="3" w:name="_Hlk109929372"/>
      <w:r>
        <w:t xml:space="preserve">This project proposes applying a </w:t>
      </w:r>
      <w:r w:rsidRPr="00687E78">
        <w:t xml:space="preserve">marketing strategy </w:t>
      </w:r>
      <w:r>
        <w:t>to better reach and be accepted by</w:t>
      </w:r>
      <w:r w:rsidRPr="00687E78">
        <w:t xml:space="preserve"> prospective consumers and </w:t>
      </w:r>
      <w:r>
        <w:t>generate</w:t>
      </w:r>
      <w:r w:rsidRPr="00687E78">
        <w:t xml:space="preserve"> sales.</w:t>
      </w:r>
      <w:r w:rsidR="002472E7">
        <w:t xml:space="preserve"> </w:t>
      </w:r>
      <w:r w:rsidR="002472E7" w:rsidRPr="002472E7">
        <w:t>The goal is to understand the problem by analyzing existing marketing data to identify critical insights around customer characteristics and habits, spending and purchase patterns, and then segment customers into groups with similar traits. Insights could potentially lead to data-driven recommendations for marketing activities designed to improve customer response and acceptance.</w:t>
      </w:r>
    </w:p>
    <w:bookmarkEnd w:id="3"/>
    <w:p w14:paraId="33D55969" w14:textId="2289A7CD" w:rsidR="00146875" w:rsidRPr="00BD09AF" w:rsidRDefault="00146875" w:rsidP="009E3FF1">
      <w:pPr>
        <w:pStyle w:val="Heading4"/>
        <w:jc w:val="both"/>
        <w:rPr>
          <w:sz w:val="24"/>
          <w:szCs w:val="24"/>
        </w:rPr>
      </w:pPr>
      <w:r w:rsidRPr="00BD09AF">
        <w:rPr>
          <w:sz w:val="24"/>
          <w:szCs w:val="24"/>
        </w:rPr>
        <w:t>Key Questions</w:t>
      </w:r>
    </w:p>
    <w:p w14:paraId="0E608539" w14:textId="77777777" w:rsidR="00146875" w:rsidRDefault="00146875" w:rsidP="009E3FF1">
      <w:pPr>
        <w:pStyle w:val="ListParagraph"/>
        <w:numPr>
          <w:ilvl w:val="0"/>
          <w:numId w:val="2"/>
        </w:numPr>
        <w:jc w:val="both"/>
      </w:pPr>
      <w:r>
        <w:t>Do any groups with similar characteristics exist?</w:t>
      </w:r>
    </w:p>
    <w:p w14:paraId="27E3A284" w14:textId="77777777" w:rsidR="00146875" w:rsidRDefault="00146875" w:rsidP="009E3FF1">
      <w:pPr>
        <w:pStyle w:val="ListParagraph"/>
        <w:numPr>
          <w:ilvl w:val="0"/>
          <w:numId w:val="2"/>
        </w:numPr>
        <w:jc w:val="both"/>
      </w:pPr>
      <w:r>
        <w:t>Can new variables be created to enhance insight?</w:t>
      </w:r>
    </w:p>
    <w:p w14:paraId="62DE6E61" w14:textId="77777777" w:rsidR="00146875" w:rsidRDefault="00146875" w:rsidP="009E3FF1">
      <w:pPr>
        <w:pStyle w:val="ListParagraph"/>
        <w:numPr>
          <w:ilvl w:val="0"/>
          <w:numId w:val="2"/>
        </w:numPr>
        <w:jc w:val="both"/>
      </w:pPr>
      <w:r>
        <w:t>Do the new variables create new insights?</w:t>
      </w:r>
    </w:p>
    <w:p w14:paraId="0A3D6392" w14:textId="77777777" w:rsidR="00146875" w:rsidRDefault="00146875" w:rsidP="009E3FF1">
      <w:pPr>
        <w:pStyle w:val="ListParagraph"/>
        <w:numPr>
          <w:ilvl w:val="0"/>
          <w:numId w:val="2"/>
        </w:numPr>
        <w:jc w:val="both"/>
      </w:pPr>
      <w:r>
        <w:t>Can customers be segmented into groups with like traits?</w:t>
      </w:r>
    </w:p>
    <w:p w14:paraId="702193D4" w14:textId="77777777" w:rsidR="00146875" w:rsidRDefault="00146875" w:rsidP="009E3FF1">
      <w:pPr>
        <w:pStyle w:val="ListParagraph"/>
        <w:numPr>
          <w:ilvl w:val="0"/>
          <w:numId w:val="2"/>
        </w:numPr>
        <w:jc w:val="both"/>
      </w:pPr>
      <w:r>
        <w:t>What do these groups tell us about spending habits?</w:t>
      </w:r>
    </w:p>
    <w:p w14:paraId="53312A45" w14:textId="77777777" w:rsidR="00146875" w:rsidRDefault="00146875" w:rsidP="009E3FF1">
      <w:pPr>
        <w:pStyle w:val="ListParagraph"/>
        <w:numPr>
          <w:ilvl w:val="0"/>
          <w:numId w:val="2"/>
        </w:numPr>
        <w:jc w:val="both"/>
      </w:pPr>
      <w:r>
        <w:t>Is one group more likely to respond to a specific product?</w:t>
      </w:r>
    </w:p>
    <w:p w14:paraId="476589D7" w14:textId="202F7575" w:rsidR="00146875" w:rsidRPr="00146875" w:rsidRDefault="00146875" w:rsidP="009E3FF1">
      <w:pPr>
        <w:pStyle w:val="ListParagraph"/>
        <w:numPr>
          <w:ilvl w:val="0"/>
          <w:numId w:val="2"/>
        </w:numPr>
        <w:jc w:val="both"/>
      </w:pPr>
      <w:r>
        <w:t>What insights can customer demographics suggest for campaign messaging?</w:t>
      </w:r>
    </w:p>
    <w:p w14:paraId="36C2B9F1" w14:textId="77777777" w:rsidR="00D614D5" w:rsidRPr="00BD09AF" w:rsidRDefault="00480F8A" w:rsidP="009E3FF1">
      <w:pPr>
        <w:pStyle w:val="Heading4"/>
        <w:jc w:val="both"/>
        <w:rPr>
          <w:sz w:val="24"/>
          <w:szCs w:val="24"/>
        </w:rPr>
      </w:pPr>
      <w:r w:rsidRPr="00BD09AF">
        <w:rPr>
          <w:sz w:val="24"/>
          <w:szCs w:val="24"/>
        </w:rPr>
        <w:t>Problem Formulation</w:t>
      </w:r>
    </w:p>
    <w:p w14:paraId="21898FD1" w14:textId="64AFD7BD" w:rsidR="00D614D5" w:rsidRDefault="00D614D5" w:rsidP="009E3FF1">
      <w:pPr>
        <w:jc w:val="both"/>
      </w:pPr>
      <w:r>
        <w:t>Problem Formulation Data Analytics uses analytical methods and techniques to understand the data and hidden insights, such as:</w:t>
      </w:r>
    </w:p>
    <w:p w14:paraId="355F152D" w14:textId="77777777" w:rsidR="00D614D5" w:rsidRDefault="00D614D5" w:rsidP="009E3FF1">
      <w:pPr>
        <w:pStyle w:val="ListParagraph"/>
        <w:numPr>
          <w:ilvl w:val="0"/>
          <w:numId w:val="3"/>
        </w:numPr>
        <w:jc w:val="both"/>
      </w:pPr>
      <w:r>
        <w:t>Identify groups of customers with similar traits.</w:t>
      </w:r>
    </w:p>
    <w:p w14:paraId="1BBC276E" w14:textId="77777777" w:rsidR="00D614D5" w:rsidRDefault="00D614D5" w:rsidP="009E3FF1">
      <w:pPr>
        <w:pStyle w:val="ListParagraph"/>
        <w:numPr>
          <w:ilvl w:val="0"/>
          <w:numId w:val="3"/>
        </w:numPr>
        <w:jc w:val="both"/>
      </w:pPr>
      <w:r>
        <w:t>Determine how groups with different characteristics respond to previous marketing activities.</w:t>
      </w:r>
    </w:p>
    <w:p w14:paraId="1C4176C3" w14:textId="77777777" w:rsidR="00D614D5" w:rsidRDefault="00D614D5" w:rsidP="009E3FF1">
      <w:pPr>
        <w:pStyle w:val="ListParagraph"/>
        <w:numPr>
          <w:ilvl w:val="0"/>
          <w:numId w:val="3"/>
        </w:numPr>
        <w:jc w:val="both"/>
      </w:pPr>
      <w:r>
        <w:lastRenderedPageBreak/>
        <w:t>Identify correlations between customer acceptance of products and channels.</w:t>
      </w:r>
    </w:p>
    <w:p w14:paraId="4363DF6B" w14:textId="56D16704" w:rsidR="00714FC0" w:rsidRDefault="00D614D5" w:rsidP="009E3FF1">
      <w:pPr>
        <w:pStyle w:val="ListParagraph"/>
        <w:numPr>
          <w:ilvl w:val="0"/>
          <w:numId w:val="3"/>
        </w:numPr>
        <w:spacing w:line="276" w:lineRule="auto"/>
        <w:jc w:val="both"/>
      </w:pPr>
      <w:r>
        <w:t>Use the new insights to create or update current marketing activities</w:t>
      </w:r>
    </w:p>
    <w:p w14:paraId="64D3F8E1" w14:textId="56303CB3" w:rsidR="00FA1FF1" w:rsidRDefault="003D09A7" w:rsidP="009E3FF1">
      <w:pPr>
        <w:spacing w:line="276" w:lineRule="auto"/>
        <w:jc w:val="both"/>
      </w:pPr>
      <w:r w:rsidRPr="003D09A7">
        <w:t>The problem formulation will begin with exploring and understanding the data, resulting in a data description and better preparing the data for analytics. Data analytics will provide a means for understanding, finding clusters, and identifying patterns in existing marketing data to create new marketing activities.</w:t>
      </w:r>
    </w:p>
    <w:p w14:paraId="77D0E5ED" w14:textId="0DF17213" w:rsidR="009C0E07" w:rsidRPr="00BD09AF" w:rsidRDefault="009C0E07" w:rsidP="009E3FF1">
      <w:pPr>
        <w:pStyle w:val="Heading4"/>
        <w:jc w:val="both"/>
        <w:rPr>
          <w:sz w:val="24"/>
          <w:szCs w:val="24"/>
        </w:rPr>
      </w:pPr>
      <w:r w:rsidRPr="00BD09AF">
        <w:rPr>
          <w:sz w:val="24"/>
          <w:szCs w:val="24"/>
        </w:rPr>
        <w:t>Pro</w:t>
      </w:r>
      <w:r w:rsidR="00D43C81">
        <w:rPr>
          <w:sz w:val="24"/>
          <w:szCs w:val="24"/>
        </w:rPr>
        <w:t>posed Methods</w:t>
      </w:r>
    </w:p>
    <w:p w14:paraId="759B0401" w14:textId="65822D30" w:rsidR="009C0E07" w:rsidRDefault="009C0E07" w:rsidP="009E3FF1">
      <w:pPr>
        <w:spacing w:line="276" w:lineRule="auto"/>
        <w:jc w:val="both"/>
      </w:pPr>
      <w:r>
        <w:t xml:space="preserve">Proposed data analytics methods </w:t>
      </w:r>
      <w:r w:rsidR="002B0085">
        <w:t xml:space="preserve">to better understand and draw insights </w:t>
      </w:r>
      <w:r w:rsidR="00FC590F">
        <w:t>into</w:t>
      </w:r>
      <w:r w:rsidR="002B0085">
        <w:t xml:space="preserve"> the data are</w:t>
      </w:r>
      <w:r>
        <w:t>:</w:t>
      </w:r>
    </w:p>
    <w:p w14:paraId="013D04CC" w14:textId="64C6AC46" w:rsidR="00D43C81" w:rsidRPr="002858C0" w:rsidRDefault="00D43C81" w:rsidP="009E3FF1">
      <w:pPr>
        <w:pStyle w:val="Heading5"/>
        <w:numPr>
          <w:ilvl w:val="0"/>
          <w:numId w:val="5"/>
        </w:numPr>
        <w:jc w:val="both"/>
        <w:rPr>
          <w:b/>
          <w:bCs/>
        </w:rPr>
      </w:pPr>
      <w:r w:rsidRPr="002858C0">
        <w:rPr>
          <w:b/>
          <w:bCs/>
        </w:rPr>
        <w:t>Data Exploration and Observational Analysis</w:t>
      </w:r>
    </w:p>
    <w:p w14:paraId="751ECCF7" w14:textId="49E6813A" w:rsidR="001160FA" w:rsidRDefault="001160FA" w:rsidP="009E3FF1">
      <w:pPr>
        <w:pStyle w:val="ListParagraph"/>
        <w:numPr>
          <w:ilvl w:val="1"/>
          <w:numId w:val="5"/>
        </w:numPr>
        <w:spacing w:line="276" w:lineRule="auto"/>
        <w:jc w:val="both"/>
      </w:pPr>
      <w:r>
        <w:t>Discover the shape and content of dataset</w:t>
      </w:r>
    </w:p>
    <w:p w14:paraId="76D4781D" w14:textId="6DFBD706" w:rsidR="001160FA" w:rsidRDefault="001160FA" w:rsidP="009E3FF1">
      <w:pPr>
        <w:pStyle w:val="ListParagraph"/>
        <w:numPr>
          <w:ilvl w:val="1"/>
          <w:numId w:val="5"/>
        </w:numPr>
        <w:spacing w:line="276" w:lineRule="auto"/>
        <w:jc w:val="both"/>
      </w:pPr>
      <w:r>
        <w:t>Look for missing and unique values</w:t>
      </w:r>
    </w:p>
    <w:p w14:paraId="3F961FC0" w14:textId="35F7CF21" w:rsidR="00B31B15" w:rsidRPr="002858C0" w:rsidRDefault="00B31B15" w:rsidP="009E3FF1">
      <w:pPr>
        <w:pStyle w:val="Heading5"/>
        <w:numPr>
          <w:ilvl w:val="0"/>
          <w:numId w:val="5"/>
        </w:numPr>
        <w:jc w:val="both"/>
        <w:rPr>
          <w:b/>
          <w:bCs/>
        </w:rPr>
      </w:pPr>
      <w:r w:rsidRPr="002858C0">
        <w:rPr>
          <w:b/>
          <w:bCs/>
        </w:rPr>
        <w:t>Exploratory Data Analysis</w:t>
      </w:r>
    </w:p>
    <w:p w14:paraId="21749901" w14:textId="083111CA" w:rsidR="00CA192E" w:rsidRDefault="00CA192E" w:rsidP="009E3FF1">
      <w:pPr>
        <w:pStyle w:val="ListParagraph"/>
        <w:numPr>
          <w:ilvl w:val="1"/>
          <w:numId w:val="5"/>
        </w:numPr>
        <w:spacing w:line="276" w:lineRule="auto"/>
        <w:jc w:val="both"/>
      </w:pPr>
      <w:r>
        <w:t>Separate data into numeric and categorical data</w:t>
      </w:r>
    </w:p>
    <w:p w14:paraId="60C294B1" w14:textId="71CF9D65" w:rsidR="00CA192E" w:rsidRDefault="00CA192E" w:rsidP="009E3FF1">
      <w:pPr>
        <w:pStyle w:val="ListParagraph"/>
        <w:numPr>
          <w:ilvl w:val="1"/>
          <w:numId w:val="5"/>
        </w:numPr>
        <w:spacing w:line="276" w:lineRule="auto"/>
        <w:jc w:val="both"/>
      </w:pPr>
      <w:r>
        <w:t>Use univariate analysis on the numeric data</w:t>
      </w:r>
      <w:r w:rsidR="00D67505">
        <w:t xml:space="preserve"> understanding</w:t>
      </w:r>
    </w:p>
    <w:p w14:paraId="63F4E940" w14:textId="1F5B7424" w:rsidR="00D67505" w:rsidRDefault="00D67505" w:rsidP="009E3FF1">
      <w:pPr>
        <w:pStyle w:val="ListParagraph"/>
        <w:numPr>
          <w:ilvl w:val="2"/>
          <w:numId w:val="5"/>
        </w:numPr>
        <w:spacing w:line="276" w:lineRule="auto"/>
        <w:jc w:val="both"/>
      </w:pPr>
      <w:r>
        <w:t>The mean, standard dev</w:t>
      </w:r>
      <w:r w:rsidR="00F41971">
        <w:t>iation, mean, min, and max values</w:t>
      </w:r>
    </w:p>
    <w:p w14:paraId="545CEFB7" w14:textId="00066591" w:rsidR="00F41971" w:rsidRDefault="00F41971" w:rsidP="009E3FF1">
      <w:pPr>
        <w:pStyle w:val="ListParagraph"/>
        <w:numPr>
          <w:ilvl w:val="2"/>
          <w:numId w:val="5"/>
        </w:numPr>
        <w:spacing w:line="276" w:lineRule="auto"/>
        <w:jc w:val="both"/>
      </w:pPr>
      <w:r>
        <w:t xml:space="preserve">Determine where most </w:t>
      </w:r>
      <w:r w:rsidR="00FB53DC">
        <w:t xml:space="preserve">of </w:t>
      </w:r>
      <w:r>
        <w:t xml:space="preserve">the data </w:t>
      </w:r>
      <w:r w:rsidR="00FB53DC">
        <w:t>lie</w:t>
      </w:r>
      <w:r>
        <w:t xml:space="preserve"> with a </w:t>
      </w:r>
      <w:r w:rsidR="006A3E5E">
        <w:t>quantile analysis</w:t>
      </w:r>
    </w:p>
    <w:p w14:paraId="0087B3BD" w14:textId="46D02F55" w:rsidR="006A3E5E" w:rsidRDefault="006A3E5E" w:rsidP="009E3FF1">
      <w:pPr>
        <w:pStyle w:val="ListParagraph"/>
        <w:numPr>
          <w:ilvl w:val="2"/>
          <w:numId w:val="5"/>
        </w:numPr>
        <w:spacing w:line="276" w:lineRule="auto"/>
        <w:jc w:val="both"/>
      </w:pPr>
      <w:r>
        <w:t>Draw observations</w:t>
      </w:r>
    </w:p>
    <w:p w14:paraId="310CC656" w14:textId="0AF5428E" w:rsidR="00365823" w:rsidRDefault="00365823" w:rsidP="009E3FF1">
      <w:pPr>
        <w:pStyle w:val="ListParagraph"/>
        <w:numPr>
          <w:ilvl w:val="1"/>
          <w:numId w:val="5"/>
        </w:numPr>
        <w:spacing w:line="276" w:lineRule="auto"/>
        <w:jc w:val="both"/>
      </w:pPr>
      <w:r>
        <w:t xml:space="preserve">Data </w:t>
      </w:r>
      <w:r w:rsidR="00226386">
        <w:t>Preparation</w:t>
      </w:r>
    </w:p>
    <w:p w14:paraId="7847276C" w14:textId="659FE064" w:rsidR="00365823" w:rsidRDefault="00365823" w:rsidP="009E3FF1">
      <w:pPr>
        <w:pStyle w:val="ListParagraph"/>
        <w:numPr>
          <w:ilvl w:val="2"/>
          <w:numId w:val="5"/>
        </w:numPr>
        <w:spacing w:line="276" w:lineRule="auto"/>
        <w:jc w:val="both"/>
      </w:pPr>
      <w:r>
        <w:t>Impute missing values</w:t>
      </w:r>
    </w:p>
    <w:p w14:paraId="09453C83" w14:textId="246F516F" w:rsidR="00365823" w:rsidRDefault="00365823" w:rsidP="009E3FF1">
      <w:pPr>
        <w:pStyle w:val="ListParagraph"/>
        <w:numPr>
          <w:ilvl w:val="2"/>
          <w:numId w:val="5"/>
        </w:numPr>
        <w:spacing w:line="276" w:lineRule="auto"/>
        <w:jc w:val="both"/>
      </w:pPr>
      <w:r>
        <w:t xml:space="preserve">Drop unnecessary </w:t>
      </w:r>
      <w:r w:rsidR="00226386">
        <w:t>columns</w:t>
      </w:r>
    </w:p>
    <w:p w14:paraId="4FE47C2D" w14:textId="7CEB12F3" w:rsidR="00804902" w:rsidRPr="002858C0" w:rsidRDefault="00226386" w:rsidP="009E3FF1">
      <w:pPr>
        <w:pStyle w:val="Heading5"/>
        <w:numPr>
          <w:ilvl w:val="0"/>
          <w:numId w:val="5"/>
        </w:numPr>
        <w:jc w:val="both"/>
        <w:rPr>
          <w:b/>
          <w:bCs/>
        </w:rPr>
      </w:pPr>
      <w:r>
        <w:rPr>
          <w:b/>
          <w:bCs/>
        </w:rPr>
        <w:t>Dataset Refining</w:t>
      </w:r>
    </w:p>
    <w:p w14:paraId="7D76565A" w14:textId="7F0E21D8" w:rsidR="002858C0" w:rsidRDefault="00B14BD4" w:rsidP="009E3FF1">
      <w:pPr>
        <w:pStyle w:val="ListParagraph"/>
        <w:numPr>
          <w:ilvl w:val="1"/>
          <w:numId w:val="5"/>
        </w:numPr>
        <w:jc w:val="both"/>
      </w:pPr>
      <w:r>
        <w:t>Determine which columns are best for clustering</w:t>
      </w:r>
    </w:p>
    <w:p w14:paraId="06A5E040" w14:textId="7B93E0EE" w:rsidR="00B14BD4" w:rsidRDefault="00B14BD4" w:rsidP="009E3FF1">
      <w:pPr>
        <w:pStyle w:val="ListParagraph"/>
        <w:numPr>
          <w:ilvl w:val="1"/>
          <w:numId w:val="5"/>
        </w:numPr>
        <w:jc w:val="both"/>
      </w:pPr>
      <w:r>
        <w:t>Drop unnecessary columns</w:t>
      </w:r>
    </w:p>
    <w:p w14:paraId="078DF8E4" w14:textId="1F613078" w:rsidR="00B14BD4" w:rsidRPr="002858C0" w:rsidRDefault="00F35A44" w:rsidP="009E3FF1">
      <w:pPr>
        <w:pStyle w:val="ListParagraph"/>
        <w:numPr>
          <w:ilvl w:val="1"/>
          <w:numId w:val="5"/>
        </w:numPr>
        <w:jc w:val="both"/>
      </w:pPr>
      <w:r>
        <w:t>Correlate the data and draw observations</w:t>
      </w:r>
    </w:p>
    <w:p w14:paraId="2210CAF6" w14:textId="279E4DF9" w:rsidR="00621062" w:rsidRDefault="00621062" w:rsidP="009E3FF1">
      <w:pPr>
        <w:pStyle w:val="Heading5"/>
        <w:numPr>
          <w:ilvl w:val="0"/>
          <w:numId w:val="5"/>
        </w:numPr>
        <w:jc w:val="both"/>
        <w:rPr>
          <w:b/>
          <w:bCs/>
        </w:rPr>
      </w:pPr>
      <w:r w:rsidRPr="002858C0">
        <w:rPr>
          <w:b/>
          <w:bCs/>
        </w:rPr>
        <w:t>Clustering</w:t>
      </w:r>
    </w:p>
    <w:p w14:paraId="676D7B68" w14:textId="3CD1ED8B" w:rsidR="00AD1CFC" w:rsidRDefault="00AD1CFC" w:rsidP="009E3FF1">
      <w:pPr>
        <w:pStyle w:val="ListParagraph"/>
        <w:numPr>
          <w:ilvl w:val="1"/>
          <w:numId w:val="5"/>
        </w:numPr>
        <w:jc w:val="both"/>
      </w:pPr>
      <w:r>
        <w:t>Begin looking for similarities in customers, products, channels</w:t>
      </w:r>
    </w:p>
    <w:p w14:paraId="7ADB4B59" w14:textId="29C5FEDD" w:rsidR="00FC590F" w:rsidRDefault="00451E8E" w:rsidP="009E3FF1">
      <w:pPr>
        <w:pStyle w:val="ListParagraph"/>
        <w:numPr>
          <w:ilvl w:val="1"/>
          <w:numId w:val="5"/>
        </w:numPr>
        <w:jc w:val="both"/>
      </w:pPr>
      <w:r>
        <w:t>Perform analytics using:</w:t>
      </w:r>
    </w:p>
    <w:p w14:paraId="44679326" w14:textId="0CB5E81F" w:rsidR="00451E8E" w:rsidRDefault="00451E8E" w:rsidP="009E3FF1">
      <w:pPr>
        <w:pStyle w:val="ListParagraph"/>
        <w:numPr>
          <w:ilvl w:val="2"/>
          <w:numId w:val="5"/>
        </w:numPr>
        <w:jc w:val="both"/>
      </w:pPr>
      <w:r>
        <w:t>Principal Component Analysis (PCA)</w:t>
      </w:r>
    </w:p>
    <w:p w14:paraId="0BCBBA82" w14:textId="5D283635" w:rsidR="00451E8E" w:rsidRDefault="00451E8E" w:rsidP="009E3FF1">
      <w:pPr>
        <w:pStyle w:val="ListParagraph"/>
        <w:numPr>
          <w:ilvl w:val="2"/>
          <w:numId w:val="5"/>
        </w:numPr>
        <w:jc w:val="both"/>
      </w:pPr>
      <w:r>
        <w:t>T</w:t>
      </w:r>
      <w:r w:rsidRPr="00451E8E">
        <w:t>-distributed Stochastic Neighbor Embedding</w:t>
      </w:r>
      <w:r>
        <w:t xml:space="preserve"> (T-SNE)</w:t>
      </w:r>
    </w:p>
    <w:p w14:paraId="2B148462" w14:textId="5B8925A5" w:rsidR="009C0E07" w:rsidRDefault="00451E8E" w:rsidP="009E3FF1">
      <w:pPr>
        <w:pStyle w:val="ListParagraph"/>
        <w:numPr>
          <w:ilvl w:val="2"/>
          <w:numId w:val="5"/>
        </w:numPr>
        <w:jc w:val="both"/>
      </w:pPr>
      <w:r>
        <w:t>K-Means</w:t>
      </w:r>
    </w:p>
    <w:p w14:paraId="5179BC08" w14:textId="0EC7C23E" w:rsidR="00FC4166" w:rsidRPr="00BD09AF" w:rsidRDefault="00FC4166" w:rsidP="009E3FF1">
      <w:pPr>
        <w:pStyle w:val="Heading4"/>
        <w:jc w:val="both"/>
        <w:rPr>
          <w:sz w:val="24"/>
          <w:szCs w:val="24"/>
        </w:rPr>
      </w:pPr>
      <w:r>
        <w:rPr>
          <w:sz w:val="24"/>
          <w:szCs w:val="24"/>
        </w:rPr>
        <w:t>Measures of Success</w:t>
      </w:r>
    </w:p>
    <w:p w14:paraId="730E71D8" w14:textId="52A44DDE" w:rsidR="00FC4166" w:rsidRDefault="00FC4166" w:rsidP="009E3FF1">
      <w:pPr>
        <w:jc w:val="both"/>
      </w:pPr>
      <w:r>
        <w:t>What does success look like?</w:t>
      </w:r>
      <w:r w:rsidR="002E698B">
        <w:t xml:space="preserve"> Measure success will </w:t>
      </w:r>
      <w:proofErr w:type="gramStart"/>
      <w:r w:rsidR="002E698B">
        <w:t>occurs</w:t>
      </w:r>
      <w:proofErr w:type="gramEnd"/>
      <w:r w:rsidR="002E698B">
        <w:t xml:space="preserve"> as follows:</w:t>
      </w:r>
    </w:p>
    <w:p w14:paraId="75C66CBC" w14:textId="4F3FD048" w:rsidR="002E698B" w:rsidRDefault="002E698B" w:rsidP="009E3FF1">
      <w:pPr>
        <w:pStyle w:val="ListParagraph"/>
        <w:numPr>
          <w:ilvl w:val="0"/>
          <w:numId w:val="16"/>
        </w:numPr>
        <w:jc w:val="both"/>
      </w:pPr>
      <w:r>
        <w:t xml:space="preserve">The data exploration, analysis, and analytics produced </w:t>
      </w:r>
      <w:r w:rsidR="008C0AD0">
        <w:t>insights for marketing campaigns</w:t>
      </w:r>
      <w:r w:rsidR="00BB2883">
        <w:t xml:space="preserve"> that include </w:t>
      </w:r>
      <w:r w:rsidR="00B92898">
        <w:t>information such as:</w:t>
      </w:r>
    </w:p>
    <w:p w14:paraId="7B85C538" w14:textId="5B671643" w:rsidR="00B92898" w:rsidRDefault="00B92898" w:rsidP="009E3FF1">
      <w:pPr>
        <w:pStyle w:val="ListParagraph"/>
        <w:numPr>
          <w:ilvl w:val="1"/>
          <w:numId w:val="16"/>
        </w:numPr>
        <w:jc w:val="both"/>
      </w:pPr>
      <w:r>
        <w:t>What made campaign 4 the most successful</w:t>
      </w:r>
    </w:p>
    <w:p w14:paraId="24700D99" w14:textId="5344ACAE" w:rsidR="00B92898" w:rsidRDefault="002D5B1B" w:rsidP="009E3FF1">
      <w:pPr>
        <w:pStyle w:val="ListParagraph"/>
        <w:numPr>
          <w:ilvl w:val="1"/>
          <w:numId w:val="16"/>
        </w:numPr>
        <w:jc w:val="both"/>
      </w:pPr>
      <w:r>
        <w:t>How do customers of varying incomes spend their money and on what products</w:t>
      </w:r>
    </w:p>
    <w:p w14:paraId="1D924C99" w14:textId="3E9C75D1" w:rsidR="00485DAA" w:rsidRDefault="00485DAA" w:rsidP="009E3FF1">
      <w:pPr>
        <w:pStyle w:val="ListParagraph"/>
        <w:numPr>
          <w:ilvl w:val="1"/>
          <w:numId w:val="16"/>
        </w:numPr>
        <w:jc w:val="both"/>
      </w:pPr>
      <w:r>
        <w:t xml:space="preserve">Are there any insight into customer characteristics and spending </w:t>
      </w:r>
      <w:proofErr w:type="gramStart"/>
      <w:r>
        <w:t>habits</w:t>
      </w:r>
      <w:proofErr w:type="gramEnd"/>
    </w:p>
    <w:p w14:paraId="2678F3B2" w14:textId="5829024F" w:rsidR="008C0AD0" w:rsidRDefault="00845286" w:rsidP="009E3FF1">
      <w:pPr>
        <w:pStyle w:val="ListParagraph"/>
        <w:numPr>
          <w:ilvl w:val="0"/>
          <w:numId w:val="16"/>
        </w:numPr>
        <w:jc w:val="both"/>
      </w:pPr>
      <w:r>
        <w:t xml:space="preserve">From these insights, targeted marketing </w:t>
      </w:r>
      <w:r w:rsidR="00BB2883">
        <w:t>campaigns</w:t>
      </w:r>
    </w:p>
    <w:p w14:paraId="1BA0ADE4" w14:textId="62682076" w:rsidR="009D6470" w:rsidRDefault="009D6470" w:rsidP="009E3FF1">
      <w:pPr>
        <w:pStyle w:val="ListParagraph"/>
        <w:numPr>
          <w:ilvl w:val="1"/>
          <w:numId w:val="16"/>
        </w:numPr>
        <w:jc w:val="both"/>
      </w:pPr>
      <w:r>
        <w:lastRenderedPageBreak/>
        <w:t xml:space="preserve">Segmented campaigns are created that have historically 100% more clicks creating 6 to 7 times </w:t>
      </w:r>
      <w:r w:rsidR="00075725">
        <w:t>revenue growth.</w:t>
      </w:r>
    </w:p>
    <w:p w14:paraId="027CC629" w14:textId="1FD39260" w:rsidR="00075725" w:rsidRDefault="00075725" w:rsidP="009E3FF1">
      <w:pPr>
        <w:pStyle w:val="ListParagraph"/>
        <w:numPr>
          <w:ilvl w:val="0"/>
          <w:numId w:val="16"/>
        </w:numPr>
        <w:jc w:val="both"/>
      </w:pPr>
      <w:r>
        <w:t>Market metrics</w:t>
      </w:r>
      <w:r w:rsidR="004B0199">
        <w:t xml:space="preserve"> from the new campaign are compared to the previous </w:t>
      </w:r>
      <w:r w:rsidR="003E59EA">
        <w:t>campaigns</w:t>
      </w:r>
      <w:r w:rsidR="004B0199">
        <w:t>.</w:t>
      </w:r>
      <w:r w:rsidR="003E59EA">
        <w:t xml:space="preserve"> The expectation is:</w:t>
      </w:r>
    </w:p>
    <w:p w14:paraId="1AAF053E" w14:textId="4CC3C6B1" w:rsidR="003E59EA" w:rsidRDefault="003E59EA" w:rsidP="009E3FF1">
      <w:pPr>
        <w:pStyle w:val="ListParagraph"/>
        <w:numPr>
          <w:ilvl w:val="1"/>
          <w:numId w:val="16"/>
        </w:numPr>
        <w:jc w:val="both"/>
      </w:pPr>
      <w:r>
        <w:t>Increase in customer response</w:t>
      </w:r>
    </w:p>
    <w:p w14:paraId="5B649727" w14:textId="2D68A223" w:rsidR="003E59EA" w:rsidRDefault="003E59EA" w:rsidP="009E3FF1">
      <w:pPr>
        <w:pStyle w:val="ListParagraph"/>
        <w:numPr>
          <w:ilvl w:val="1"/>
          <w:numId w:val="16"/>
        </w:numPr>
        <w:jc w:val="both"/>
      </w:pPr>
      <w:r>
        <w:t>Increase in customer acceptance</w:t>
      </w:r>
    </w:p>
    <w:p w14:paraId="6109912B" w14:textId="1AB3AFC6" w:rsidR="003E59EA" w:rsidRDefault="003E59EA" w:rsidP="009E3FF1">
      <w:pPr>
        <w:pStyle w:val="ListParagraph"/>
        <w:numPr>
          <w:ilvl w:val="1"/>
          <w:numId w:val="16"/>
        </w:numPr>
        <w:jc w:val="both"/>
      </w:pPr>
      <w:r>
        <w:t xml:space="preserve">Increase in </w:t>
      </w:r>
      <w:r w:rsidR="007F1B61">
        <w:t>sales</w:t>
      </w:r>
    </w:p>
    <w:p w14:paraId="50A97C17" w14:textId="2DDA8BD2" w:rsidR="00BE426E" w:rsidRPr="00BD09AF" w:rsidRDefault="00BA1620" w:rsidP="00BE426E">
      <w:pPr>
        <w:pStyle w:val="Heading4"/>
        <w:jc w:val="both"/>
        <w:rPr>
          <w:sz w:val="24"/>
          <w:szCs w:val="24"/>
        </w:rPr>
      </w:pPr>
      <w:r>
        <w:rPr>
          <w:sz w:val="24"/>
          <w:szCs w:val="24"/>
        </w:rPr>
        <w:t>Key Takeaways</w:t>
      </w:r>
    </w:p>
    <w:p w14:paraId="4FE45A86" w14:textId="2E141F36" w:rsidR="00BE426E" w:rsidRDefault="00BA1620" w:rsidP="00BE426E">
      <w:pPr>
        <w:jc w:val="both"/>
      </w:pPr>
      <w:r>
        <w:t>What are the lessons learned</w:t>
      </w:r>
      <w:r w:rsidR="000751B7">
        <w:t>? K</w:t>
      </w:r>
      <w:r w:rsidR="00554A61">
        <w:t>ey takeaways are:</w:t>
      </w:r>
    </w:p>
    <w:p w14:paraId="19B455EA" w14:textId="6A65D99A" w:rsidR="00422903" w:rsidRDefault="00F75F82" w:rsidP="00E70603">
      <w:pPr>
        <w:pStyle w:val="ListParagraph"/>
        <w:numPr>
          <w:ilvl w:val="0"/>
          <w:numId w:val="26"/>
        </w:numPr>
        <w:jc w:val="both"/>
      </w:pPr>
      <w:r>
        <w:t>A lack of understand the data impacts business</w:t>
      </w:r>
    </w:p>
    <w:p w14:paraId="735533DB" w14:textId="4266C3F9" w:rsidR="00E70603" w:rsidRDefault="001C25BB" w:rsidP="00E70603">
      <w:pPr>
        <w:pStyle w:val="ListParagraph"/>
        <w:numPr>
          <w:ilvl w:val="0"/>
          <w:numId w:val="26"/>
        </w:numPr>
        <w:jc w:val="both"/>
      </w:pPr>
      <w:r>
        <w:t>Understanding customer characteristics and behaviors is critical</w:t>
      </w:r>
    </w:p>
    <w:p w14:paraId="09B0BEA6" w14:textId="36F2D20A" w:rsidR="0003382F" w:rsidRDefault="0003382F" w:rsidP="00E70603">
      <w:pPr>
        <w:pStyle w:val="ListParagraph"/>
        <w:numPr>
          <w:ilvl w:val="0"/>
          <w:numId w:val="26"/>
        </w:numPr>
        <w:jc w:val="both"/>
      </w:pPr>
      <w:r>
        <w:t xml:space="preserve">Grouping customers </w:t>
      </w:r>
      <w:r w:rsidR="004077F2">
        <w:t xml:space="preserve">according to similarities </w:t>
      </w:r>
      <w:r w:rsidR="00B107C9">
        <w:t>improves campaign effectiveness</w:t>
      </w:r>
    </w:p>
    <w:p w14:paraId="5BA2688D" w14:textId="5B5268C8" w:rsidR="003D689A" w:rsidRDefault="00CA0912" w:rsidP="00CA0912">
      <w:pPr>
        <w:pStyle w:val="ListParagraph"/>
        <w:numPr>
          <w:ilvl w:val="0"/>
          <w:numId w:val="26"/>
        </w:numPr>
        <w:jc w:val="both"/>
      </w:pPr>
      <w:r>
        <w:t xml:space="preserve">Data </w:t>
      </w:r>
      <w:r w:rsidR="00690AE9">
        <w:t xml:space="preserve">Science </w:t>
      </w:r>
      <w:r w:rsidR="003F242E">
        <w:t xml:space="preserve">should be incorporated into </w:t>
      </w:r>
      <w:r w:rsidR="00D20991">
        <w:t xml:space="preserve">marketing campaign </w:t>
      </w:r>
      <w:r w:rsidR="001E0D1A">
        <w:t>analysis</w:t>
      </w:r>
    </w:p>
    <w:p w14:paraId="51F42D64" w14:textId="65FB50A1" w:rsidR="00304B44" w:rsidRDefault="002843B2" w:rsidP="00CA0912">
      <w:pPr>
        <w:pStyle w:val="ListParagraph"/>
        <w:numPr>
          <w:ilvl w:val="0"/>
          <w:numId w:val="26"/>
        </w:numPr>
        <w:jc w:val="both"/>
      </w:pPr>
      <w:r>
        <w:t>Optimizing Marketing activities will have a positive impact on revenue and growth</w:t>
      </w:r>
    </w:p>
    <w:p w14:paraId="18472012" w14:textId="77777777" w:rsidR="008406EE" w:rsidRDefault="008406EE" w:rsidP="005E2F23">
      <w:pPr>
        <w:pStyle w:val="ListParagraph"/>
        <w:jc w:val="both"/>
      </w:pPr>
    </w:p>
    <w:p w14:paraId="1B324AB3" w14:textId="1D0B9F2E" w:rsidR="00A15CB0" w:rsidRPr="00D846E8" w:rsidRDefault="00562D18" w:rsidP="009E3FF1">
      <w:pPr>
        <w:pStyle w:val="Heading2"/>
        <w:spacing w:after="100"/>
        <w:jc w:val="both"/>
        <w:rPr>
          <w:b/>
          <w:bCs/>
          <w:sz w:val="28"/>
          <w:szCs w:val="28"/>
        </w:rPr>
      </w:pPr>
      <w:bookmarkStart w:id="4" w:name="_Toc110519176"/>
      <w:r w:rsidRPr="00D846E8">
        <w:rPr>
          <w:b/>
          <w:bCs/>
          <w:sz w:val="28"/>
          <w:szCs w:val="28"/>
        </w:rPr>
        <w:t>Data Exploration</w:t>
      </w:r>
      <w:bookmarkEnd w:id="4"/>
    </w:p>
    <w:p w14:paraId="0E01DF7A" w14:textId="0D75E493" w:rsidR="00D93DEE" w:rsidRPr="00BD09AF" w:rsidRDefault="00D93DEE" w:rsidP="009E3FF1">
      <w:pPr>
        <w:pStyle w:val="Heading3"/>
        <w:jc w:val="both"/>
        <w:rPr>
          <w:sz w:val="28"/>
          <w:szCs w:val="28"/>
        </w:rPr>
      </w:pPr>
      <w:bookmarkStart w:id="5" w:name="_Toc110519177"/>
      <w:r>
        <w:rPr>
          <w:sz w:val="28"/>
          <w:szCs w:val="28"/>
        </w:rPr>
        <w:t>Data Description</w:t>
      </w:r>
      <w:bookmarkEnd w:id="5"/>
    </w:p>
    <w:p w14:paraId="1338D88D" w14:textId="1E4D9EDB" w:rsidR="00264D88" w:rsidRDefault="00A569EE" w:rsidP="009E3FF1">
      <w:pPr>
        <w:spacing w:line="276" w:lineRule="auto"/>
        <w:jc w:val="both"/>
      </w:pPr>
      <w:r>
        <w:t>The dataset was collected in 2016 and contains</w:t>
      </w:r>
      <w:r w:rsidR="00FA643C">
        <w:t xml:space="preserve"> 2240 marketing observations</w:t>
      </w:r>
      <w:r w:rsidR="00B453C5">
        <w:t xml:space="preserve"> with 27 different categories. The categories consist of </w:t>
      </w:r>
      <w:r w:rsidR="00253BB2">
        <w:t xml:space="preserve">24 numerical and </w:t>
      </w:r>
      <w:r w:rsidR="00CB5BB0">
        <w:t>three</w:t>
      </w:r>
      <w:r w:rsidR="00253BB2">
        <w:t xml:space="preserve"> categorical data types.</w:t>
      </w:r>
      <w:r w:rsidR="00B37C1B">
        <w:t xml:space="preserve"> </w:t>
      </w:r>
      <w:r w:rsidR="000925B5" w:rsidRPr="000925B5">
        <w:t>The following table breaks down the category columns:</w:t>
      </w:r>
    </w:p>
    <w:tbl>
      <w:tblPr>
        <w:tblStyle w:val="TableGrid"/>
        <w:tblW w:w="0" w:type="auto"/>
        <w:tblLook w:val="04A0" w:firstRow="1" w:lastRow="0" w:firstColumn="1" w:lastColumn="0" w:noHBand="0" w:noVBand="1"/>
      </w:tblPr>
      <w:tblGrid>
        <w:gridCol w:w="1870"/>
        <w:gridCol w:w="1870"/>
        <w:gridCol w:w="1870"/>
        <w:gridCol w:w="1870"/>
        <w:gridCol w:w="1870"/>
      </w:tblGrid>
      <w:tr w:rsidR="00643289" w14:paraId="559F181C" w14:textId="77777777" w:rsidTr="003A3F1D">
        <w:tc>
          <w:tcPr>
            <w:tcW w:w="1870" w:type="dxa"/>
            <w:shd w:val="clear" w:color="auto" w:fill="C5E0B3" w:themeFill="accent6" w:themeFillTint="66"/>
          </w:tcPr>
          <w:p w14:paraId="3EB75071" w14:textId="5431F1BA" w:rsidR="00643289" w:rsidRPr="00293666" w:rsidRDefault="00643289" w:rsidP="009E3FF1">
            <w:pPr>
              <w:jc w:val="both"/>
              <w:rPr>
                <w:b/>
                <w:bCs/>
              </w:rPr>
            </w:pPr>
            <w:r w:rsidRPr="00293666">
              <w:rPr>
                <w:b/>
                <w:bCs/>
              </w:rPr>
              <w:t>Customer</w:t>
            </w:r>
          </w:p>
        </w:tc>
        <w:tc>
          <w:tcPr>
            <w:tcW w:w="1870" w:type="dxa"/>
            <w:shd w:val="clear" w:color="auto" w:fill="F7CAAC" w:themeFill="accent2" w:themeFillTint="66"/>
          </w:tcPr>
          <w:p w14:paraId="1995CC28" w14:textId="4C801D80" w:rsidR="00643289" w:rsidRPr="00293666" w:rsidRDefault="00643289" w:rsidP="009E3FF1">
            <w:pPr>
              <w:jc w:val="both"/>
              <w:rPr>
                <w:b/>
                <w:bCs/>
              </w:rPr>
            </w:pPr>
            <w:r w:rsidRPr="00293666">
              <w:rPr>
                <w:b/>
                <w:bCs/>
              </w:rPr>
              <w:t>Products</w:t>
            </w:r>
          </w:p>
        </w:tc>
        <w:tc>
          <w:tcPr>
            <w:tcW w:w="1870" w:type="dxa"/>
            <w:shd w:val="clear" w:color="auto" w:fill="DBDBDB" w:themeFill="accent3" w:themeFillTint="66"/>
          </w:tcPr>
          <w:p w14:paraId="22C5CA7D" w14:textId="0F99E73A" w:rsidR="00643289" w:rsidRPr="00293666" w:rsidRDefault="008E5C87" w:rsidP="009E3FF1">
            <w:pPr>
              <w:jc w:val="both"/>
              <w:rPr>
                <w:b/>
                <w:bCs/>
              </w:rPr>
            </w:pPr>
            <w:r w:rsidRPr="00293666">
              <w:rPr>
                <w:b/>
                <w:bCs/>
              </w:rPr>
              <w:t>Channels</w:t>
            </w:r>
          </w:p>
        </w:tc>
        <w:tc>
          <w:tcPr>
            <w:tcW w:w="1870" w:type="dxa"/>
            <w:shd w:val="clear" w:color="auto" w:fill="D9E2F3" w:themeFill="accent1" w:themeFillTint="33"/>
          </w:tcPr>
          <w:p w14:paraId="18F5DA7B" w14:textId="67655E23" w:rsidR="00643289" w:rsidRPr="00293666" w:rsidRDefault="003D5C21" w:rsidP="009E3FF1">
            <w:pPr>
              <w:jc w:val="both"/>
              <w:rPr>
                <w:b/>
                <w:bCs/>
              </w:rPr>
            </w:pPr>
            <w:r w:rsidRPr="00293666">
              <w:rPr>
                <w:b/>
                <w:bCs/>
              </w:rPr>
              <w:t>Marketing</w:t>
            </w:r>
          </w:p>
        </w:tc>
        <w:tc>
          <w:tcPr>
            <w:tcW w:w="1870" w:type="dxa"/>
            <w:shd w:val="clear" w:color="auto" w:fill="FDC7C7"/>
          </w:tcPr>
          <w:p w14:paraId="2ACB5596" w14:textId="0A7BE2C7" w:rsidR="00643289" w:rsidRPr="00293666" w:rsidRDefault="003D5C21" w:rsidP="009E3FF1">
            <w:pPr>
              <w:jc w:val="both"/>
              <w:rPr>
                <w:b/>
                <w:bCs/>
              </w:rPr>
            </w:pPr>
            <w:r w:rsidRPr="00293666">
              <w:rPr>
                <w:b/>
                <w:bCs/>
              </w:rPr>
              <w:t>Responses</w:t>
            </w:r>
          </w:p>
        </w:tc>
      </w:tr>
      <w:tr w:rsidR="003D5C21" w14:paraId="1895A913" w14:textId="77777777" w:rsidTr="003A3F1D">
        <w:tc>
          <w:tcPr>
            <w:tcW w:w="1870" w:type="dxa"/>
            <w:shd w:val="clear" w:color="auto" w:fill="C5E0B3" w:themeFill="accent6" w:themeFillTint="66"/>
          </w:tcPr>
          <w:p w14:paraId="6E92C496" w14:textId="0A475389" w:rsidR="003D5C21" w:rsidRPr="00520DDA" w:rsidRDefault="003D5C21" w:rsidP="009E3FF1">
            <w:pPr>
              <w:jc w:val="both"/>
              <w:rPr>
                <w:sz w:val="20"/>
                <w:szCs w:val="20"/>
              </w:rPr>
            </w:pPr>
            <w:r w:rsidRPr="00520DDA">
              <w:rPr>
                <w:sz w:val="20"/>
                <w:szCs w:val="20"/>
              </w:rPr>
              <w:t>Birth Year</w:t>
            </w:r>
          </w:p>
        </w:tc>
        <w:tc>
          <w:tcPr>
            <w:tcW w:w="1870" w:type="dxa"/>
            <w:shd w:val="clear" w:color="auto" w:fill="F7CAAC" w:themeFill="accent2" w:themeFillTint="66"/>
          </w:tcPr>
          <w:p w14:paraId="0F8C9572" w14:textId="74A7340B" w:rsidR="003D5C21" w:rsidRPr="00520DDA" w:rsidRDefault="003D5C21" w:rsidP="009E3FF1">
            <w:pPr>
              <w:jc w:val="both"/>
              <w:rPr>
                <w:sz w:val="20"/>
                <w:szCs w:val="20"/>
              </w:rPr>
            </w:pPr>
            <w:r w:rsidRPr="00520DDA">
              <w:rPr>
                <w:sz w:val="20"/>
                <w:szCs w:val="20"/>
              </w:rPr>
              <w:t>Wine</w:t>
            </w:r>
            <w:r w:rsidR="0084452D" w:rsidRPr="00520DDA">
              <w:rPr>
                <w:sz w:val="20"/>
                <w:szCs w:val="20"/>
              </w:rPr>
              <w:t>s</w:t>
            </w:r>
          </w:p>
        </w:tc>
        <w:tc>
          <w:tcPr>
            <w:tcW w:w="1870" w:type="dxa"/>
            <w:shd w:val="clear" w:color="auto" w:fill="DBDBDB" w:themeFill="accent3" w:themeFillTint="66"/>
          </w:tcPr>
          <w:p w14:paraId="1F4E0012" w14:textId="312BC0EF" w:rsidR="003D5C21" w:rsidRPr="00520DDA" w:rsidRDefault="003D5C21" w:rsidP="009E3FF1">
            <w:pPr>
              <w:jc w:val="both"/>
              <w:rPr>
                <w:sz w:val="20"/>
                <w:szCs w:val="20"/>
              </w:rPr>
            </w:pPr>
            <w:r w:rsidRPr="00520DDA">
              <w:rPr>
                <w:sz w:val="20"/>
                <w:szCs w:val="20"/>
              </w:rPr>
              <w:t>Deal</w:t>
            </w:r>
            <w:r w:rsidR="006A6F40" w:rsidRPr="00520DDA">
              <w:rPr>
                <w:sz w:val="20"/>
                <w:szCs w:val="20"/>
              </w:rPr>
              <w:t xml:space="preserve"> Purchases</w:t>
            </w:r>
          </w:p>
        </w:tc>
        <w:tc>
          <w:tcPr>
            <w:tcW w:w="1870" w:type="dxa"/>
            <w:shd w:val="clear" w:color="auto" w:fill="D9E2F3" w:themeFill="accent1" w:themeFillTint="33"/>
          </w:tcPr>
          <w:p w14:paraId="0E657B39" w14:textId="4A6DFCEF" w:rsidR="003D5C21" w:rsidRPr="00520DDA" w:rsidRDefault="0084452D" w:rsidP="009E3FF1">
            <w:pPr>
              <w:jc w:val="both"/>
              <w:rPr>
                <w:sz w:val="20"/>
                <w:szCs w:val="20"/>
              </w:rPr>
            </w:pPr>
            <w:r w:rsidRPr="00520DDA">
              <w:rPr>
                <w:sz w:val="20"/>
                <w:szCs w:val="20"/>
              </w:rPr>
              <w:t>Web Visits</w:t>
            </w:r>
          </w:p>
        </w:tc>
        <w:tc>
          <w:tcPr>
            <w:tcW w:w="1870" w:type="dxa"/>
            <w:shd w:val="clear" w:color="auto" w:fill="FDC7C7"/>
          </w:tcPr>
          <w:p w14:paraId="6634F486" w14:textId="62933CCD" w:rsidR="003D5C21" w:rsidRPr="00520DDA" w:rsidRDefault="0084452D" w:rsidP="009E3FF1">
            <w:pPr>
              <w:jc w:val="both"/>
              <w:rPr>
                <w:sz w:val="20"/>
                <w:szCs w:val="20"/>
              </w:rPr>
            </w:pPr>
            <w:r w:rsidRPr="00520DDA">
              <w:rPr>
                <w:sz w:val="20"/>
                <w:szCs w:val="20"/>
              </w:rPr>
              <w:t>Complaint</w:t>
            </w:r>
          </w:p>
        </w:tc>
      </w:tr>
      <w:tr w:rsidR="0084452D" w14:paraId="18BC7C42" w14:textId="77777777" w:rsidTr="003A3F1D">
        <w:tc>
          <w:tcPr>
            <w:tcW w:w="1870" w:type="dxa"/>
            <w:shd w:val="clear" w:color="auto" w:fill="C5E0B3" w:themeFill="accent6" w:themeFillTint="66"/>
          </w:tcPr>
          <w:p w14:paraId="1570A40D" w14:textId="2C17722C" w:rsidR="0084452D" w:rsidRPr="00520DDA" w:rsidRDefault="0084452D" w:rsidP="009E3FF1">
            <w:pPr>
              <w:jc w:val="both"/>
              <w:rPr>
                <w:sz w:val="20"/>
                <w:szCs w:val="20"/>
              </w:rPr>
            </w:pPr>
            <w:r w:rsidRPr="00520DDA">
              <w:rPr>
                <w:sz w:val="20"/>
                <w:szCs w:val="20"/>
              </w:rPr>
              <w:t>Education</w:t>
            </w:r>
          </w:p>
        </w:tc>
        <w:tc>
          <w:tcPr>
            <w:tcW w:w="1870" w:type="dxa"/>
            <w:shd w:val="clear" w:color="auto" w:fill="F7CAAC" w:themeFill="accent2" w:themeFillTint="66"/>
          </w:tcPr>
          <w:p w14:paraId="1D52399A" w14:textId="27D0144A" w:rsidR="0084452D" w:rsidRPr="00520DDA" w:rsidRDefault="0084452D" w:rsidP="009E3FF1">
            <w:pPr>
              <w:jc w:val="both"/>
              <w:rPr>
                <w:sz w:val="20"/>
                <w:szCs w:val="20"/>
              </w:rPr>
            </w:pPr>
            <w:r w:rsidRPr="00520DDA">
              <w:rPr>
                <w:sz w:val="20"/>
                <w:szCs w:val="20"/>
              </w:rPr>
              <w:t>Fruits</w:t>
            </w:r>
          </w:p>
        </w:tc>
        <w:tc>
          <w:tcPr>
            <w:tcW w:w="1870" w:type="dxa"/>
            <w:shd w:val="clear" w:color="auto" w:fill="DBDBDB" w:themeFill="accent3" w:themeFillTint="66"/>
          </w:tcPr>
          <w:p w14:paraId="7678893B" w14:textId="11468BEA" w:rsidR="0084452D" w:rsidRPr="00520DDA" w:rsidRDefault="006A6F40" w:rsidP="009E3FF1">
            <w:pPr>
              <w:jc w:val="both"/>
              <w:rPr>
                <w:sz w:val="20"/>
                <w:szCs w:val="20"/>
              </w:rPr>
            </w:pPr>
            <w:r w:rsidRPr="00520DDA">
              <w:rPr>
                <w:sz w:val="20"/>
                <w:szCs w:val="20"/>
              </w:rPr>
              <w:t>Web Purchases</w:t>
            </w:r>
          </w:p>
        </w:tc>
        <w:tc>
          <w:tcPr>
            <w:tcW w:w="1870" w:type="dxa"/>
            <w:shd w:val="clear" w:color="auto" w:fill="D9E2F3" w:themeFill="accent1" w:themeFillTint="33"/>
          </w:tcPr>
          <w:p w14:paraId="093596CC" w14:textId="4151D9F9" w:rsidR="0084452D" w:rsidRPr="00520DDA" w:rsidRDefault="00D11A5B" w:rsidP="009E3FF1">
            <w:pPr>
              <w:jc w:val="both"/>
              <w:rPr>
                <w:sz w:val="20"/>
                <w:szCs w:val="20"/>
              </w:rPr>
            </w:pPr>
            <w:r w:rsidRPr="00520DDA">
              <w:rPr>
                <w:sz w:val="20"/>
                <w:szCs w:val="20"/>
              </w:rPr>
              <w:t>Campaign 1</w:t>
            </w:r>
          </w:p>
        </w:tc>
        <w:tc>
          <w:tcPr>
            <w:tcW w:w="1870" w:type="dxa"/>
            <w:shd w:val="clear" w:color="auto" w:fill="FDC7C7"/>
          </w:tcPr>
          <w:p w14:paraId="67E6B50C" w14:textId="14985884" w:rsidR="0084452D" w:rsidRPr="00520DDA" w:rsidRDefault="00D11A5B" w:rsidP="009E3FF1">
            <w:pPr>
              <w:jc w:val="both"/>
              <w:rPr>
                <w:sz w:val="20"/>
                <w:szCs w:val="20"/>
              </w:rPr>
            </w:pPr>
            <w:r w:rsidRPr="00520DDA">
              <w:rPr>
                <w:sz w:val="20"/>
                <w:szCs w:val="20"/>
              </w:rPr>
              <w:t>Response</w:t>
            </w:r>
          </w:p>
        </w:tc>
      </w:tr>
      <w:tr w:rsidR="008E5C87" w14:paraId="20F057AB" w14:textId="77777777" w:rsidTr="003A3F1D">
        <w:tc>
          <w:tcPr>
            <w:tcW w:w="1870" w:type="dxa"/>
            <w:shd w:val="clear" w:color="auto" w:fill="C5E0B3" w:themeFill="accent6" w:themeFillTint="66"/>
          </w:tcPr>
          <w:p w14:paraId="089E8E38" w14:textId="439FD0D3" w:rsidR="008E5C87" w:rsidRPr="00520DDA" w:rsidRDefault="008E5C87" w:rsidP="009E3FF1">
            <w:pPr>
              <w:jc w:val="both"/>
              <w:rPr>
                <w:sz w:val="20"/>
                <w:szCs w:val="20"/>
              </w:rPr>
            </w:pPr>
            <w:r w:rsidRPr="00520DDA">
              <w:rPr>
                <w:sz w:val="20"/>
                <w:szCs w:val="20"/>
              </w:rPr>
              <w:t>Marital Status</w:t>
            </w:r>
          </w:p>
        </w:tc>
        <w:tc>
          <w:tcPr>
            <w:tcW w:w="1870" w:type="dxa"/>
            <w:shd w:val="clear" w:color="auto" w:fill="F7CAAC" w:themeFill="accent2" w:themeFillTint="66"/>
          </w:tcPr>
          <w:p w14:paraId="45C2AD85" w14:textId="279F54C6" w:rsidR="008E5C87" w:rsidRPr="00520DDA" w:rsidRDefault="008E5C87" w:rsidP="009E3FF1">
            <w:pPr>
              <w:jc w:val="both"/>
              <w:rPr>
                <w:sz w:val="20"/>
                <w:szCs w:val="20"/>
              </w:rPr>
            </w:pPr>
            <w:r w:rsidRPr="00520DDA">
              <w:rPr>
                <w:sz w:val="20"/>
                <w:szCs w:val="20"/>
              </w:rPr>
              <w:t>Meats</w:t>
            </w:r>
          </w:p>
        </w:tc>
        <w:tc>
          <w:tcPr>
            <w:tcW w:w="1870" w:type="dxa"/>
            <w:shd w:val="clear" w:color="auto" w:fill="DBDBDB" w:themeFill="accent3" w:themeFillTint="66"/>
          </w:tcPr>
          <w:p w14:paraId="5887A37A" w14:textId="0BA4E884" w:rsidR="008E5C87" w:rsidRPr="00520DDA" w:rsidRDefault="008E5C87" w:rsidP="009E3FF1">
            <w:pPr>
              <w:jc w:val="both"/>
              <w:rPr>
                <w:sz w:val="20"/>
                <w:szCs w:val="20"/>
              </w:rPr>
            </w:pPr>
            <w:r w:rsidRPr="00520DDA">
              <w:rPr>
                <w:sz w:val="20"/>
                <w:szCs w:val="20"/>
              </w:rPr>
              <w:t>Catalog Purchases</w:t>
            </w:r>
          </w:p>
        </w:tc>
        <w:tc>
          <w:tcPr>
            <w:tcW w:w="1870" w:type="dxa"/>
            <w:shd w:val="clear" w:color="auto" w:fill="D9E2F3" w:themeFill="accent1" w:themeFillTint="33"/>
          </w:tcPr>
          <w:p w14:paraId="66976931" w14:textId="79327A72" w:rsidR="008E5C87" w:rsidRPr="00520DDA" w:rsidRDefault="008E5C87" w:rsidP="009E3FF1">
            <w:pPr>
              <w:jc w:val="both"/>
              <w:rPr>
                <w:sz w:val="20"/>
                <w:szCs w:val="20"/>
              </w:rPr>
            </w:pPr>
            <w:r w:rsidRPr="00520DDA">
              <w:rPr>
                <w:sz w:val="20"/>
                <w:szCs w:val="20"/>
              </w:rPr>
              <w:t>Campaign 2</w:t>
            </w:r>
          </w:p>
        </w:tc>
        <w:tc>
          <w:tcPr>
            <w:tcW w:w="1870" w:type="dxa"/>
            <w:shd w:val="clear" w:color="auto" w:fill="FDC7C7"/>
          </w:tcPr>
          <w:p w14:paraId="59AB6FE4" w14:textId="77777777" w:rsidR="008E5C87" w:rsidRPr="00520DDA" w:rsidRDefault="008E5C87" w:rsidP="009E3FF1">
            <w:pPr>
              <w:jc w:val="both"/>
              <w:rPr>
                <w:sz w:val="20"/>
                <w:szCs w:val="20"/>
              </w:rPr>
            </w:pPr>
          </w:p>
        </w:tc>
      </w:tr>
      <w:tr w:rsidR="008E5C87" w14:paraId="147D6BC6" w14:textId="77777777" w:rsidTr="003A3F1D">
        <w:tc>
          <w:tcPr>
            <w:tcW w:w="1870" w:type="dxa"/>
            <w:shd w:val="clear" w:color="auto" w:fill="C5E0B3" w:themeFill="accent6" w:themeFillTint="66"/>
          </w:tcPr>
          <w:p w14:paraId="77BEDBCD" w14:textId="6BBA1E80" w:rsidR="008E5C87" w:rsidRPr="00520DDA" w:rsidRDefault="00CF66EE" w:rsidP="009E3FF1">
            <w:pPr>
              <w:jc w:val="both"/>
              <w:rPr>
                <w:sz w:val="20"/>
                <w:szCs w:val="20"/>
              </w:rPr>
            </w:pPr>
            <w:r w:rsidRPr="00520DDA">
              <w:rPr>
                <w:sz w:val="20"/>
                <w:szCs w:val="20"/>
              </w:rPr>
              <w:t>Income</w:t>
            </w:r>
          </w:p>
        </w:tc>
        <w:tc>
          <w:tcPr>
            <w:tcW w:w="1870" w:type="dxa"/>
            <w:shd w:val="clear" w:color="auto" w:fill="F7CAAC" w:themeFill="accent2" w:themeFillTint="66"/>
          </w:tcPr>
          <w:p w14:paraId="70034281" w14:textId="4DB9306F" w:rsidR="008E5C87" w:rsidRPr="00520DDA" w:rsidRDefault="00CF66EE" w:rsidP="009E3FF1">
            <w:pPr>
              <w:jc w:val="both"/>
              <w:rPr>
                <w:sz w:val="20"/>
                <w:szCs w:val="20"/>
              </w:rPr>
            </w:pPr>
            <w:r w:rsidRPr="00520DDA">
              <w:rPr>
                <w:sz w:val="20"/>
                <w:szCs w:val="20"/>
              </w:rPr>
              <w:t>Fish</w:t>
            </w:r>
          </w:p>
        </w:tc>
        <w:tc>
          <w:tcPr>
            <w:tcW w:w="1870" w:type="dxa"/>
            <w:shd w:val="clear" w:color="auto" w:fill="DBDBDB" w:themeFill="accent3" w:themeFillTint="66"/>
          </w:tcPr>
          <w:p w14:paraId="481B3298" w14:textId="61E21C92" w:rsidR="008E5C87" w:rsidRPr="00520DDA" w:rsidRDefault="00CF66EE" w:rsidP="009E3FF1">
            <w:pPr>
              <w:jc w:val="both"/>
              <w:rPr>
                <w:sz w:val="20"/>
                <w:szCs w:val="20"/>
              </w:rPr>
            </w:pPr>
            <w:r w:rsidRPr="00520DDA">
              <w:rPr>
                <w:sz w:val="20"/>
                <w:szCs w:val="20"/>
              </w:rPr>
              <w:t>Store Purchases</w:t>
            </w:r>
          </w:p>
        </w:tc>
        <w:tc>
          <w:tcPr>
            <w:tcW w:w="1870" w:type="dxa"/>
            <w:shd w:val="clear" w:color="auto" w:fill="D9E2F3" w:themeFill="accent1" w:themeFillTint="33"/>
          </w:tcPr>
          <w:p w14:paraId="5670C211" w14:textId="5CF57904" w:rsidR="008E5C87" w:rsidRPr="00520DDA" w:rsidRDefault="00CF66EE" w:rsidP="009E3FF1">
            <w:pPr>
              <w:jc w:val="both"/>
              <w:rPr>
                <w:sz w:val="20"/>
                <w:szCs w:val="20"/>
              </w:rPr>
            </w:pPr>
            <w:r w:rsidRPr="00520DDA">
              <w:rPr>
                <w:sz w:val="20"/>
                <w:szCs w:val="20"/>
              </w:rPr>
              <w:t>Campaign 3</w:t>
            </w:r>
          </w:p>
        </w:tc>
        <w:tc>
          <w:tcPr>
            <w:tcW w:w="1870" w:type="dxa"/>
            <w:shd w:val="clear" w:color="auto" w:fill="FDC7C7"/>
          </w:tcPr>
          <w:p w14:paraId="3ED1DFA4" w14:textId="77777777" w:rsidR="008E5C87" w:rsidRPr="00520DDA" w:rsidRDefault="008E5C87" w:rsidP="009E3FF1">
            <w:pPr>
              <w:jc w:val="both"/>
              <w:rPr>
                <w:sz w:val="20"/>
                <w:szCs w:val="20"/>
              </w:rPr>
            </w:pPr>
          </w:p>
        </w:tc>
      </w:tr>
      <w:tr w:rsidR="00CF66EE" w14:paraId="0ED047D2" w14:textId="77777777" w:rsidTr="003A3F1D">
        <w:tc>
          <w:tcPr>
            <w:tcW w:w="1870" w:type="dxa"/>
            <w:shd w:val="clear" w:color="auto" w:fill="C5E0B3" w:themeFill="accent6" w:themeFillTint="66"/>
          </w:tcPr>
          <w:p w14:paraId="42EDD15C" w14:textId="18FE5E88" w:rsidR="00CF66EE" w:rsidRPr="00520DDA" w:rsidRDefault="00CF66EE" w:rsidP="009E3FF1">
            <w:pPr>
              <w:jc w:val="both"/>
              <w:rPr>
                <w:sz w:val="20"/>
                <w:szCs w:val="20"/>
              </w:rPr>
            </w:pPr>
            <w:r w:rsidRPr="00520DDA">
              <w:rPr>
                <w:sz w:val="20"/>
                <w:szCs w:val="20"/>
              </w:rPr>
              <w:t xml:space="preserve">Kid </w:t>
            </w:r>
            <w:r w:rsidR="00A71956" w:rsidRPr="00520DDA">
              <w:rPr>
                <w:sz w:val="20"/>
                <w:szCs w:val="20"/>
              </w:rPr>
              <w:t>H</w:t>
            </w:r>
            <w:r w:rsidRPr="00520DDA">
              <w:rPr>
                <w:sz w:val="20"/>
                <w:szCs w:val="20"/>
              </w:rPr>
              <w:t>ome</w:t>
            </w:r>
          </w:p>
        </w:tc>
        <w:tc>
          <w:tcPr>
            <w:tcW w:w="1870" w:type="dxa"/>
            <w:shd w:val="clear" w:color="auto" w:fill="F7CAAC" w:themeFill="accent2" w:themeFillTint="66"/>
          </w:tcPr>
          <w:p w14:paraId="38859090" w14:textId="2C11780F" w:rsidR="00CF66EE" w:rsidRPr="00520DDA" w:rsidRDefault="00CF66EE" w:rsidP="009E3FF1">
            <w:pPr>
              <w:jc w:val="both"/>
              <w:rPr>
                <w:sz w:val="20"/>
                <w:szCs w:val="20"/>
              </w:rPr>
            </w:pPr>
            <w:r w:rsidRPr="00520DDA">
              <w:rPr>
                <w:sz w:val="20"/>
                <w:szCs w:val="20"/>
              </w:rPr>
              <w:t>Sweet</w:t>
            </w:r>
            <w:r w:rsidR="00A71956" w:rsidRPr="00520DDA">
              <w:rPr>
                <w:sz w:val="20"/>
                <w:szCs w:val="20"/>
              </w:rPr>
              <w:t>s</w:t>
            </w:r>
          </w:p>
        </w:tc>
        <w:tc>
          <w:tcPr>
            <w:tcW w:w="1870" w:type="dxa"/>
            <w:shd w:val="clear" w:color="auto" w:fill="DBDBDB" w:themeFill="accent3" w:themeFillTint="66"/>
          </w:tcPr>
          <w:p w14:paraId="7707AB7E" w14:textId="77777777" w:rsidR="00CF66EE" w:rsidRPr="00520DDA" w:rsidRDefault="00CF66EE" w:rsidP="009E3FF1">
            <w:pPr>
              <w:jc w:val="both"/>
              <w:rPr>
                <w:sz w:val="20"/>
                <w:szCs w:val="20"/>
              </w:rPr>
            </w:pPr>
          </w:p>
        </w:tc>
        <w:tc>
          <w:tcPr>
            <w:tcW w:w="1870" w:type="dxa"/>
            <w:shd w:val="clear" w:color="auto" w:fill="D9E2F3" w:themeFill="accent1" w:themeFillTint="33"/>
          </w:tcPr>
          <w:p w14:paraId="7C4AF00A" w14:textId="3001B2C4" w:rsidR="00CF66EE" w:rsidRPr="00520DDA" w:rsidRDefault="00A71956" w:rsidP="009E3FF1">
            <w:pPr>
              <w:jc w:val="both"/>
              <w:rPr>
                <w:sz w:val="20"/>
                <w:szCs w:val="20"/>
              </w:rPr>
            </w:pPr>
            <w:r w:rsidRPr="00520DDA">
              <w:rPr>
                <w:sz w:val="20"/>
                <w:szCs w:val="20"/>
              </w:rPr>
              <w:t>Campaign 4</w:t>
            </w:r>
          </w:p>
        </w:tc>
        <w:tc>
          <w:tcPr>
            <w:tcW w:w="1870" w:type="dxa"/>
            <w:shd w:val="clear" w:color="auto" w:fill="FDC7C7"/>
          </w:tcPr>
          <w:p w14:paraId="61E7A5CB" w14:textId="77777777" w:rsidR="00CF66EE" w:rsidRPr="00520DDA" w:rsidRDefault="00CF66EE" w:rsidP="009E3FF1">
            <w:pPr>
              <w:jc w:val="both"/>
              <w:rPr>
                <w:sz w:val="20"/>
                <w:szCs w:val="20"/>
              </w:rPr>
            </w:pPr>
          </w:p>
        </w:tc>
      </w:tr>
      <w:tr w:rsidR="00A71956" w14:paraId="1E95C67F" w14:textId="77777777" w:rsidTr="003A3F1D">
        <w:tc>
          <w:tcPr>
            <w:tcW w:w="1870" w:type="dxa"/>
            <w:shd w:val="clear" w:color="auto" w:fill="C5E0B3" w:themeFill="accent6" w:themeFillTint="66"/>
          </w:tcPr>
          <w:p w14:paraId="714FA121" w14:textId="0AF026F7" w:rsidR="00A71956" w:rsidRPr="00520DDA" w:rsidRDefault="00A71956" w:rsidP="009E3FF1">
            <w:pPr>
              <w:jc w:val="both"/>
              <w:rPr>
                <w:sz w:val="20"/>
                <w:szCs w:val="20"/>
              </w:rPr>
            </w:pPr>
            <w:r w:rsidRPr="00520DDA">
              <w:rPr>
                <w:sz w:val="20"/>
                <w:szCs w:val="20"/>
              </w:rPr>
              <w:t>Teen Home</w:t>
            </w:r>
          </w:p>
        </w:tc>
        <w:tc>
          <w:tcPr>
            <w:tcW w:w="1870" w:type="dxa"/>
            <w:shd w:val="clear" w:color="auto" w:fill="F7CAAC" w:themeFill="accent2" w:themeFillTint="66"/>
          </w:tcPr>
          <w:p w14:paraId="16E5592A" w14:textId="674BD215" w:rsidR="00A71956" w:rsidRPr="00520DDA" w:rsidRDefault="00A71956" w:rsidP="009E3FF1">
            <w:pPr>
              <w:jc w:val="both"/>
              <w:rPr>
                <w:sz w:val="20"/>
                <w:szCs w:val="20"/>
              </w:rPr>
            </w:pPr>
            <w:r w:rsidRPr="00520DDA">
              <w:rPr>
                <w:sz w:val="20"/>
                <w:szCs w:val="20"/>
              </w:rPr>
              <w:t>Gold</w:t>
            </w:r>
          </w:p>
        </w:tc>
        <w:tc>
          <w:tcPr>
            <w:tcW w:w="1870" w:type="dxa"/>
            <w:shd w:val="clear" w:color="auto" w:fill="DBDBDB" w:themeFill="accent3" w:themeFillTint="66"/>
          </w:tcPr>
          <w:p w14:paraId="779A6291" w14:textId="77777777" w:rsidR="00A71956" w:rsidRPr="00520DDA" w:rsidRDefault="00A71956" w:rsidP="009E3FF1">
            <w:pPr>
              <w:jc w:val="both"/>
              <w:rPr>
                <w:sz w:val="20"/>
                <w:szCs w:val="20"/>
              </w:rPr>
            </w:pPr>
          </w:p>
        </w:tc>
        <w:tc>
          <w:tcPr>
            <w:tcW w:w="1870" w:type="dxa"/>
            <w:shd w:val="clear" w:color="auto" w:fill="D9E2F3" w:themeFill="accent1" w:themeFillTint="33"/>
          </w:tcPr>
          <w:p w14:paraId="78C44B5C" w14:textId="6323A649" w:rsidR="00A71956" w:rsidRPr="00520DDA" w:rsidRDefault="00A71956" w:rsidP="009E3FF1">
            <w:pPr>
              <w:jc w:val="both"/>
              <w:rPr>
                <w:sz w:val="20"/>
                <w:szCs w:val="20"/>
              </w:rPr>
            </w:pPr>
            <w:r w:rsidRPr="00520DDA">
              <w:rPr>
                <w:sz w:val="20"/>
                <w:szCs w:val="20"/>
              </w:rPr>
              <w:t>Campaign 5</w:t>
            </w:r>
          </w:p>
        </w:tc>
        <w:tc>
          <w:tcPr>
            <w:tcW w:w="1870" w:type="dxa"/>
            <w:shd w:val="clear" w:color="auto" w:fill="FDC7C7"/>
          </w:tcPr>
          <w:p w14:paraId="1D8BFDD6" w14:textId="77777777" w:rsidR="00A71956" w:rsidRPr="00520DDA" w:rsidRDefault="00A71956" w:rsidP="009E3FF1">
            <w:pPr>
              <w:jc w:val="both"/>
              <w:rPr>
                <w:sz w:val="20"/>
                <w:szCs w:val="20"/>
              </w:rPr>
            </w:pPr>
          </w:p>
        </w:tc>
      </w:tr>
      <w:tr w:rsidR="00B61544" w14:paraId="0560758C" w14:textId="77777777" w:rsidTr="003A3F1D">
        <w:tc>
          <w:tcPr>
            <w:tcW w:w="1870" w:type="dxa"/>
            <w:shd w:val="clear" w:color="auto" w:fill="C5E0B3" w:themeFill="accent6" w:themeFillTint="66"/>
          </w:tcPr>
          <w:p w14:paraId="0E805032" w14:textId="1C3A3EE6" w:rsidR="00B61544" w:rsidRPr="00520DDA" w:rsidRDefault="00B61544" w:rsidP="009E3FF1">
            <w:pPr>
              <w:jc w:val="both"/>
              <w:rPr>
                <w:sz w:val="20"/>
                <w:szCs w:val="20"/>
              </w:rPr>
            </w:pPr>
            <w:r w:rsidRPr="00520DDA">
              <w:rPr>
                <w:sz w:val="20"/>
                <w:szCs w:val="20"/>
              </w:rPr>
              <w:t>Enrollment Date</w:t>
            </w:r>
          </w:p>
        </w:tc>
        <w:tc>
          <w:tcPr>
            <w:tcW w:w="1870" w:type="dxa"/>
            <w:shd w:val="clear" w:color="auto" w:fill="F7CAAC" w:themeFill="accent2" w:themeFillTint="66"/>
          </w:tcPr>
          <w:p w14:paraId="6B91586A" w14:textId="77777777" w:rsidR="00B61544" w:rsidRPr="00520DDA" w:rsidRDefault="00B61544" w:rsidP="009E3FF1">
            <w:pPr>
              <w:jc w:val="both"/>
              <w:rPr>
                <w:sz w:val="20"/>
                <w:szCs w:val="20"/>
              </w:rPr>
            </w:pPr>
          </w:p>
        </w:tc>
        <w:tc>
          <w:tcPr>
            <w:tcW w:w="1870" w:type="dxa"/>
            <w:shd w:val="clear" w:color="auto" w:fill="DBDBDB" w:themeFill="accent3" w:themeFillTint="66"/>
          </w:tcPr>
          <w:p w14:paraId="41F9DAEF" w14:textId="77777777" w:rsidR="00B61544" w:rsidRPr="00520DDA" w:rsidRDefault="00B61544" w:rsidP="009E3FF1">
            <w:pPr>
              <w:jc w:val="both"/>
              <w:rPr>
                <w:sz w:val="20"/>
                <w:szCs w:val="20"/>
              </w:rPr>
            </w:pPr>
          </w:p>
        </w:tc>
        <w:tc>
          <w:tcPr>
            <w:tcW w:w="1870" w:type="dxa"/>
            <w:shd w:val="clear" w:color="auto" w:fill="D9E2F3" w:themeFill="accent1" w:themeFillTint="33"/>
          </w:tcPr>
          <w:p w14:paraId="2950E98D" w14:textId="77777777" w:rsidR="00B61544" w:rsidRPr="00520DDA" w:rsidRDefault="00B61544" w:rsidP="009E3FF1">
            <w:pPr>
              <w:jc w:val="both"/>
              <w:rPr>
                <w:sz w:val="20"/>
                <w:szCs w:val="20"/>
              </w:rPr>
            </w:pPr>
          </w:p>
        </w:tc>
        <w:tc>
          <w:tcPr>
            <w:tcW w:w="1870" w:type="dxa"/>
            <w:shd w:val="clear" w:color="auto" w:fill="FDC7C7"/>
          </w:tcPr>
          <w:p w14:paraId="201CA130" w14:textId="77777777" w:rsidR="00B61544" w:rsidRPr="00520DDA" w:rsidRDefault="00B61544" w:rsidP="009E3FF1">
            <w:pPr>
              <w:jc w:val="both"/>
              <w:rPr>
                <w:sz w:val="20"/>
                <w:szCs w:val="20"/>
              </w:rPr>
            </w:pPr>
          </w:p>
        </w:tc>
      </w:tr>
      <w:tr w:rsidR="00520DDA" w14:paraId="2A17E161" w14:textId="77777777" w:rsidTr="003A3F1D">
        <w:tc>
          <w:tcPr>
            <w:tcW w:w="1870" w:type="dxa"/>
            <w:shd w:val="clear" w:color="auto" w:fill="C5E0B3" w:themeFill="accent6" w:themeFillTint="66"/>
          </w:tcPr>
          <w:p w14:paraId="263904C4" w14:textId="509B7540" w:rsidR="00520DDA" w:rsidRPr="00520DDA" w:rsidRDefault="00520DDA" w:rsidP="009E3FF1">
            <w:pPr>
              <w:jc w:val="both"/>
              <w:rPr>
                <w:sz w:val="20"/>
                <w:szCs w:val="20"/>
              </w:rPr>
            </w:pPr>
            <w:r w:rsidRPr="00520DDA">
              <w:rPr>
                <w:sz w:val="20"/>
                <w:szCs w:val="20"/>
              </w:rPr>
              <w:t xml:space="preserve">Days </w:t>
            </w:r>
            <w:r>
              <w:rPr>
                <w:sz w:val="20"/>
                <w:szCs w:val="20"/>
              </w:rPr>
              <w:t>Since Purchase</w:t>
            </w:r>
          </w:p>
        </w:tc>
        <w:tc>
          <w:tcPr>
            <w:tcW w:w="1870" w:type="dxa"/>
            <w:shd w:val="clear" w:color="auto" w:fill="F7CAAC" w:themeFill="accent2" w:themeFillTint="66"/>
          </w:tcPr>
          <w:p w14:paraId="7478A985" w14:textId="77777777" w:rsidR="00520DDA" w:rsidRPr="00520DDA" w:rsidRDefault="00520DDA" w:rsidP="009E3FF1">
            <w:pPr>
              <w:jc w:val="both"/>
              <w:rPr>
                <w:sz w:val="20"/>
                <w:szCs w:val="20"/>
              </w:rPr>
            </w:pPr>
          </w:p>
        </w:tc>
        <w:tc>
          <w:tcPr>
            <w:tcW w:w="1870" w:type="dxa"/>
            <w:shd w:val="clear" w:color="auto" w:fill="DBDBDB" w:themeFill="accent3" w:themeFillTint="66"/>
          </w:tcPr>
          <w:p w14:paraId="540C36BF" w14:textId="77777777" w:rsidR="00520DDA" w:rsidRPr="00520DDA" w:rsidRDefault="00520DDA" w:rsidP="009E3FF1">
            <w:pPr>
              <w:jc w:val="both"/>
              <w:rPr>
                <w:sz w:val="20"/>
                <w:szCs w:val="20"/>
              </w:rPr>
            </w:pPr>
          </w:p>
        </w:tc>
        <w:tc>
          <w:tcPr>
            <w:tcW w:w="1870" w:type="dxa"/>
            <w:shd w:val="clear" w:color="auto" w:fill="D9E2F3" w:themeFill="accent1" w:themeFillTint="33"/>
          </w:tcPr>
          <w:p w14:paraId="739D18B9" w14:textId="77777777" w:rsidR="00520DDA" w:rsidRPr="00520DDA" w:rsidRDefault="00520DDA" w:rsidP="009E3FF1">
            <w:pPr>
              <w:jc w:val="both"/>
              <w:rPr>
                <w:sz w:val="20"/>
                <w:szCs w:val="20"/>
              </w:rPr>
            </w:pPr>
          </w:p>
        </w:tc>
        <w:tc>
          <w:tcPr>
            <w:tcW w:w="1870" w:type="dxa"/>
            <w:shd w:val="clear" w:color="auto" w:fill="FDC7C7"/>
          </w:tcPr>
          <w:p w14:paraId="6CCA5B27" w14:textId="77777777" w:rsidR="00520DDA" w:rsidRPr="00520DDA" w:rsidRDefault="00520DDA" w:rsidP="009E3FF1">
            <w:pPr>
              <w:jc w:val="both"/>
              <w:rPr>
                <w:sz w:val="20"/>
                <w:szCs w:val="20"/>
              </w:rPr>
            </w:pPr>
          </w:p>
        </w:tc>
      </w:tr>
      <w:tr w:rsidR="009A34B3" w14:paraId="3B5940C1" w14:textId="77777777" w:rsidTr="003A3F1D">
        <w:tc>
          <w:tcPr>
            <w:tcW w:w="1870" w:type="dxa"/>
            <w:shd w:val="clear" w:color="auto" w:fill="C5E0B3" w:themeFill="accent6" w:themeFillTint="66"/>
          </w:tcPr>
          <w:p w14:paraId="61D878AD" w14:textId="67517171" w:rsidR="009A34B3" w:rsidRPr="00520DDA" w:rsidRDefault="009A34B3" w:rsidP="009E3FF1">
            <w:pPr>
              <w:jc w:val="both"/>
              <w:rPr>
                <w:sz w:val="20"/>
                <w:szCs w:val="20"/>
              </w:rPr>
            </w:pPr>
            <w:r>
              <w:rPr>
                <w:sz w:val="20"/>
                <w:szCs w:val="20"/>
              </w:rPr>
              <w:t>ID</w:t>
            </w:r>
          </w:p>
        </w:tc>
        <w:tc>
          <w:tcPr>
            <w:tcW w:w="1870" w:type="dxa"/>
            <w:shd w:val="clear" w:color="auto" w:fill="F7CAAC" w:themeFill="accent2" w:themeFillTint="66"/>
          </w:tcPr>
          <w:p w14:paraId="489A7311" w14:textId="77777777" w:rsidR="009A34B3" w:rsidRPr="00520DDA" w:rsidRDefault="009A34B3" w:rsidP="009E3FF1">
            <w:pPr>
              <w:jc w:val="both"/>
              <w:rPr>
                <w:sz w:val="20"/>
                <w:szCs w:val="20"/>
              </w:rPr>
            </w:pPr>
          </w:p>
        </w:tc>
        <w:tc>
          <w:tcPr>
            <w:tcW w:w="1870" w:type="dxa"/>
            <w:shd w:val="clear" w:color="auto" w:fill="DBDBDB" w:themeFill="accent3" w:themeFillTint="66"/>
          </w:tcPr>
          <w:p w14:paraId="683D346E" w14:textId="77777777" w:rsidR="009A34B3" w:rsidRPr="00520DDA" w:rsidRDefault="009A34B3" w:rsidP="009E3FF1">
            <w:pPr>
              <w:jc w:val="both"/>
              <w:rPr>
                <w:sz w:val="20"/>
                <w:szCs w:val="20"/>
              </w:rPr>
            </w:pPr>
          </w:p>
        </w:tc>
        <w:tc>
          <w:tcPr>
            <w:tcW w:w="1870" w:type="dxa"/>
            <w:shd w:val="clear" w:color="auto" w:fill="D9E2F3" w:themeFill="accent1" w:themeFillTint="33"/>
          </w:tcPr>
          <w:p w14:paraId="0F115753" w14:textId="77777777" w:rsidR="009A34B3" w:rsidRPr="00520DDA" w:rsidRDefault="009A34B3" w:rsidP="009E3FF1">
            <w:pPr>
              <w:jc w:val="both"/>
              <w:rPr>
                <w:sz w:val="20"/>
                <w:szCs w:val="20"/>
              </w:rPr>
            </w:pPr>
          </w:p>
        </w:tc>
        <w:tc>
          <w:tcPr>
            <w:tcW w:w="1870" w:type="dxa"/>
            <w:shd w:val="clear" w:color="auto" w:fill="FDC7C7"/>
          </w:tcPr>
          <w:p w14:paraId="274FCC31" w14:textId="77777777" w:rsidR="009A34B3" w:rsidRPr="00520DDA" w:rsidRDefault="009A34B3" w:rsidP="009E3FF1">
            <w:pPr>
              <w:jc w:val="both"/>
              <w:rPr>
                <w:sz w:val="20"/>
                <w:szCs w:val="20"/>
              </w:rPr>
            </w:pPr>
          </w:p>
        </w:tc>
      </w:tr>
    </w:tbl>
    <w:p w14:paraId="0683C2D8" w14:textId="34CECD9A" w:rsidR="00171257" w:rsidRDefault="0087521E" w:rsidP="009E3FF1">
      <w:pPr>
        <w:pStyle w:val="Heading3"/>
        <w:spacing w:before="160"/>
        <w:jc w:val="both"/>
        <w:rPr>
          <w:sz w:val="28"/>
          <w:szCs w:val="28"/>
        </w:rPr>
      </w:pPr>
      <w:bookmarkStart w:id="6" w:name="_Toc110519178"/>
      <w:r>
        <w:rPr>
          <w:sz w:val="28"/>
          <w:szCs w:val="28"/>
        </w:rPr>
        <w:t xml:space="preserve">Key </w:t>
      </w:r>
      <w:r w:rsidR="00171257">
        <w:rPr>
          <w:sz w:val="28"/>
          <w:szCs w:val="28"/>
        </w:rPr>
        <w:t>Observations</w:t>
      </w:r>
      <w:bookmarkEnd w:id="6"/>
    </w:p>
    <w:p w14:paraId="3945914D" w14:textId="074ADA61" w:rsidR="0071157E" w:rsidRPr="00BD09AF" w:rsidRDefault="0071157E" w:rsidP="009E3FF1">
      <w:pPr>
        <w:pStyle w:val="Heading4"/>
        <w:jc w:val="both"/>
        <w:rPr>
          <w:sz w:val="24"/>
          <w:szCs w:val="24"/>
        </w:rPr>
      </w:pPr>
      <w:r>
        <w:rPr>
          <w:sz w:val="24"/>
          <w:szCs w:val="24"/>
        </w:rPr>
        <w:t>Missing Values</w:t>
      </w:r>
    </w:p>
    <w:p w14:paraId="42D324F1" w14:textId="70A518F0" w:rsidR="0005144A" w:rsidRDefault="00C0037D" w:rsidP="009E3FF1">
      <w:pPr>
        <w:spacing w:line="276" w:lineRule="auto"/>
        <w:jc w:val="both"/>
      </w:pPr>
      <w:r>
        <w:t>The</w:t>
      </w:r>
      <w:r w:rsidR="00E24580">
        <w:t xml:space="preserve"> </w:t>
      </w:r>
      <w:r w:rsidR="002F1D26">
        <w:t xml:space="preserve">category, Income, has 1.07 percent </w:t>
      </w:r>
      <w:r w:rsidR="00666F6E">
        <w:t xml:space="preserve">of its values missing and will need to be addressed as </w:t>
      </w:r>
      <w:r w:rsidR="00FC17EF">
        <w:t>we go through data analysis.</w:t>
      </w:r>
      <w:r w:rsidR="009F414F">
        <w:t xml:space="preserve"> There are no other missing values in the dataset.</w:t>
      </w:r>
      <w:r w:rsidR="00FC25AA">
        <w:t xml:space="preserve"> There are various ways of handling missing values depending on how the values impact data analytics.</w:t>
      </w:r>
    </w:p>
    <w:p w14:paraId="6667BF7B" w14:textId="6C8EABB5" w:rsidR="009F414F" w:rsidRDefault="009F414F" w:rsidP="009E3FF1">
      <w:pPr>
        <w:pStyle w:val="Heading4"/>
        <w:jc w:val="both"/>
        <w:rPr>
          <w:sz w:val="24"/>
          <w:szCs w:val="24"/>
        </w:rPr>
      </w:pPr>
      <w:r>
        <w:rPr>
          <w:sz w:val="24"/>
          <w:szCs w:val="24"/>
        </w:rPr>
        <w:t>Unique Values</w:t>
      </w:r>
    </w:p>
    <w:p w14:paraId="15909318" w14:textId="62F4C22F" w:rsidR="009F414F" w:rsidRDefault="002B4181" w:rsidP="009E3FF1">
      <w:pPr>
        <w:spacing w:line="276" w:lineRule="auto"/>
        <w:jc w:val="both"/>
      </w:pPr>
      <w:r w:rsidRPr="002B4181">
        <w:t>Any category, or column, with a high number of unique values does not generally offer any insights into data, and the columns dropped before analytics. The column “ID” is 100 percent unique values and will be dropped.</w:t>
      </w:r>
    </w:p>
    <w:p w14:paraId="7E28757F" w14:textId="4E0C221F" w:rsidR="00A12794" w:rsidRPr="00D846E8" w:rsidRDefault="00A12794" w:rsidP="009E3FF1">
      <w:pPr>
        <w:pStyle w:val="Heading2"/>
        <w:spacing w:after="100"/>
        <w:jc w:val="both"/>
        <w:rPr>
          <w:b/>
          <w:bCs/>
          <w:sz w:val="28"/>
          <w:szCs w:val="28"/>
        </w:rPr>
      </w:pPr>
      <w:bookmarkStart w:id="7" w:name="_Toc110519179"/>
      <w:r w:rsidRPr="00D846E8">
        <w:rPr>
          <w:b/>
          <w:bCs/>
          <w:sz w:val="28"/>
          <w:szCs w:val="28"/>
        </w:rPr>
        <w:lastRenderedPageBreak/>
        <w:t>Explora</w:t>
      </w:r>
      <w:r w:rsidR="00C76812">
        <w:rPr>
          <w:b/>
          <w:bCs/>
          <w:sz w:val="28"/>
          <w:szCs w:val="28"/>
        </w:rPr>
        <w:t>tory Data Analysis</w:t>
      </w:r>
      <w:bookmarkEnd w:id="7"/>
    </w:p>
    <w:p w14:paraId="4904ABA5" w14:textId="368DDAE8" w:rsidR="00C76812" w:rsidRDefault="00C76812" w:rsidP="009E3FF1">
      <w:pPr>
        <w:pStyle w:val="Heading4"/>
        <w:jc w:val="both"/>
        <w:rPr>
          <w:sz w:val="24"/>
          <w:szCs w:val="24"/>
        </w:rPr>
      </w:pPr>
      <w:r>
        <w:rPr>
          <w:sz w:val="24"/>
          <w:szCs w:val="24"/>
        </w:rPr>
        <w:t xml:space="preserve">Numerical </w:t>
      </w:r>
      <w:r w:rsidR="003D388E">
        <w:rPr>
          <w:sz w:val="24"/>
          <w:szCs w:val="24"/>
        </w:rPr>
        <w:t xml:space="preserve">Column Summary </w:t>
      </w:r>
      <w:r w:rsidR="00D92807">
        <w:rPr>
          <w:sz w:val="24"/>
          <w:szCs w:val="24"/>
        </w:rPr>
        <w:t>Statistics</w:t>
      </w:r>
    </w:p>
    <w:p w14:paraId="16778C62" w14:textId="741B4040" w:rsidR="000A7876" w:rsidRPr="000A7876" w:rsidRDefault="000A7876" w:rsidP="009E3FF1">
      <w:pPr>
        <w:jc w:val="both"/>
      </w:pPr>
      <w:r>
        <w:t xml:space="preserve">Insights are beginning </w:t>
      </w:r>
      <w:r w:rsidR="00233BA4">
        <w:t>to be visible. Here are some interesting observations from looking at the numerical column summary statistics.</w:t>
      </w:r>
    </w:p>
    <w:p w14:paraId="5BB63CAB" w14:textId="18731ACE" w:rsidR="00742A11" w:rsidRDefault="00742A11" w:rsidP="009E3FF1">
      <w:pPr>
        <w:pStyle w:val="ListParagraph"/>
        <w:numPr>
          <w:ilvl w:val="0"/>
          <w:numId w:val="7"/>
        </w:numPr>
        <w:spacing w:line="276" w:lineRule="auto"/>
        <w:jc w:val="both"/>
      </w:pPr>
      <w:r>
        <w:t>There are 26 numerical columns, the ID column was dropped</w:t>
      </w:r>
    </w:p>
    <w:p w14:paraId="6479834F" w14:textId="76A60FBA" w:rsidR="00501899" w:rsidRDefault="001D4B59" w:rsidP="009E3FF1">
      <w:pPr>
        <w:pStyle w:val="ListParagraph"/>
        <w:numPr>
          <w:ilvl w:val="0"/>
          <w:numId w:val="7"/>
        </w:numPr>
        <w:spacing w:line="276" w:lineRule="auto"/>
        <w:jc w:val="both"/>
      </w:pPr>
      <w:r>
        <w:t xml:space="preserve">Wine and Meat </w:t>
      </w:r>
      <w:r w:rsidR="00477258">
        <w:t>are</w:t>
      </w:r>
      <w:r>
        <w:t xml:space="preserve"> purchased most often</w:t>
      </w:r>
      <w:r w:rsidR="0034056B">
        <w:t>, while Fruits and Sweets are purchased least often.</w:t>
      </w:r>
    </w:p>
    <w:p w14:paraId="43E3AA1D" w14:textId="421B5B3A" w:rsidR="0034056B" w:rsidRDefault="000A3EED" w:rsidP="009E3FF1">
      <w:pPr>
        <w:pStyle w:val="ListParagraph"/>
        <w:numPr>
          <w:ilvl w:val="0"/>
          <w:numId w:val="6"/>
        </w:numPr>
        <w:spacing w:line="276" w:lineRule="auto"/>
        <w:jc w:val="both"/>
      </w:pPr>
      <w:r>
        <w:t>Customers tend to purchase more products in stores and purchase the least using catalogs</w:t>
      </w:r>
    </w:p>
    <w:p w14:paraId="3B6A7572" w14:textId="3E1270F7" w:rsidR="00A12794" w:rsidRDefault="00847B55" w:rsidP="009E3FF1">
      <w:pPr>
        <w:pStyle w:val="ListParagraph"/>
        <w:numPr>
          <w:ilvl w:val="0"/>
          <w:numId w:val="6"/>
        </w:numPr>
        <w:spacing w:line="276" w:lineRule="auto"/>
        <w:jc w:val="both"/>
      </w:pPr>
      <w:r>
        <w:t xml:space="preserve">Customers respond to marketing campaigns </w:t>
      </w:r>
      <w:r w:rsidR="007D0F86">
        <w:t xml:space="preserve">~14.9 percent of the time but accept </w:t>
      </w:r>
      <w:r w:rsidR="00253B04">
        <w:t xml:space="preserve">campaigns at a rate lower </w:t>
      </w:r>
      <w:r w:rsidR="00010514">
        <w:t>than</w:t>
      </w:r>
      <w:r w:rsidR="00253B04">
        <w:t xml:space="preserve"> eight percent.</w:t>
      </w:r>
    </w:p>
    <w:p w14:paraId="4B4F1630" w14:textId="2F5E720B" w:rsidR="00010514" w:rsidRDefault="00010514" w:rsidP="009E3FF1">
      <w:pPr>
        <w:pStyle w:val="ListParagraph"/>
        <w:numPr>
          <w:ilvl w:val="0"/>
          <w:numId w:val="6"/>
        </w:numPr>
        <w:spacing w:line="276" w:lineRule="auto"/>
        <w:jc w:val="both"/>
      </w:pPr>
      <w:r>
        <w:t>For all customers that visit the website, 50% are likely to purchase a product</w:t>
      </w:r>
    </w:p>
    <w:p w14:paraId="2F9926F7" w14:textId="77777777" w:rsidR="0012621B" w:rsidRDefault="0012621B" w:rsidP="009E3FF1">
      <w:pPr>
        <w:pStyle w:val="ListParagraph"/>
        <w:numPr>
          <w:ilvl w:val="0"/>
          <w:numId w:val="6"/>
        </w:numPr>
        <w:spacing w:line="276" w:lineRule="auto"/>
        <w:jc w:val="both"/>
      </w:pPr>
      <w:r>
        <w:t>Customers tend to accept campaign four higher than all other campaigns</w:t>
      </w:r>
      <w:r w:rsidR="00F307FD">
        <w:t xml:space="preserve"> at 7.5 percent</w:t>
      </w:r>
    </w:p>
    <w:p w14:paraId="14093401" w14:textId="13B78D97" w:rsidR="0092582E" w:rsidRDefault="00A91BD4" w:rsidP="009E3FF1">
      <w:pPr>
        <w:pStyle w:val="Heading4"/>
        <w:jc w:val="both"/>
        <w:rPr>
          <w:sz w:val="24"/>
          <w:szCs w:val="24"/>
        </w:rPr>
      </w:pPr>
      <w:r>
        <w:rPr>
          <w:sz w:val="24"/>
          <w:szCs w:val="24"/>
        </w:rPr>
        <w:t xml:space="preserve">Categorical </w:t>
      </w:r>
      <w:r w:rsidR="0092582E">
        <w:rPr>
          <w:sz w:val="24"/>
          <w:szCs w:val="24"/>
        </w:rPr>
        <w:t>Column Summary Statistics</w:t>
      </w:r>
    </w:p>
    <w:p w14:paraId="2C97B146" w14:textId="5E556E51" w:rsidR="0092582E" w:rsidRDefault="00935455" w:rsidP="009E3FF1">
      <w:pPr>
        <w:spacing w:line="276" w:lineRule="auto"/>
        <w:jc w:val="both"/>
      </w:pPr>
      <w:r>
        <w:t xml:space="preserve">There are </w:t>
      </w:r>
      <w:r w:rsidR="00BF46A9">
        <w:t xml:space="preserve">two categorical columns. Each column has </w:t>
      </w:r>
      <w:r w:rsidR="009C0483">
        <w:t>five to eight variables.</w:t>
      </w:r>
      <w:r w:rsidR="00936EB5">
        <w:t xml:space="preserve"> The columns “</w:t>
      </w:r>
      <w:proofErr w:type="spellStart"/>
      <w:r w:rsidR="00936EB5">
        <w:t>Kidhome</w:t>
      </w:r>
      <w:proofErr w:type="spellEnd"/>
      <w:r w:rsidR="00936EB5">
        <w:t>”, “</w:t>
      </w:r>
      <w:proofErr w:type="spellStart"/>
      <w:r w:rsidR="00936EB5">
        <w:t>Teenhome</w:t>
      </w:r>
      <w:proofErr w:type="spellEnd"/>
      <w:r w:rsidR="00936EB5">
        <w:t>”, and “C</w:t>
      </w:r>
      <w:r w:rsidR="0036176A">
        <w:t>omplain” were defined as zero and on</w:t>
      </w:r>
      <w:r w:rsidR="00A72BBB">
        <w:t>e represents Boolean variables where zero is false and one is true.</w:t>
      </w:r>
    </w:p>
    <w:p w14:paraId="4652415C" w14:textId="4C820A63" w:rsidR="007153AA" w:rsidRDefault="0087521E" w:rsidP="009E3FF1">
      <w:pPr>
        <w:pStyle w:val="Heading5"/>
        <w:jc w:val="both"/>
      </w:pPr>
      <w:r>
        <w:t>Key</w:t>
      </w:r>
      <w:r w:rsidR="007153AA">
        <w:t xml:space="preserve"> observations include:</w:t>
      </w:r>
    </w:p>
    <w:p w14:paraId="74314C20" w14:textId="7F8F9B00" w:rsidR="007153AA" w:rsidRDefault="00BD6755" w:rsidP="009E3FF1">
      <w:pPr>
        <w:pStyle w:val="ListParagraph"/>
        <w:numPr>
          <w:ilvl w:val="0"/>
          <w:numId w:val="10"/>
        </w:numPr>
        <w:spacing w:line="276" w:lineRule="auto"/>
        <w:jc w:val="both"/>
      </w:pPr>
      <w:r>
        <w:t>“Graduation” is the most common status in the category “Education”</w:t>
      </w:r>
    </w:p>
    <w:p w14:paraId="2D4E230A" w14:textId="6FE1A93A" w:rsidR="00BD6755" w:rsidRDefault="003A07DA" w:rsidP="009E3FF1">
      <w:pPr>
        <w:pStyle w:val="ListParagraph"/>
        <w:numPr>
          <w:ilvl w:val="0"/>
          <w:numId w:val="10"/>
        </w:numPr>
        <w:spacing w:line="276" w:lineRule="auto"/>
        <w:jc w:val="both"/>
      </w:pPr>
      <w:r>
        <w:t>“Married” is the most common status in the cate</w:t>
      </w:r>
      <w:r w:rsidR="003A6F68">
        <w:t>gory “</w:t>
      </w:r>
      <w:proofErr w:type="spellStart"/>
      <w:r w:rsidR="003A6F68">
        <w:t>Marital_Status</w:t>
      </w:r>
      <w:proofErr w:type="spellEnd"/>
      <w:r w:rsidR="003A6F68">
        <w:t>”</w:t>
      </w:r>
    </w:p>
    <w:p w14:paraId="323178C3" w14:textId="7B1ED770" w:rsidR="003A6F68" w:rsidRDefault="003A6F68" w:rsidP="009E3FF1">
      <w:pPr>
        <w:pStyle w:val="ListParagraph"/>
        <w:numPr>
          <w:ilvl w:val="0"/>
          <w:numId w:val="10"/>
        </w:numPr>
        <w:spacing w:line="276" w:lineRule="auto"/>
        <w:jc w:val="both"/>
      </w:pPr>
      <w:r>
        <w:t>Most customers do not have children</w:t>
      </w:r>
    </w:p>
    <w:p w14:paraId="674507B0" w14:textId="15B3C64B" w:rsidR="00DC7309" w:rsidRDefault="00DC7309" w:rsidP="009E3FF1">
      <w:pPr>
        <w:pStyle w:val="ListParagraph"/>
        <w:numPr>
          <w:ilvl w:val="0"/>
          <w:numId w:val="10"/>
        </w:numPr>
        <w:spacing w:line="276" w:lineRule="auto"/>
        <w:jc w:val="both"/>
      </w:pPr>
      <w:r>
        <w:t>The number of</w:t>
      </w:r>
      <w:r w:rsidR="009249AD">
        <w:t xml:space="preserve"> complaints</w:t>
      </w:r>
      <w:r>
        <w:t xml:space="preserve"> is very low and might be dropped later in the analysis, there have been only </w:t>
      </w:r>
      <w:r w:rsidR="009249AD">
        <w:t>~21 complaints in 2240 observations.</w:t>
      </w:r>
    </w:p>
    <w:p w14:paraId="12D4F7E8" w14:textId="41FEB98F" w:rsidR="000C4C83" w:rsidRDefault="000C4C83" w:rsidP="009E3FF1">
      <w:pPr>
        <w:pStyle w:val="Heading5"/>
        <w:jc w:val="both"/>
      </w:pPr>
      <w:r>
        <w:t>The categorical column “</w:t>
      </w:r>
      <w:proofErr w:type="spellStart"/>
      <w:r>
        <w:t>Marital_Status</w:t>
      </w:r>
      <w:proofErr w:type="spellEnd"/>
      <w:r>
        <w:t>”</w:t>
      </w:r>
    </w:p>
    <w:p w14:paraId="2DA453CB" w14:textId="2CD0FCB7" w:rsidR="007E1DB2" w:rsidRDefault="00AB5976" w:rsidP="009E3FF1">
      <w:pPr>
        <w:jc w:val="both"/>
      </w:pPr>
      <w:proofErr w:type="spellStart"/>
      <w:r>
        <w:t>Marital_Status</w:t>
      </w:r>
      <w:proofErr w:type="spellEnd"/>
      <w:r>
        <w:t xml:space="preserve"> has </w:t>
      </w:r>
      <w:r w:rsidR="007E1DB2">
        <w:t>the following variables</w:t>
      </w:r>
      <w:r w:rsidR="00FB6E8F">
        <w:t xml:space="preserve"> eight variables</w:t>
      </w:r>
      <w:r w:rsidR="007E1DB2">
        <w:t>:</w:t>
      </w:r>
    </w:p>
    <w:p w14:paraId="3319AA5F" w14:textId="27D6F7E1" w:rsidR="007E1DB2" w:rsidRDefault="007E1DB2" w:rsidP="009E3FF1">
      <w:pPr>
        <w:pStyle w:val="ListParagraph"/>
        <w:numPr>
          <w:ilvl w:val="0"/>
          <w:numId w:val="9"/>
        </w:numPr>
        <w:jc w:val="both"/>
      </w:pPr>
      <w:r>
        <w:t>Married</w:t>
      </w:r>
    </w:p>
    <w:p w14:paraId="7AA9DBDE" w14:textId="60F22AE4" w:rsidR="007E1DB2" w:rsidRDefault="007E1DB2" w:rsidP="009E3FF1">
      <w:pPr>
        <w:pStyle w:val="ListParagraph"/>
        <w:numPr>
          <w:ilvl w:val="0"/>
          <w:numId w:val="9"/>
        </w:numPr>
        <w:jc w:val="both"/>
      </w:pPr>
      <w:r>
        <w:t>Together</w:t>
      </w:r>
    </w:p>
    <w:p w14:paraId="6164E04A" w14:textId="009C4282" w:rsidR="007E1DB2" w:rsidRDefault="007E1DB2" w:rsidP="009E3FF1">
      <w:pPr>
        <w:pStyle w:val="ListParagraph"/>
        <w:numPr>
          <w:ilvl w:val="0"/>
          <w:numId w:val="9"/>
        </w:numPr>
        <w:jc w:val="both"/>
      </w:pPr>
      <w:r>
        <w:t>Single</w:t>
      </w:r>
    </w:p>
    <w:p w14:paraId="75FD4E79" w14:textId="5363B0B7" w:rsidR="007E1DB2" w:rsidRDefault="007E1DB2" w:rsidP="009E3FF1">
      <w:pPr>
        <w:pStyle w:val="ListParagraph"/>
        <w:numPr>
          <w:ilvl w:val="0"/>
          <w:numId w:val="9"/>
        </w:numPr>
        <w:jc w:val="both"/>
      </w:pPr>
      <w:r>
        <w:t>Divorced</w:t>
      </w:r>
    </w:p>
    <w:p w14:paraId="11B85EC3" w14:textId="691C7C1F" w:rsidR="007E1DB2" w:rsidRDefault="007E1DB2" w:rsidP="009E3FF1">
      <w:pPr>
        <w:pStyle w:val="ListParagraph"/>
        <w:numPr>
          <w:ilvl w:val="0"/>
          <w:numId w:val="9"/>
        </w:numPr>
        <w:jc w:val="both"/>
      </w:pPr>
      <w:r>
        <w:t>Widow</w:t>
      </w:r>
    </w:p>
    <w:p w14:paraId="69181A68" w14:textId="57685A98" w:rsidR="007E1DB2" w:rsidRDefault="007E1DB2" w:rsidP="009E3FF1">
      <w:pPr>
        <w:pStyle w:val="ListParagraph"/>
        <w:numPr>
          <w:ilvl w:val="0"/>
          <w:numId w:val="9"/>
        </w:numPr>
        <w:jc w:val="both"/>
      </w:pPr>
      <w:r>
        <w:t>Alone</w:t>
      </w:r>
    </w:p>
    <w:p w14:paraId="5CB9F121" w14:textId="0A05683F" w:rsidR="007E1DB2" w:rsidRDefault="007E1DB2" w:rsidP="009E3FF1">
      <w:pPr>
        <w:pStyle w:val="ListParagraph"/>
        <w:numPr>
          <w:ilvl w:val="0"/>
          <w:numId w:val="9"/>
        </w:numPr>
        <w:jc w:val="both"/>
      </w:pPr>
      <w:r>
        <w:t>Absurd</w:t>
      </w:r>
    </w:p>
    <w:p w14:paraId="771E2DED" w14:textId="4DE968CE" w:rsidR="007E1DB2" w:rsidRDefault="007E1DB2" w:rsidP="009E3FF1">
      <w:pPr>
        <w:pStyle w:val="ListParagraph"/>
        <w:numPr>
          <w:ilvl w:val="0"/>
          <w:numId w:val="9"/>
        </w:numPr>
        <w:jc w:val="both"/>
      </w:pPr>
      <w:r>
        <w:t>YOLO</w:t>
      </w:r>
    </w:p>
    <w:p w14:paraId="71C339D0" w14:textId="0C7154C2" w:rsidR="000C4C83" w:rsidRDefault="007E1DB2" w:rsidP="009E3FF1">
      <w:pPr>
        <w:jc w:val="both"/>
      </w:pPr>
      <w:r>
        <w:t xml:space="preserve">Some of these </w:t>
      </w:r>
      <w:r w:rsidR="00AB5976">
        <w:t xml:space="preserve">variables </w:t>
      </w:r>
      <w:r>
        <w:t>will be combined into new features</w:t>
      </w:r>
      <w:r w:rsidR="00AA775E">
        <w:t>. “Married” and “Together” will be combined into a new column name “</w:t>
      </w:r>
      <w:r w:rsidR="00867C6D">
        <w:t>Relationship.”</w:t>
      </w:r>
      <w:r w:rsidR="00A521FA">
        <w:t xml:space="preserve"> The marital status “Alone” will </w:t>
      </w:r>
      <w:r w:rsidR="00F52AD7">
        <w:t>be replaced</w:t>
      </w:r>
      <w:r w:rsidR="00A521FA">
        <w:t xml:space="preserve"> with “Single” combining both categories into "Sin</w:t>
      </w:r>
      <w:r w:rsidR="00F52AD7">
        <w:t>gle.”</w:t>
      </w:r>
      <w:r w:rsidR="00EC3E4E">
        <w:t xml:space="preserve"> Finally, the categories “YOLO” and “</w:t>
      </w:r>
      <w:proofErr w:type="spellStart"/>
      <w:r w:rsidR="00EC3E4E">
        <w:t>Absurb</w:t>
      </w:r>
      <w:proofErr w:type="spellEnd"/>
      <w:r w:rsidR="00EC3E4E">
        <w:t xml:space="preserve">” will </w:t>
      </w:r>
      <w:r w:rsidR="00373BA9">
        <w:t>be combined</w:t>
      </w:r>
      <w:r w:rsidR="00EC3E4E">
        <w:t xml:space="preserve"> into a new feature (column) named “Other.”</w:t>
      </w:r>
      <w:r w:rsidR="00FB6E8F">
        <w:t xml:space="preserve"> The </w:t>
      </w:r>
      <w:r w:rsidR="0091305F">
        <w:t>remaining</w:t>
      </w:r>
      <w:r w:rsidR="00FB6E8F">
        <w:t xml:space="preserve"> feature set will be:</w:t>
      </w:r>
    </w:p>
    <w:p w14:paraId="57455CEB" w14:textId="64748225" w:rsidR="00FB6E8F" w:rsidRDefault="008349D5" w:rsidP="009E3FF1">
      <w:pPr>
        <w:pStyle w:val="ListParagraph"/>
        <w:numPr>
          <w:ilvl w:val="0"/>
          <w:numId w:val="11"/>
        </w:numPr>
        <w:jc w:val="both"/>
      </w:pPr>
      <w:r>
        <w:t>Relationship</w:t>
      </w:r>
    </w:p>
    <w:p w14:paraId="11968C86" w14:textId="277B3967" w:rsidR="008349D5" w:rsidRDefault="008349D5" w:rsidP="009E3FF1">
      <w:pPr>
        <w:pStyle w:val="ListParagraph"/>
        <w:numPr>
          <w:ilvl w:val="0"/>
          <w:numId w:val="11"/>
        </w:numPr>
        <w:jc w:val="both"/>
      </w:pPr>
      <w:r>
        <w:t>Single</w:t>
      </w:r>
    </w:p>
    <w:p w14:paraId="22846FA4" w14:textId="23E21142" w:rsidR="008349D5" w:rsidRDefault="008349D5" w:rsidP="009E3FF1">
      <w:pPr>
        <w:pStyle w:val="ListParagraph"/>
        <w:numPr>
          <w:ilvl w:val="0"/>
          <w:numId w:val="11"/>
        </w:numPr>
        <w:jc w:val="both"/>
      </w:pPr>
      <w:r>
        <w:t>Divorced</w:t>
      </w:r>
    </w:p>
    <w:p w14:paraId="13BFEEA7" w14:textId="053FD3E5" w:rsidR="008349D5" w:rsidRDefault="008349D5" w:rsidP="009E3FF1">
      <w:pPr>
        <w:pStyle w:val="ListParagraph"/>
        <w:numPr>
          <w:ilvl w:val="0"/>
          <w:numId w:val="11"/>
        </w:numPr>
        <w:jc w:val="both"/>
      </w:pPr>
      <w:r>
        <w:lastRenderedPageBreak/>
        <w:t>Widow</w:t>
      </w:r>
    </w:p>
    <w:p w14:paraId="20D06FA2" w14:textId="0F51086F" w:rsidR="008349D5" w:rsidRDefault="008349D5" w:rsidP="009E3FF1">
      <w:pPr>
        <w:pStyle w:val="ListParagraph"/>
        <w:numPr>
          <w:ilvl w:val="0"/>
          <w:numId w:val="11"/>
        </w:numPr>
        <w:jc w:val="both"/>
      </w:pPr>
      <w:r>
        <w:t>Other</w:t>
      </w:r>
    </w:p>
    <w:p w14:paraId="229F4023" w14:textId="055FFE19" w:rsidR="008349D5" w:rsidRDefault="008349D5" w:rsidP="009E3FF1">
      <w:pPr>
        <w:jc w:val="both"/>
      </w:pPr>
      <w:r>
        <w:t>Reducing the number of variables from 8 to 5.</w:t>
      </w:r>
    </w:p>
    <w:p w14:paraId="11C3BFE9" w14:textId="55B96FA7" w:rsidR="009A310C" w:rsidRDefault="009A310C" w:rsidP="009E3FF1">
      <w:pPr>
        <w:pStyle w:val="Heading5"/>
        <w:jc w:val="both"/>
      </w:pPr>
      <w:r>
        <w:t>The categorical column “Education”</w:t>
      </w:r>
    </w:p>
    <w:p w14:paraId="4A67F8E2" w14:textId="4E826E19" w:rsidR="009A310C" w:rsidRDefault="009A310C" w:rsidP="009E3FF1">
      <w:pPr>
        <w:jc w:val="both"/>
      </w:pPr>
      <w:r>
        <w:t xml:space="preserve">The </w:t>
      </w:r>
      <w:r w:rsidR="00D43CD5">
        <w:t xml:space="preserve">category “Education” has the following </w:t>
      </w:r>
      <w:r w:rsidR="004A728A">
        <w:t>five variables:</w:t>
      </w:r>
    </w:p>
    <w:p w14:paraId="13574A52" w14:textId="6AA19A59" w:rsidR="004A728A" w:rsidRDefault="004A728A" w:rsidP="009E3FF1">
      <w:pPr>
        <w:pStyle w:val="ListParagraph"/>
        <w:numPr>
          <w:ilvl w:val="0"/>
          <w:numId w:val="13"/>
        </w:numPr>
        <w:jc w:val="both"/>
      </w:pPr>
      <w:r>
        <w:t>Graduation</w:t>
      </w:r>
    </w:p>
    <w:p w14:paraId="475B805A" w14:textId="27D0945B" w:rsidR="004A728A" w:rsidRDefault="004A728A" w:rsidP="009E3FF1">
      <w:pPr>
        <w:pStyle w:val="ListParagraph"/>
        <w:numPr>
          <w:ilvl w:val="0"/>
          <w:numId w:val="13"/>
        </w:numPr>
        <w:jc w:val="both"/>
      </w:pPr>
      <w:r>
        <w:t>PhD</w:t>
      </w:r>
    </w:p>
    <w:p w14:paraId="0E4A08B6" w14:textId="2FF32DF7" w:rsidR="004A728A" w:rsidRDefault="004A728A" w:rsidP="009E3FF1">
      <w:pPr>
        <w:pStyle w:val="ListParagraph"/>
        <w:numPr>
          <w:ilvl w:val="0"/>
          <w:numId w:val="13"/>
        </w:numPr>
        <w:jc w:val="both"/>
      </w:pPr>
      <w:r>
        <w:t>Master</w:t>
      </w:r>
    </w:p>
    <w:p w14:paraId="250FC6E2" w14:textId="68375923" w:rsidR="004A728A" w:rsidRDefault="004A728A" w:rsidP="009E3FF1">
      <w:pPr>
        <w:pStyle w:val="ListParagraph"/>
        <w:numPr>
          <w:ilvl w:val="0"/>
          <w:numId w:val="13"/>
        </w:numPr>
        <w:jc w:val="both"/>
      </w:pPr>
      <w:r>
        <w:t>2n Cycle</w:t>
      </w:r>
    </w:p>
    <w:p w14:paraId="37E76CD4" w14:textId="40B9A19A" w:rsidR="004A728A" w:rsidRDefault="004A728A" w:rsidP="009E3FF1">
      <w:pPr>
        <w:pStyle w:val="ListParagraph"/>
        <w:numPr>
          <w:ilvl w:val="0"/>
          <w:numId w:val="13"/>
        </w:numPr>
        <w:jc w:val="both"/>
      </w:pPr>
      <w:r>
        <w:t>Basic</w:t>
      </w:r>
    </w:p>
    <w:p w14:paraId="469E2E3D" w14:textId="64D4EEA3" w:rsidR="004A728A" w:rsidRDefault="003718FC" w:rsidP="009E3FF1">
      <w:pPr>
        <w:jc w:val="both"/>
      </w:pPr>
      <w:r>
        <w:t>The variables “2n Cycle” and “Master” are the same and observations with the status “2n Cycle” will have “2n Cycle” renamed to “Master</w:t>
      </w:r>
      <w:r w:rsidR="00277F1C">
        <w:t xml:space="preserve">” reducing the variables from five to </w:t>
      </w:r>
      <w:r w:rsidR="00BF3E95">
        <w:t>four.</w:t>
      </w:r>
      <w:r w:rsidR="0091305F">
        <w:t xml:space="preserve"> The remain features will be:</w:t>
      </w:r>
    </w:p>
    <w:p w14:paraId="57D3DF25" w14:textId="6676CC1A" w:rsidR="0091305F" w:rsidRDefault="001D0FCE" w:rsidP="009E3FF1">
      <w:pPr>
        <w:pStyle w:val="ListParagraph"/>
        <w:numPr>
          <w:ilvl w:val="0"/>
          <w:numId w:val="14"/>
        </w:numPr>
        <w:jc w:val="both"/>
      </w:pPr>
      <w:r>
        <w:t>Graduation</w:t>
      </w:r>
    </w:p>
    <w:p w14:paraId="768101F2" w14:textId="29BEB7F3" w:rsidR="001D0FCE" w:rsidRDefault="001D0FCE" w:rsidP="009E3FF1">
      <w:pPr>
        <w:pStyle w:val="ListParagraph"/>
        <w:numPr>
          <w:ilvl w:val="0"/>
          <w:numId w:val="14"/>
        </w:numPr>
        <w:jc w:val="both"/>
      </w:pPr>
      <w:r>
        <w:t>PhD</w:t>
      </w:r>
    </w:p>
    <w:p w14:paraId="14A3B7C7" w14:textId="3458EA67" w:rsidR="001D0FCE" w:rsidRDefault="001D0FCE" w:rsidP="009E3FF1">
      <w:pPr>
        <w:pStyle w:val="ListParagraph"/>
        <w:numPr>
          <w:ilvl w:val="0"/>
          <w:numId w:val="14"/>
        </w:numPr>
        <w:jc w:val="both"/>
      </w:pPr>
      <w:r>
        <w:t>Master</w:t>
      </w:r>
    </w:p>
    <w:p w14:paraId="52254E1A" w14:textId="63777171" w:rsidR="001D0FCE" w:rsidRDefault="001D0FCE" w:rsidP="009E3FF1">
      <w:pPr>
        <w:pStyle w:val="ListParagraph"/>
        <w:numPr>
          <w:ilvl w:val="0"/>
          <w:numId w:val="14"/>
        </w:numPr>
        <w:jc w:val="both"/>
      </w:pPr>
      <w:r>
        <w:t>Basic</w:t>
      </w:r>
    </w:p>
    <w:p w14:paraId="67AE8F5B" w14:textId="78493431" w:rsidR="00A533EA" w:rsidRDefault="00A533EA" w:rsidP="009E3FF1">
      <w:pPr>
        <w:pStyle w:val="Heading4"/>
        <w:jc w:val="both"/>
        <w:rPr>
          <w:sz w:val="24"/>
          <w:szCs w:val="24"/>
        </w:rPr>
      </w:pPr>
      <w:r>
        <w:rPr>
          <w:sz w:val="24"/>
          <w:szCs w:val="24"/>
        </w:rPr>
        <w:t>C</w:t>
      </w:r>
      <w:r w:rsidR="000F6414">
        <w:rPr>
          <w:sz w:val="24"/>
          <w:szCs w:val="24"/>
        </w:rPr>
        <w:t>reating New Features</w:t>
      </w:r>
    </w:p>
    <w:p w14:paraId="2200F85E" w14:textId="75AEA156" w:rsidR="006C3E62" w:rsidRDefault="006C3E62" w:rsidP="009E3FF1">
      <w:pPr>
        <w:jc w:val="both"/>
      </w:pPr>
      <w:r>
        <w:t xml:space="preserve">There are </w:t>
      </w:r>
      <w:r w:rsidR="00FA2D95">
        <w:t>some variables we can create to further enhance insight into the data.</w:t>
      </w:r>
      <w:r w:rsidR="00D97228">
        <w:t xml:space="preserve"> A new feature named “Age” will be created adding the calculated value of Age for each observation</w:t>
      </w:r>
      <w:r w:rsidR="008E68E7">
        <w:t xml:space="preserve"> and dropping the category “</w:t>
      </w:r>
      <w:proofErr w:type="spellStart"/>
      <w:r w:rsidR="008E68E7">
        <w:t>Year_Birth</w:t>
      </w:r>
      <w:proofErr w:type="spellEnd"/>
      <w:r w:rsidR="008E68E7">
        <w:t>.”</w:t>
      </w:r>
      <w:r w:rsidR="00452FD9">
        <w:t xml:space="preserve"> “</w:t>
      </w:r>
      <w:proofErr w:type="spellStart"/>
      <w:r w:rsidR="00452FD9">
        <w:t>T</w:t>
      </w:r>
      <w:r w:rsidR="00C80674">
        <w:t>otal</w:t>
      </w:r>
      <w:r w:rsidR="00452FD9">
        <w:t>_Spending</w:t>
      </w:r>
      <w:proofErr w:type="spellEnd"/>
      <w:r w:rsidR="00452FD9">
        <w:t xml:space="preserve">” </w:t>
      </w:r>
      <w:r w:rsidR="00A77FEA">
        <w:t>will be created providing insight into customer spending on which products and/or channels.</w:t>
      </w:r>
      <w:r w:rsidR="00C80674">
        <w:t xml:space="preserve"> Finally, </w:t>
      </w:r>
      <w:r w:rsidR="00C418C3">
        <w:t>“</w:t>
      </w:r>
      <w:proofErr w:type="spellStart"/>
      <w:r w:rsidR="00C80674">
        <w:t>Total_Purchases</w:t>
      </w:r>
      <w:proofErr w:type="spellEnd"/>
      <w:r w:rsidR="00C418C3">
        <w:t>”</w:t>
      </w:r>
      <w:r w:rsidR="00C80674">
        <w:t xml:space="preserve"> </w:t>
      </w:r>
      <w:r w:rsidR="00C418C3">
        <w:t>will reflect the total number of purchases a customer has made.</w:t>
      </w:r>
    </w:p>
    <w:p w14:paraId="3E78786B" w14:textId="653EF8E2" w:rsidR="006A4EA2" w:rsidRDefault="006A4EA2" w:rsidP="009E3FF1">
      <w:pPr>
        <w:pStyle w:val="Heading4"/>
        <w:jc w:val="both"/>
        <w:rPr>
          <w:sz w:val="24"/>
          <w:szCs w:val="24"/>
        </w:rPr>
      </w:pPr>
      <w:r>
        <w:rPr>
          <w:sz w:val="24"/>
          <w:szCs w:val="24"/>
        </w:rPr>
        <w:t>Imputing the Income Variable</w:t>
      </w:r>
    </w:p>
    <w:p w14:paraId="477068FC" w14:textId="7C2A43CC" w:rsidR="006A4EA2" w:rsidRDefault="0074642A" w:rsidP="009E3FF1">
      <w:pPr>
        <w:jc w:val="both"/>
      </w:pPr>
      <w:r>
        <w:t>Below are a bar and box blot for the income variable:</w:t>
      </w:r>
    </w:p>
    <w:p w14:paraId="20DF40FC" w14:textId="7091E236" w:rsidR="0074642A" w:rsidRDefault="0043159E" w:rsidP="009E3FF1">
      <w:pPr>
        <w:jc w:val="both"/>
      </w:pPr>
      <w:r>
        <w:rPr>
          <w:noProof/>
        </w:rPr>
        <w:lastRenderedPageBreak/>
        <mc:AlternateContent>
          <mc:Choice Requires="wps">
            <w:drawing>
              <wp:anchor distT="0" distB="0" distL="114300" distR="114300" simplePos="0" relativeHeight="251665408" behindDoc="0" locked="0" layoutInCell="1" allowOverlap="1" wp14:anchorId="38E79252" wp14:editId="39A82BD9">
                <wp:simplePos x="0" y="0"/>
                <wp:positionH relativeFrom="column">
                  <wp:posOffset>1501539</wp:posOffset>
                </wp:positionH>
                <wp:positionV relativeFrom="paragraph">
                  <wp:posOffset>2628101</wp:posOffset>
                </wp:positionV>
                <wp:extent cx="496299" cy="316644"/>
                <wp:effectExtent l="19050" t="19050" r="18415" b="26670"/>
                <wp:wrapNone/>
                <wp:docPr id="11" name="Oval 11"/>
                <wp:cNvGraphicFramePr/>
                <a:graphic xmlns:a="http://schemas.openxmlformats.org/drawingml/2006/main">
                  <a:graphicData uri="http://schemas.microsoft.com/office/word/2010/wordprocessingShape">
                    <wps:wsp>
                      <wps:cNvSpPr/>
                      <wps:spPr>
                        <a:xfrm>
                          <a:off x="0" y="0"/>
                          <a:ext cx="496299" cy="316644"/>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E8D57F" id="Oval 11" o:spid="_x0000_s1026" style="position:absolute;margin-left:118.25pt;margin-top:206.95pt;width:39.1pt;height:24.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" filled="f" strokecolor="red" strokeweight="2.25pt">
                <v:stroke joinstyle="miter"/>
              </v:oval>
            </w:pict>
          </mc:Fallback>
        </mc:AlternateContent>
      </w:r>
      <w:r>
        <w:rPr>
          <w:noProof/>
        </w:rPr>
        <mc:AlternateContent>
          <mc:Choice Requires="wps">
            <w:drawing>
              <wp:anchor distT="0" distB="0" distL="114300" distR="114300" simplePos="0" relativeHeight="251659264" behindDoc="0" locked="0" layoutInCell="1" allowOverlap="1" wp14:anchorId="7C9E4FDF" wp14:editId="307D8B2B">
                <wp:simplePos x="0" y="0"/>
                <wp:positionH relativeFrom="column">
                  <wp:posOffset>5306010</wp:posOffset>
                </wp:positionH>
                <wp:positionV relativeFrom="paragraph">
                  <wp:posOffset>2626246</wp:posOffset>
                </wp:positionV>
                <wp:extent cx="496299" cy="316644"/>
                <wp:effectExtent l="19050" t="19050" r="18415" b="26670"/>
                <wp:wrapNone/>
                <wp:docPr id="8" name="Oval 8"/>
                <wp:cNvGraphicFramePr/>
                <a:graphic xmlns:a="http://schemas.openxmlformats.org/drawingml/2006/main">
                  <a:graphicData uri="http://schemas.microsoft.com/office/word/2010/wordprocessingShape">
                    <wps:wsp>
                      <wps:cNvSpPr/>
                      <wps:spPr>
                        <a:xfrm>
                          <a:off x="0" y="0"/>
                          <a:ext cx="496299" cy="316644"/>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2E8047" id="Oval 8" o:spid="_x0000_s1026" style="position:absolute;margin-left:417.8pt;margin-top:206.8pt;width:39.1pt;height:2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" filled="f" strokecolor="red" strokeweight="2.25pt">
                <v:stroke joinstyle="miter"/>
              </v:oval>
            </w:pict>
          </mc:Fallback>
        </mc:AlternateContent>
      </w:r>
      <w:r w:rsidR="00E666F9" w:rsidRPr="00E666F9">
        <w:rPr>
          <w:noProof/>
        </w:rPr>
        <w:drawing>
          <wp:inline distT="0" distB="0" distL="0" distR="0" wp14:anchorId="43FEF890" wp14:editId="4703BFB0">
            <wp:extent cx="5943600" cy="3055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55620"/>
                    </a:xfrm>
                    <a:prstGeom prst="rect">
                      <a:avLst/>
                    </a:prstGeom>
                  </pic:spPr>
                </pic:pic>
              </a:graphicData>
            </a:graphic>
          </wp:inline>
        </w:drawing>
      </w:r>
    </w:p>
    <w:p w14:paraId="53BA1A1C" w14:textId="51882F78" w:rsidR="00E666F9" w:rsidRPr="006C3E62" w:rsidRDefault="0043159E" w:rsidP="009E3FF1">
      <w:pPr>
        <w:jc w:val="both"/>
      </w:pPr>
      <w:r>
        <w:rPr>
          <w:noProof/>
        </w:rPr>
        <mc:AlternateContent>
          <mc:Choice Requires="wps">
            <w:drawing>
              <wp:anchor distT="0" distB="0" distL="114300" distR="114300" simplePos="0" relativeHeight="251663360" behindDoc="0" locked="0" layoutInCell="1" allowOverlap="1" wp14:anchorId="408DD575" wp14:editId="18ABF827">
                <wp:simplePos x="0" y="0"/>
                <wp:positionH relativeFrom="column">
                  <wp:posOffset>1315092</wp:posOffset>
                </wp:positionH>
                <wp:positionV relativeFrom="paragraph">
                  <wp:posOffset>1206565</wp:posOffset>
                </wp:positionV>
                <wp:extent cx="496299" cy="316644"/>
                <wp:effectExtent l="19050" t="19050" r="18415" b="26670"/>
                <wp:wrapNone/>
                <wp:docPr id="10" name="Oval 10"/>
                <wp:cNvGraphicFramePr/>
                <a:graphic xmlns:a="http://schemas.openxmlformats.org/drawingml/2006/main">
                  <a:graphicData uri="http://schemas.microsoft.com/office/word/2010/wordprocessingShape">
                    <wps:wsp>
                      <wps:cNvSpPr/>
                      <wps:spPr>
                        <a:xfrm>
                          <a:off x="0" y="0"/>
                          <a:ext cx="496299" cy="316644"/>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B66CEB" id="Oval 10" o:spid="_x0000_s1026" style="position:absolute;margin-left:103.55pt;margin-top:95pt;width:39.1pt;height:24.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" filled="f" strokecolor="red" strokeweight="2.25pt">
                <v:stroke joinstyle="miter"/>
              </v:oval>
            </w:pict>
          </mc:Fallback>
        </mc:AlternateContent>
      </w:r>
      <w:r>
        <w:rPr>
          <w:noProof/>
        </w:rPr>
        <mc:AlternateContent>
          <mc:Choice Requires="wps">
            <w:drawing>
              <wp:anchor distT="0" distB="0" distL="114300" distR="114300" simplePos="0" relativeHeight="251661312" behindDoc="0" locked="0" layoutInCell="1" allowOverlap="1" wp14:anchorId="5B141E6E" wp14:editId="2543EE4E">
                <wp:simplePos x="0" y="0"/>
                <wp:positionH relativeFrom="column">
                  <wp:posOffset>5299218</wp:posOffset>
                </wp:positionH>
                <wp:positionV relativeFrom="paragraph">
                  <wp:posOffset>1199429</wp:posOffset>
                </wp:positionV>
                <wp:extent cx="496299" cy="316644"/>
                <wp:effectExtent l="19050" t="19050" r="18415" b="26670"/>
                <wp:wrapNone/>
                <wp:docPr id="9" name="Oval 9"/>
                <wp:cNvGraphicFramePr/>
                <a:graphic xmlns:a="http://schemas.openxmlformats.org/drawingml/2006/main">
                  <a:graphicData uri="http://schemas.microsoft.com/office/word/2010/wordprocessingShape">
                    <wps:wsp>
                      <wps:cNvSpPr/>
                      <wps:spPr>
                        <a:xfrm>
                          <a:off x="0" y="0"/>
                          <a:ext cx="496299" cy="316644"/>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DB88E1" id="Oval 9" o:spid="_x0000_s1026" style="position:absolute;margin-left:417.25pt;margin-top:94.45pt;width:39.1pt;height:24.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" filled="f" strokecolor="red" strokeweight="2.25pt">
                <v:stroke joinstyle="miter"/>
              </v:oval>
            </w:pict>
          </mc:Fallback>
        </mc:AlternateContent>
      </w:r>
      <w:r w:rsidR="00A23A92" w:rsidRPr="00A23A92">
        <w:rPr>
          <w:noProof/>
        </w:rPr>
        <w:drawing>
          <wp:inline distT="0" distB="0" distL="0" distR="0" wp14:anchorId="5ADEA57C" wp14:editId="67C3FC38">
            <wp:extent cx="5887092" cy="29489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88442" cy="2949616"/>
                    </a:xfrm>
                    <a:prstGeom prst="rect">
                      <a:avLst/>
                    </a:prstGeom>
                  </pic:spPr>
                </pic:pic>
              </a:graphicData>
            </a:graphic>
          </wp:inline>
        </w:drawing>
      </w:r>
    </w:p>
    <w:p w14:paraId="432ED53B" w14:textId="0E6B2E92" w:rsidR="00A533EA" w:rsidRDefault="0043159E" w:rsidP="009E3FF1">
      <w:pPr>
        <w:jc w:val="both"/>
        <w:rPr>
          <w:noProof/>
        </w:rPr>
      </w:pPr>
      <w:r>
        <w:t>The plots clearly show there are outliers in the data shown in red above.</w:t>
      </w:r>
      <w:r w:rsidRPr="0043159E">
        <w:rPr>
          <w:noProof/>
        </w:rPr>
        <w:t xml:space="preserve"> </w:t>
      </w:r>
      <w:r w:rsidR="00217136">
        <w:rPr>
          <w:noProof/>
        </w:rPr>
        <w:t>The outliers to the far-right are extreme.</w:t>
      </w:r>
      <w:r w:rsidR="00F1519E">
        <w:rPr>
          <w:noProof/>
        </w:rPr>
        <w:t xml:space="preserve"> We can </w:t>
      </w:r>
      <w:r w:rsidR="00B20737">
        <w:rPr>
          <w:noProof/>
        </w:rPr>
        <w:t xml:space="preserve">calculate the </w:t>
      </w:r>
      <w:r w:rsidR="00324E07">
        <w:rPr>
          <w:noProof/>
        </w:rPr>
        <w:t xml:space="preserve">value for the </w:t>
      </w:r>
      <w:r w:rsidR="00B20737">
        <w:rPr>
          <w:noProof/>
        </w:rPr>
        <w:t>99.5</w:t>
      </w:r>
      <w:r w:rsidR="00324E07">
        <w:rPr>
          <w:noProof/>
        </w:rPr>
        <w:t xml:space="preserve"> percent quartile and determine which values occur beyond 99.5 percent.</w:t>
      </w:r>
      <w:r w:rsidR="00ED2DD7">
        <w:rPr>
          <w:noProof/>
        </w:rPr>
        <w:t xml:space="preserve"> There are eight values beyond the 99.5 percent quantile and </w:t>
      </w:r>
      <w:r w:rsidR="00AD69C1">
        <w:rPr>
          <w:noProof/>
        </w:rPr>
        <w:t>will be removed. The resulting plots after dropping the eight values are below.</w:t>
      </w:r>
      <w:r w:rsidR="00B20737">
        <w:rPr>
          <w:noProof/>
        </w:rPr>
        <w:t xml:space="preserve"> </w:t>
      </w:r>
    </w:p>
    <w:p w14:paraId="5FDF0370" w14:textId="3692AF22" w:rsidR="00AD69C1" w:rsidRDefault="00335229" w:rsidP="009E3FF1">
      <w:pPr>
        <w:jc w:val="both"/>
      </w:pPr>
      <w:r w:rsidRPr="00335229">
        <w:rPr>
          <w:noProof/>
        </w:rPr>
        <w:lastRenderedPageBreak/>
        <w:drawing>
          <wp:inline distT="0" distB="0" distL="0" distR="0" wp14:anchorId="34558963" wp14:editId="0C8BDF5E">
            <wp:extent cx="5943600" cy="29470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47035"/>
                    </a:xfrm>
                    <a:prstGeom prst="rect">
                      <a:avLst/>
                    </a:prstGeom>
                  </pic:spPr>
                </pic:pic>
              </a:graphicData>
            </a:graphic>
          </wp:inline>
        </w:drawing>
      </w:r>
    </w:p>
    <w:p w14:paraId="2ED3C40B" w14:textId="64FC51CA" w:rsidR="000F7283" w:rsidRDefault="000F7283" w:rsidP="009E3FF1">
      <w:pPr>
        <w:jc w:val="both"/>
      </w:pPr>
      <w:r w:rsidRPr="000F7283">
        <w:rPr>
          <w:noProof/>
        </w:rPr>
        <w:drawing>
          <wp:inline distT="0" distB="0" distL="0" distR="0" wp14:anchorId="3EDAA4E0" wp14:editId="5F8080B5">
            <wp:extent cx="5943600" cy="29425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42590"/>
                    </a:xfrm>
                    <a:prstGeom prst="rect">
                      <a:avLst/>
                    </a:prstGeom>
                  </pic:spPr>
                </pic:pic>
              </a:graphicData>
            </a:graphic>
          </wp:inline>
        </w:drawing>
      </w:r>
    </w:p>
    <w:p w14:paraId="0AC06C15" w14:textId="6C07E92C" w:rsidR="002902AB" w:rsidRDefault="000F7283" w:rsidP="009E3FF1">
      <w:pPr>
        <w:jc w:val="both"/>
      </w:pPr>
      <w:r>
        <w:t xml:space="preserve">The plots now demonstrate a </w:t>
      </w:r>
      <w:r w:rsidR="00DF5C83">
        <w:t>normal distribution, and dropping the eight values is not going to impact refined insights</w:t>
      </w:r>
      <w:r w:rsidR="002902AB">
        <w:t>, however</w:t>
      </w:r>
      <w:r w:rsidR="000D5063">
        <w:t>,</w:t>
      </w:r>
      <w:r w:rsidR="002902AB">
        <w:t xml:space="preserve"> there are still 24 missing values.</w:t>
      </w:r>
      <w:r w:rsidR="000D5063">
        <w:t xml:space="preserve"> These values will be imputed by calculating the</w:t>
      </w:r>
      <w:r w:rsidR="00D765E4">
        <w:t xml:space="preserve"> median income and replacing the 24 missing v</w:t>
      </w:r>
      <w:r w:rsidR="00EF5374">
        <w:t xml:space="preserve">alues with the median. This will not impact the data analytics and will preserve the other data in those 24 observations. </w:t>
      </w:r>
    </w:p>
    <w:p w14:paraId="4D45DBF4" w14:textId="38C84943" w:rsidR="00BE3DFA" w:rsidRDefault="00236AB1" w:rsidP="009E3FF1">
      <w:pPr>
        <w:pStyle w:val="Heading4"/>
        <w:jc w:val="both"/>
        <w:rPr>
          <w:sz w:val="24"/>
          <w:szCs w:val="24"/>
        </w:rPr>
      </w:pPr>
      <w:r>
        <w:rPr>
          <w:sz w:val="24"/>
          <w:szCs w:val="24"/>
        </w:rPr>
        <w:t>Concluding Data Exploration and Analysis</w:t>
      </w:r>
    </w:p>
    <w:p w14:paraId="5B546D2C" w14:textId="39426115" w:rsidR="004E0D56" w:rsidRDefault="00DD1976" w:rsidP="009E3FF1">
      <w:pPr>
        <w:jc w:val="both"/>
      </w:pPr>
      <w:r>
        <w:t>The</w:t>
      </w:r>
      <w:r w:rsidR="00D45F21">
        <w:t xml:space="preserve"> plotting of the</w:t>
      </w:r>
      <w:r>
        <w:t xml:space="preserve"> categories “Age”, “Income</w:t>
      </w:r>
      <w:r w:rsidR="00236AB1">
        <w:t>”, “</w:t>
      </w:r>
      <w:proofErr w:type="spellStart"/>
      <w:r>
        <w:t>NumStorePurchase</w:t>
      </w:r>
      <w:proofErr w:type="spellEnd"/>
      <w:r w:rsidR="00830EAC">
        <w:t>”, “</w:t>
      </w:r>
      <w:proofErr w:type="spellStart"/>
      <w:r w:rsidR="00830EAC">
        <w:t>Total_Purchases</w:t>
      </w:r>
      <w:proofErr w:type="spellEnd"/>
      <w:r w:rsidR="00830EAC">
        <w:t>”</w:t>
      </w:r>
      <w:r w:rsidR="00D45F21">
        <w:t xml:space="preserve">, </w:t>
      </w:r>
      <w:r w:rsidR="003A16B9">
        <w:t>and “</w:t>
      </w:r>
      <w:proofErr w:type="spellStart"/>
      <w:r w:rsidR="003A16B9">
        <w:t>NumWebVisitsMonth</w:t>
      </w:r>
      <w:proofErr w:type="spellEnd"/>
      <w:r w:rsidR="003A16B9">
        <w:t>” are or close to normal distributions.</w:t>
      </w:r>
      <w:r w:rsidR="00605C6B">
        <w:t xml:space="preserve"> Several categories remain that are highly right-skewed</w:t>
      </w:r>
      <w:r w:rsidR="00487C08">
        <w:t>.</w:t>
      </w:r>
    </w:p>
    <w:p w14:paraId="0AE49EED" w14:textId="075860F6" w:rsidR="00487C08" w:rsidRDefault="00DA7FAA" w:rsidP="009E3FF1">
      <w:pPr>
        <w:pStyle w:val="Heading2"/>
        <w:spacing w:after="100"/>
        <w:jc w:val="both"/>
        <w:rPr>
          <w:b/>
          <w:bCs/>
          <w:sz w:val="28"/>
          <w:szCs w:val="28"/>
        </w:rPr>
      </w:pPr>
      <w:bookmarkStart w:id="8" w:name="_Toc110519180"/>
      <w:r>
        <w:rPr>
          <w:b/>
          <w:bCs/>
          <w:sz w:val="28"/>
          <w:szCs w:val="28"/>
        </w:rPr>
        <w:lastRenderedPageBreak/>
        <w:t>Data Analytics and Refined Insights</w:t>
      </w:r>
      <w:bookmarkEnd w:id="8"/>
    </w:p>
    <w:p w14:paraId="5AC720BD" w14:textId="20362EEA" w:rsidR="00DA7FAA" w:rsidRDefault="00BE09D7" w:rsidP="009E3FF1">
      <w:pPr>
        <w:pStyle w:val="Heading3"/>
        <w:jc w:val="both"/>
        <w:rPr>
          <w:sz w:val="28"/>
          <w:szCs w:val="28"/>
        </w:rPr>
      </w:pPr>
      <w:bookmarkStart w:id="9" w:name="_Toc110519181"/>
      <w:r>
        <w:rPr>
          <w:sz w:val="28"/>
          <w:szCs w:val="28"/>
        </w:rPr>
        <w:t>Data Correlation</w:t>
      </w:r>
      <w:bookmarkEnd w:id="9"/>
    </w:p>
    <w:p w14:paraId="30C0E552" w14:textId="253D4708" w:rsidR="00BE09D7" w:rsidRDefault="002A5419" w:rsidP="009E3FF1">
      <w:pPr>
        <w:jc w:val="both"/>
      </w:pPr>
      <w:r>
        <w:t xml:space="preserve">For our data analytics </w:t>
      </w:r>
      <w:r w:rsidR="008D3EE9">
        <w:t>we can drop the following columns:</w:t>
      </w:r>
    </w:p>
    <w:tbl>
      <w:tblPr>
        <w:tblStyle w:val="TableGrid"/>
        <w:tblW w:w="0" w:type="auto"/>
        <w:tblLook w:val="04A0" w:firstRow="1" w:lastRow="0" w:firstColumn="1" w:lastColumn="0" w:noHBand="0" w:noVBand="1"/>
      </w:tblPr>
      <w:tblGrid>
        <w:gridCol w:w="1923"/>
        <w:gridCol w:w="7427"/>
      </w:tblGrid>
      <w:tr w:rsidR="008D3EE9" w14:paraId="5273FFC3" w14:textId="77777777" w:rsidTr="009C0C31">
        <w:tc>
          <w:tcPr>
            <w:tcW w:w="1923" w:type="dxa"/>
            <w:vAlign w:val="center"/>
          </w:tcPr>
          <w:p w14:paraId="4F543F2C" w14:textId="368502E8" w:rsidR="008D3EE9" w:rsidRDefault="008D3EE9" w:rsidP="009E3FF1">
            <w:pPr>
              <w:jc w:val="both"/>
            </w:pPr>
            <w:r>
              <w:t>Complaints</w:t>
            </w:r>
          </w:p>
        </w:tc>
        <w:tc>
          <w:tcPr>
            <w:tcW w:w="7427" w:type="dxa"/>
            <w:vAlign w:val="center"/>
          </w:tcPr>
          <w:p w14:paraId="6E0860BC" w14:textId="2CE2172A" w:rsidR="008D3EE9" w:rsidRDefault="00E7439D" w:rsidP="009E3FF1">
            <w:pPr>
              <w:jc w:val="both"/>
            </w:pPr>
            <w:r w:rsidRPr="00E7439D">
              <w:t>About 95% of the customers didn't complain and have the same value for this column. This variable will not have a major impact on segmentation.</w:t>
            </w:r>
          </w:p>
        </w:tc>
      </w:tr>
      <w:tr w:rsidR="00A844FD" w14:paraId="72668BB0" w14:textId="77777777" w:rsidTr="009C0C31">
        <w:tc>
          <w:tcPr>
            <w:tcW w:w="1923" w:type="dxa"/>
            <w:vAlign w:val="center"/>
          </w:tcPr>
          <w:p w14:paraId="134F4E0A" w14:textId="2E6DE62A" w:rsidR="00A844FD" w:rsidRDefault="00A844FD" w:rsidP="009E3FF1">
            <w:pPr>
              <w:jc w:val="both"/>
            </w:pPr>
            <w:proofErr w:type="spellStart"/>
            <w:r>
              <w:t>Kidhome</w:t>
            </w:r>
            <w:proofErr w:type="spellEnd"/>
            <w:r w:rsidR="002B4A69">
              <w:t xml:space="preserve">, </w:t>
            </w:r>
            <w:proofErr w:type="spellStart"/>
            <w:r w:rsidR="002B4A69">
              <w:t>Teenhome</w:t>
            </w:r>
            <w:proofErr w:type="spellEnd"/>
            <w:r w:rsidR="002B4A69">
              <w:t xml:space="preserve">, </w:t>
            </w:r>
            <w:proofErr w:type="spellStart"/>
            <w:r w:rsidR="002B4A69">
              <w:t>Marital_</w:t>
            </w:r>
            <w:proofErr w:type="gramStart"/>
            <w:r w:rsidR="002B4A69">
              <w:t>Status,and</w:t>
            </w:r>
            <w:proofErr w:type="spellEnd"/>
            <w:proofErr w:type="gramEnd"/>
            <w:r w:rsidR="002B4A69">
              <w:t xml:space="preserve"> Education</w:t>
            </w:r>
          </w:p>
        </w:tc>
        <w:tc>
          <w:tcPr>
            <w:tcW w:w="7427" w:type="dxa"/>
            <w:vAlign w:val="center"/>
          </w:tcPr>
          <w:p w14:paraId="64718775" w14:textId="01B404F3" w:rsidR="00A844FD" w:rsidRPr="00E7439D" w:rsidRDefault="00C951E9" w:rsidP="009E3FF1">
            <w:pPr>
              <w:jc w:val="both"/>
            </w:pPr>
            <w:r>
              <w:rPr>
                <w:rFonts w:ascii="Helvetica" w:hAnsi="Helvetica" w:cs="Helvetica"/>
                <w:color w:val="000000"/>
                <w:sz w:val="21"/>
                <w:szCs w:val="21"/>
                <w:shd w:val="clear" w:color="auto" w:fill="FFFFFF"/>
              </w:rPr>
              <w:t>Distance-based algorithms cannot use the default distance like Euclidean to find the distance between categorical and numerical variables.</w:t>
            </w:r>
          </w:p>
        </w:tc>
      </w:tr>
    </w:tbl>
    <w:p w14:paraId="4FF57A25" w14:textId="77777777" w:rsidR="008877B7" w:rsidRDefault="008877B7" w:rsidP="009E3FF1">
      <w:pPr>
        <w:jc w:val="both"/>
      </w:pPr>
    </w:p>
    <w:p w14:paraId="2C768F6E" w14:textId="4F0D6556" w:rsidR="009C0C31" w:rsidRDefault="00773B41" w:rsidP="009E3FF1">
      <w:pPr>
        <w:jc w:val="both"/>
      </w:pPr>
      <w:r>
        <w:t>Creating a correlation plot</w:t>
      </w:r>
      <w:r w:rsidR="00386F43">
        <w:t xml:space="preserve"> will reveal any relations between the different data categories</w:t>
      </w:r>
      <w:r w:rsidR="00B12BFD">
        <w:t xml:space="preserve"> shown below:</w:t>
      </w:r>
    </w:p>
    <w:p w14:paraId="3EA620FA" w14:textId="7223DF51" w:rsidR="00B12BFD" w:rsidRDefault="005E1550" w:rsidP="000B5BB9">
      <w:pPr>
        <w:jc w:val="center"/>
      </w:pPr>
      <w:r w:rsidRPr="005E1550">
        <w:rPr>
          <w:noProof/>
        </w:rPr>
        <w:drawing>
          <wp:inline distT="0" distB="0" distL="0" distR="0" wp14:anchorId="7A253B17" wp14:editId="63114821">
            <wp:extent cx="5770908" cy="4981433"/>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70908" cy="4981433"/>
                    </a:xfrm>
                    <a:prstGeom prst="rect">
                      <a:avLst/>
                    </a:prstGeom>
                  </pic:spPr>
                </pic:pic>
              </a:graphicData>
            </a:graphic>
          </wp:inline>
        </w:drawing>
      </w:r>
    </w:p>
    <w:p w14:paraId="10B7CA2F" w14:textId="36A72A94" w:rsidR="000B5BB9" w:rsidRDefault="000B5BB9" w:rsidP="000B5BB9">
      <w:pPr>
        <w:jc w:val="center"/>
      </w:pPr>
      <w:r w:rsidRPr="000B5BB9">
        <w:rPr>
          <w:noProof/>
        </w:rPr>
        <w:lastRenderedPageBreak/>
        <w:drawing>
          <wp:inline distT="0" distB="0" distL="0" distR="0" wp14:anchorId="46194483" wp14:editId="7BFB0D3D">
            <wp:extent cx="5814362" cy="29937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14362" cy="2993704"/>
                    </a:xfrm>
                    <a:prstGeom prst="rect">
                      <a:avLst/>
                    </a:prstGeom>
                  </pic:spPr>
                </pic:pic>
              </a:graphicData>
            </a:graphic>
          </wp:inline>
        </w:drawing>
      </w:r>
    </w:p>
    <w:p w14:paraId="6E288265" w14:textId="0216F60E" w:rsidR="00AA7A3F" w:rsidRDefault="00AA7A3F" w:rsidP="004707B2">
      <w:pPr>
        <w:jc w:val="both"/>
      </w:pPr>
      <w:r>
        <w:t xml:space="preserve">The plot reveals </w:t>
      </w:r>
      <w:r w:rsidR="005D1C02">
        <w:t>the following correlations:</w:t>
      </w:r>
    </w:p>
    <w:p w14:paraId="6668BDDA" w14:textId="59648626" w:rsidR="005D1C02" w:rsidRDefault="00DC16FB" w:rsidP="004707B2">
      <w:pPr>
        <w:pStyle w:val="ListParagraph"/>
        <w:numPr>
          <w:ilvl w:val="0"/>
          <w:numId w:val="17"/>
        </w:numPr>
        <w:jc w:val="both"/>
      </w:pPr>
      <w:r>
        <w:t xml:space="preserve">Income has a positive correlation to all categories except </w:t>
      </w:r>
      <w:r w:rsidR="009632D6">
        <w:t>Deals and Web Visits</w:t>
      </w:r>
    </w:p>
    <w:p w14:paraId="194891BB" w14:textId="7F538564" w:rsidR="009632D6" w:rsidRDefault="009632D6" w:rsidP="004707B2">
      <w:pPr>
        <w:pStyle w:val="ListParagraph"/>
        <w:numPr>
          <w:ilvl w:val="0"/>
          <w:numId w:val="17"/>
        </w:numPr>
        <w:jc w:val="both"/>
      </w:pPr>
      <w:r>
        <w:t>Customer spending has a high positive correlation with wine and meat sales</w:t>
      </w:r>
    </w:p>
    <w:p w14:paraId="3A8FEDCC" w14:textId="247F677A" w:rsidR="009632D6" w:rsidRDefault="0011539B" w:rsidP="004707B2">
      <w:pPr>
        <w:pStyle w:val="ListParagraph"/>
        <w:numPr>
          <w:ilvl w:val="0"/>
          <w:numId w:val="17"/>
        </w:numPr>
        <w:jc w:val="both"/>
      </w:pPr>
      <w:r>
        <w:t xml:space="preserve">Wine is </w:t>
      </w:r>
      <w:r w:rsidR="007D7095">
        <w:t>purchased</w:t>
      </w:r>
      <w:r>
        <w:t xml:space="preserve"> most often using catalogs</w:t>
      </w:r>
    </w:p>
    <w:p w14:paraId="04DDB2D1" w14:textId="69E17537" w:rsidR="0011539B" w:rsidRDefault="00A57A16" w:rsidP="004707B2">
      <w:pPr>
        <w:pStyle w:val="ListParagraph"/>
        <w:numPr>
          <w:ilvl w:val="0"/>
          <w:numId w:val="17"/>
        </w:numPr>
        <w:jc w:val="both"/>
      </w:pPr>
      <w:r>
        <w:t>Total spending is highly correlated with catalog</w:t>
      </w:r>
      <w:r w:rsidR="00E77E82">
        <w:t xml:space="preserve"> use</w:t>
      </w:r>
    </w:p>
    <w:p w14:paraId="76BBFE65" w14:textId="1D617921" w:rsidR="00E77E82" w:rsidRDefault="00E77E82" w:rsidP="004707B2">
      <w:pPr>
        <w:pStyle w:val="ListParagraph"/>
        <w:numPr>
          <w:ilvl w:val="0"/>
          <w:numId w:val="17"/>
        </w:numPr>
        <w:jc w:val="both"/>
      </w:pPr>
      <w:r>
        <w:t xml:space="preserve">Deals </w:t>
      </w:r>
      <w:r w:rsidR="006251DC">
        <w:t xml:space="preserve">only </w:t>
      </w:r>
      <w:r w:rsidR="0088352B">
        <w:t>have</w:t>
      </w:r>
      <w:r w:rsidR="006251DC">
        <w:t xml:space="preserve"> a positive correlation with </w:t>
      </w:r>
      <w:r w:rsidR="0088352B">
        <w:t>web purchases regarding channels</w:t>
      </w:r>
    </w:p>
    <w:p w14:paraId="1342414B" w14:textId="7DEB5A68" w:rsidR="0088352B" w:rsidRDefault="00ED2D73" w:rsidP="004707B2">
      <w:pPr>
        <w:pStyle w:val="ListParagraph"/>
        <w:numPr>
          <w:ilvl w:val="0"/>
          <w:numId w:val="17"/>
        </w:numPr>
        <w:jc w:val="both"/>
      </w:pPr>
      <w:r>
        <w:t xml:space="preserve">Meat is </w:t>
      </w:r>
      <w:r w:rsidR="001D6BE5">
        <w:t>most often purchased from a catalog</w:t>
      </w:r>
    </w:p>
    <w:p w14:paraId="3232646F" w14:textId="0A4095EC" w:rsidR="006744DF" w:rsidRDefault="006744DF" w:rsidP="004707B2">
      <w:pPr>
        <w:pStyle w:val="ListParagraph"/>
        <w:numPr>
          <w:ilvl w:val="0"/>
          <w:numId w:val="17"/>
        </w:numPr>
        <w:jc w:val="both"/>
      </w:pPr>
      <w:r>
        <w:t>Customers spend more using a catalog</w:t>
      </w:r>
    </w:p>
    <w:p w14:paraId="4A116F35" w14:textId="01703405" w:rsidR="006744DF" w:rsidRDefault="006744DF" w:rsidP="004707B2">
      <w:pPr>
        <w:pStyle w:val="ListParagraph"/>
        <w:numPr>
          <w:ilvl w:val="0"/>
          <w:numId w:val="17"/>
        </w:numPr>
        <w:jc w:val="both"/>
      </w:pPr>
      <w:r>
        <w:t xml:space="preserve">Gold products are </w:t>
      </w:r>
      <w:r w:rsidR="001637F3">
        <w:t>purchased</w:t>
      </w:r>
      <w:r>
        <w:t xml:space="preserve"> most often using a catalog</w:t>
      </w:r>
    </w:p>
    <w:p w14:paraId="175BB87B" w14:textId="6199C17D" w:rsidR="008877B7" w:rsidRDefault="00EE51B1" w:rsidP="008877B7">
      <w:pPr>
        <w:pStyle w:val="Heading4"/>
        <w:spacing w:before="160"/>
        <w:jc w:val="both"/>
        <w:rPr>
          <w:sz w:val="24"/>
          <w:szCs w:val="24"/>
        </w:rPr>
      </w:pPr>
      <w:r>
        <w:rPr>
          <w:sz w:val="24"/>
          <w:szCs w:val="24"/>
        </w:rPr>
        <w:t>Marketing Campaign Performance</w:t>
      </w:r>
    </w:p>
    <w:p w14:paraId="4CCE714C" w14:textId="34717DF8" w:rsidR="00EE51B1" w:rsidRDefault="00EE51B1" w:rsidP="00EE51B1">
      <w:r>
        <w:t xml:space="preserve">The mean income </w:t>
      </w:r>
      <w:r w:rsidR="00A32934">
        <w:t xml:space="preserve">for customer in the data set is $52,000. </w:t>
      </w:r>
      <w:r w:rsidR="000A3D4B">
        <w:t xml:space="preserve">Plotting the percent each campaign is accepted by customer </w:t>
      </w:r>
      <w:r w:rsidR="00BF4516">
        <w:t>is valuable in understanding how the campaigns are performing</w:t>
      </w:r>
      <w:r w:rsidR="00FC46DF">
        <w:t xml:space="preserve"> illustrated in the following line plot:</w:t>
      </w:r>
    </w:p>
    <w:p w14:paraId="1F046319" w14:textId="7720906D" w:rsidR="00FC46DF" w:rsidRPr="00EE51B1" w:rsidRDefault="00D92CB2" w:rsidP="00D92CB2">
      <w:pPr>
        <w:jc w:val="center"/>
      </w:pPr>
      <w:r w:rsidRPr="00D92CB2">
        <w:rPr>
          <w:noProof/>
        </w:rPr>
        <w:lastRenderedPageBreak/>
        <w:drawing>
          <wp:inline distT="0" distB="0" distL="0" distR="0" wp14:anchorId="37519099" wp14:editId="280410A3">
            <wp:extent cx="5943600" cy="32175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17545"/>
                    </a:xfrm>
                    <a:prstGeom prst="rect">
                      <a:avLst/>
                    </a:prstGeom>
                  </pic:spPr>
                </pic:pic>
              </a:graphicData>
            </a:graphic>
          </wp:inline>
        </w:drawing>
      </w:r>
    </w:p>
    <w:p w14:paraId="6ECC2739" w14:textId="4B5D1CC2" w:rsidR="000B5BB9" w:rsidRDefault="00B9612B" w:rsidP="000B5BB9">
      <w:pPr>
        <w:jc w:val="both"/>
      </w:pPr>
      <w:r>
        <w:t>Some observations can be drawn from this chart</w:t>
      </w:r>
      <w:r w:rsidR="00FC24C3">
        <w:t xml:space="preserve"> the number of </w:t>
      </w:r>
      <w:proofErr w:type="gramStart"/>
      <w:r w:rsidR="00FC24C3">
        <w:t>customer</w:t>
      </w:r>
      <w:proofErr w:type="gramEnd"/>
      <w:r w:rsidR="00FC24C3">
        <w:t xml:space="preserve"> that have purchased more than one products. For example:</w:t>
      </w:r>
    </w:p>
    <w:p w14:paraId="028411AF" w14:textId="2BFA520A" w:rsidR="00FC24C3" w:rsidRDefault="00814AD9" w:rsidP="00814AD9">
      <w:pPr>
        <w:pStyle w:val="ListParagraph"/>
        <w:numPr>
          <w:ilvl w:val="0"/>
          <w:numId w:val="18"/>
        </w:numPr>
        <w:jc w:val="both"/>
      </w:pPr>
      <w:r w:rsidRPr="00814AD9">
        <w:t>The average number of purchases is</w:t>
      </w:r>
      <w:r w:rsidR="00D478F4">
        <w:t xml:space="preserve"> greater than</w:t>
      </w:r>
      <w:r w:rsidRPr="00814AD9">
        <w:t xml:space="preserve"> 1 indicating customer loyalty across all accepted campaigns</w:t>
      </w:r>
      <w:r w:rsidR="00D478F4">
        <w:t>.</w:t>
      </w:r>
    </w:p>
    <w:p w14:paraId="4922EA5D" w14:textId="77777777" w:rsidR="0086313A" w:rsidRPr="0086313A" w:rsidRDefault="0086313A" w:rsidP="0086313A">
      <w:pPr>
        <w:pStyle w:val="ListParagraph"/>
        <w:numPr>
          <w:ilvl w:val="0"/>
          <w:numId w:val="18"/>
        </w:numPr>
        <w:jc w:val="both"/>
        <w:rPr>
          <w:b/>
          <w:bCs/>
        </w:rPr>
      </w:pPr>
      <w:r w:rsidRPr="0086313A">
        <w:rPr>
          <w:b/>
          <w:bCs/>
        </w:rPr>
        <w:t>Campaign 1</w:t>
      </w:r>
    </w:p>
    <w:p w14:paraId="5B85D30A" w14:textId="37DD2B4C" w:rsidR="0086313A" w:rsidRDefault="0086313A" w:rsidP="0086313A">
      <w:pPr>
        <w:pStyle w:val="ListParagraph"/>
        <w:numPr>
          <w:ilvl w:val="1"/>
          <w:numId w:val="18"/>
        </w:numPr>
        <w:jc w:val="both"/>
      </w:pPr>
      <w:r>
        <w:t>Inferred to be a catalog-based campaign targeting wine, meat, fish, and sweets</w:t>
      </w:r>
    </w:p>
    <w:p w14:paraId="108959B5" w14:textId="1545D2AC" w:rsidR="00D478F4" w:rsidRDefault="0086313A" w:rsidP="0086313A">
      <w:pPr>
        <w:pStyle w:val="ListParagraph"/>
        <w:numPr>
          <w:ilvl w:val="1"/>
          <w:numId w:val="18"/>
        </w:numPr>
        <w:jc w:val="both"/>
      </w:pPr>
      <w:r>
        <w:t xml:space="preserve">121 customers </w:t>
      </w:r>
      <w:r w:rsidR="00AB6B6C">
        <w:t>earning greater</w:t>
      </w:r>
      <w:r>
        <w:t xml:space="preserve"> than 52</w:t>
      </w:r>
      <w:r w:rsidR="00262A27">
        <w:t>,000</w:t>
      </w:r>
      <w:r>
        <w:t xml:space="preserve"> have responded to this campaign</w:t>
      </w:r>
    </w:p>
    <w:p w14:paraId="6E604979" w14:textId="77777777" w:rsidR="00262A27" w:rsidRPr="00262A27" w:rsidRDefault="00262A27" w:rsidP="00262A27">
      <w:pPr>
        <w:pStyle w:val="ListParagraph"/>
        <w:numPr>
          <w:ilvl w:val="0"/>
          <w:numId w:val="18"/>
        </w:numPr>
        <w:jc w:val="both"/>
        <w:rPr>
          <w:b/>
          <w:bCs/>
        </w:rPr>
      </w:pPr>
      <w:r w:rsidRPr="00262A27">
        <w:rPr>
          <w:b/>
          <w:bCs/>
        </w:rPr>
        <w:t>Campaign 2</w:t>
      </w:r>
    </w:p>
    <w:p w14:paraId="4B2EBEBE" w14:textId="4006F862" w:rsidR="00262A27" w:rsidRDefault="00515080" w:rsidP="00262A27">
      <w:pPr>
        <w:pStyle w:val="ListParagraph"/>
        <w:numPr>
          <w:ilvl w:val="1"/>
          <w:numId w:val="18"/>
        </w:numPr>
        <w:jc w:val="both"/>
      </w:pPr>
      <w:r>
        <w:t>This is</w:t>
      </w:r>
      <w:r w:rsidR="00262A27">
        <w:t xml:space="preserve"> poorest performing campaign</w:t>
      </w:r>
    </w:p>
    <w:p w14:paraId="5B58545E" w14:textId="2BC49E53" w:rsidR="00262A27" w:rsidRDefault="00515080" w:rsidP="00AB6B6C">
      <w:pPr>
        <w:pStyle w:val="ListParagraph"/>
        <w:numPr>
          <w:ilvl w:val="1"/>
          <w:numId w:val="18"/>
        </w:numPr>
        <w:jc w:val="both"/>
      </w:pPr>
      <w:r>
        <w:t>Only 27 customers accepted it</w:t>
      </w:r>
    </w:p>
    <w:p w14:paraId="66A96FB7" w14:textId="77777777" w:rsidR="00262A27" w:rsidRPr="00AB6B6C" w:rsidRDefault="00262A27" w:rsidP="00262A27">
      <w:pPr>
        <w:pStyle w:val="ListParagraph"/>
        <w:numPr>
          <w:ilvl w:val="0"/>
          <w:numId w:val="18"/>
        </w:numPr>
        <w:jc w:val="both"/>
        <w:rPr>
          <w:b/>
          <w:bCs/>
        </w:rPr>
      </w:pPr>
      <w:r w:rsidRPr="00AB6B6C">
        <w:rPr>
          <w:b/>
          <w:bCs/>
        </w:rPr>
        <w:t>Campaign 3</w:t>
      </w:r>
    </w:p>
    <w:p w14:paraId="0D2FA9F5" w14:textId="1A784962" w:rsidR="00262A27" w:rsidRDefault="00262A27" w:rsidP="00AB6B6C">
      <w:pPr>
        <w:pStyle w:val="ListParagraph"/>
        <w:numPr>
          <w:ilvl w:val="1"/>
          <w:numId w:val="18"/>
        </w:numPr>
        <w:jc w:val="both"/>
      </w:pPr>
      <w:r>
        <w:t xml:space="preserve">Inferred to be a </w:t>
      </w:r>
      <w:r w:rsidR="00AB6B6C">
        <w:t>website-based</w:t>
      </w:r>
      <w:r>
        <w:t xml:space="preserve"> campaign targeting gold</w:t>
      </w:r>
    </w:p>
    <w:p w14:paraId="7897D3BF" w14:textId="77777777" w:rsidR="00262A27" w:rsidRDefault="00262A27" w:rsidP="00AB6B6C">
      <w:pPr>
        <w:pStyle w:val="ListParagraph"/>
        <w:numPr>
          <w:ilvl w:val="1"/>
          <w:numId w:val="18"/>
        </w:numPr>
        <w:jc w:val="both"/>
      </w:pPr>
      <w:r>
        <w:t>149 customers have responded to Campaign 3</w:t>
      </w:r>
    </w:p>
    <w:p w14:paraId="73A34BFB" w14:textId="3891DEF0" w:rsidR="00262A27" w:rsidRDefault="00262A27" w:rsidP="00AB6B6C">
      <w:pPr>
        <w:pStyle w:val="ListParagraph"/>
        <w:numPr>
          <w:ilvl w:val="1"/>
          <w:numId w:val="18"/>
        </w:numPr>
        <w:jc w:val="both"/>
      </w:pPr>
      <w:r>
        <w:t>The only campaign with a higher acceptance race of customers with incomes 52</w:t>
      </w:r>
      <w:r w:rsidR="00AB6B6C">
        <w:t>,000</w:t>
      </w:r>
      <w:r>
        <w:t xml:space="preserve"> and less</w:t>
      </w:r>
    </w:p>
    <w:p w14:paraId="4D9E1C81" w14:textId="7AF86C04" w:rsidR="00262A27" w:rsidRDefault="00262A27" w:rsidP="00AB6B6C">
      <w:pPr>
        <w:pStyle w:val="ListParagraph"/>
        <w:numPr>
          <w:ilvl w:val="1"/>
          <w:numId w:val="18"/>
        </w:numPr>
        <w:jc w:val="both"/>
      </w:pPr>
      <w:r>
        <w:t>Has the 2nd highest overall total percent acceptance</w:t>
      </w:r>
    </w:p>
    <w:p w14:paraId="45B86CE9" w14:textId="77777777" w:rsidR="00262A27" w:rsidRPr="00D96A55" w:rsidRDefault="00262A27" w:rsidP="00262A27">
      <w:pPr>
        <w:pStyle w:val="ListParagraph"/>
        <w:numPr>
          <w:ilvl w:val="0"/>
          <w:numId w:val="18"/>
        </w:numPr>
        <w:jc w:val="both"/>
        <w:rPr>
          <w:b/>
          <w:bCs/>
        </w:rPr>
      </w:pPr>
      <w:r w:rsidRPr="00D96A55">
        <w:rPr>
          <w:b/>
          <w:bCs/>
        </w:rPr>
        <w:t>Campaign 4</w:t>
      </w:r>
    </w:p>
    <w:p w14:paraId="4F36FDA3" w14:textId="3E730958" w:rsidR="00262A27" w:rsidRDefault="00262A27" w:rsidP="00D96A55">
      <w:pPr>
        <w:pStyle w:val="ListParagraph"/>
        <w:numPr>
          <w:ilvl w:val="1"/>
          <w:numId w:val="18"/>
        </w:numPr>
        <w:jc w:val="both"/>
      </w:pPr>
      <w:r>
        <w:t xml:space="preserve">Inferred to be a website, store, and </w:t>
      </w:r>
      <w:r w:rsidR="00D96A55">
        <w:t>catalog-based</w:t>
      </w:r>
      <w:r>
        <w:t xml:space="preserve"> campaign targeting wine</w:t>
      </w:r>
    </w:p>
    <w:p w14:paraId="0BAD2BA3" w14:textId="232552F9" w:rsidR="00262A27" w:rsidRDefault="00262A27" w:rsidP="00D96A55">
      <w:pPr>
        <w:pStyle w:val="ListParagraph"/>
        <w:numPr>
          <w:ilvl w:val="1"/>
          <w:numId w:val="18"/>
        </w:numPr>
        <w:jc w:val="both"/>
      </w:pPr>
      <w:r>
        <w:t xml:space="preserve">154 </w:t>
      </w:r>
      <w:r w:rsidR="00D96A55">
        <w:t>customers</w:t>
      </w:r>
      <w:r>
        <w:t xml:space="preserve"> have responded to Campaign 4</w:t>
      </w:r>
    </w:p>
    <w:p w14:paraId="0D6FC264" w14:textId="77777777" w:rsidR="00262A27" w:rsidRDefault="00262A27" w:rsidP="00D96A55">
      <w:pPr>
        <w:pStyle w:val="ListParagraph"/>
        <w:numPr>
          <w:ilvl w:val="1"/>
          <w:numId w:val="18"/>
        </w:numPr>
        <w:jc w:val="both"/>
      </w:pPr>
      <w:r>
        <w:t>Has the highest overall acceptance</w:t>
      </w:r>
    </w:p>
    <w:p w14:paraId="5F0D9FE9" w14:textId="3352F78D" w:rsidR="00262A27" w:rsidRDefault="00262A27" w:rsidP="004A5B14">
      <w:pPr>
        <w:pStyle w:val="ListParagraph"/>
        <w:numPr>
          <w:ilvl w:val="1"/>
          <w:numId w:val="18"/>
        </w:numPr>
        <w:jc w:val="both"/>
      </w:pPr>
      <w:r>
        <w:t>Near equal acceptance across customers below, equal to, and above incomes of 52k</w:t>
      </w:r>
    </w:p>
    <w:p w14:paraId="28BC895C" w14:textId="77777777" w:rsidR="00262A27" w:rsidRPr="004A5B14" w:rsidRDefault="00262A27" w:rsidP="00262A27">
      <w:pPr>
        <w:pStyle w:val="ListParagraph"/>
        <w:numPr>
          <w:ilvl w:val="0"/>
          <w:numId w:val="18"/>
        </w:numPr>
        <w:jc w:val="both"/>
        <w:rPr>
          <w:b/>
          <w:bCs/>
        </w:rPr>
      </w:pPr>
      <w:r w:rsidRPr="004A5B14">
        <w:rPr>
          <w:b/>
          <w:bCs/>
        </w:rPr>
        <w:t>Campaign 5</w:t>
      </w:r>
    </w:p>
    <w:p w14:paraId="63EE4E7C" w14:textId="7ED16569" w:rsidR="00262A27" w:rsidRDefault="00262A27" w:rsidP="004A5B14">
      <w:pPr>
        <w:pStyle w:val="ListParagraph"/>
        <w:numPr>
          <w:ilvl w:val="1"/>
          <w:numId w:val="18"/>
        </w:numPr>
        <w:jc w:val="both"/>
      </w:pPr>
      <w:r>
        <w:t xml:space="preserve">Inferred to be a </w:t>
      </w:r>
      <w:r w:rsidR="004A5B14">
        <w:t>catalog-based</w:t>
      </w:r>
      <w:r>
        <w:t xml:space="preserve"> campaign targeting wine and meat</w:t>
      </w:r>
    </w:p>
    <w:p w14:paraId="5A90CBE7" w14:textId="5433897C" w:rsidR="00262A27" w:rsidRDefault="00262A27" w:rsidP="004A5B14">
      <w:pPr>
        <w:pStyle w:val="ListParagraph"/>
        <w:numPr>
          <w:ilvl w:val="1"/>
          <w:numId w:val="18"/>
        </w:numPr>
        <w:jc w:val="both"/>
      </w:pPr>
      <w:r>
        <w:t>137 customers earning &gt;&gt; 52k have responded to this campaign</w:t>
      </w:r>
    </w:p>
    <w:p w14:paraId="49D2CB12" w14:textId="5E5CB5CE" w:rsidR="008869C8" w:rsidRPr="008869C8" w:rsidRDefault="008869C8" w:rsidP="004707B2">
      <w:pPr>
        <w:pStyle w:val="Heading3"/>
        <w:jc w:val="both"/>
        <w:rPr>
          <w:sz w:val="28"/>
          <w:szCs w:val="28"/>
        </w:rPr>
      </w:pPr>
      <w:bookmarkStart w:id="10" w:name="_Toc110519182"/>
      <w:r>
        <w:rPr>
          <w:sz w:val="28"/>
          <w:szCs w:val="28"/>
        </w:rPr>
        <w:lastRenderedPageBreak/>
        <w:t>Non-Linear and Linear Dimensionality Reduction</w:t>
      </w:r>
      <w:bookmarkEnd w:id="10"/>
    </w:p>
    <w:p w14:paraId="5AF27199" w14:textId="54C72EF2" w:rsidR="005B5E34" w:rsidRDefault="005B5E34" w:rsidP="004707B2">
      <w:pPr>
        <w:pStyle w:val="Heading4"/>
        <w:spacing w:before="160"/>
        <w:jc w:val="both"/>
        <w:rPr>
          <w:sz w:val="24"/>
          <w:szCs w:val="24"/>
        </w:rPr>
      </w:pPr>
      <w:r w:rsidRPr="007B66F5">
        <w:rPr>
          <w:sz w:val="24"/>
          <w:szCs w:val="24"/>
        </w:rPr>
        <w:t>Principal Components Analysis (PCA)</w:t>
      </w:r>
      <w:r w:rsidR="008869C8">
        <w:rPr>
          <w:sz w:val="24"/>
          <w:szCs w:val="24"/>
        </w:rPr>
        <w:t xml:space="preserve"> – Linear</w:t>
      </w:r>
    </w:p>
    <w:p w14:paraId="21FCD9E5" w14:textId="77777777" w:rsidR="005B5E34" w:rsidRDefault="005B5E34" w:rsidP="004707B2">
      <w:pPr>
        <w:jc w:val="both"/>
      </w:pPr>
      <w:r w:rsidRPr="003712B1">
        <w:t>Principal Components Analysis (PCA) is a well-known unsupervised dimensionality reduction technique that constructs relevant features/variables through linear (linear PCA) or non-linear (kernel PCA) combinations of the original variables (features). In this post, we will only focus on the famous and widely used linear PCA method.</w:t>
      </w:r>
      <w:r>
        <w:rPr>
          <w:rStyle w:val="FootnoteReference"/>
        </w:rPr>
        <w:footnoteReference w:id="1"/>
      </w:r>
      <w:r>
        <w:t xml:space="preserve"> </w:t>
      </w:r>
    </w:p>
    <w:p w14:paraId="7C3FDB76" w14:textId="77777777" w:rsidR="005B5E34" w:rsidRDefault="005B5E34" w:rsidP="004707B2">
      <w:pPr>
        <w:jc w:val="both"/>
      </w:pPr>
      <w:r>
        <w:t>Applying this linear technique to our data we can reduce the number of principal components from 14 to 7 which is a 50 percent reduction explaining more than 88 percent of the variance. Using the median of PC1 as a threshold, we can see correlations between categories. In the illustration below, blue indicates a positive correlation and pink indicates a negative correlation:</w:t>
      </w:r>
    </w:p>
    <w:p w14:paraId="38D343B1" w14:textId="77777777" w:rsidR="005B5E34" w:rsidRDefault="005B5E34" w:rsidP="005F0287">
      <w:pPr>
        <w:jc w:val="center"/>
      </w:pPr>
      <w:r w:rsidRPr="00AE13A6">
        <w:rPr>
          <w:noProof/>
        </w:rPr>
        <w:drawing>
          <wp:inline distT="0" distB="0" distL="0" distR="0" wp14:anchorId="65D465FF" wp14:editId="4C1A48C1">
            <wp:extent cx="3490843" cy="2505350"/>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38086" cy="2539256"/>
                    </a:xfrm>
                    <a:prstGeom prst="rect">
                      <a:avLst/>
                    </a:prstGeom>
                  </pic:spPr>
                </pic:pic>
              </a:graphicData>
            </a:graphic>
          </wp:inline>
        </w:drawing>
      </w:r>
    </w:p>
    <w:p w14:paraId="6098588C" w14:textId="1369C77A" w:rsidR="005B5E34" w:rsidRDefault="001E3C2F" w:rsidP="005B5E34">
      <w:pPr>
        <w:jc w:val="both"/>
      </w:pPr>
      <w:r>
        <w:t xml:space="preserve">From the illustration above we can </w:t>
      </w:r>
      <w:r w:rsidR="00581E43">
        <w:t>infer that income has a positive correlation with consumer spending and purchases.</w:t>
      </w:r>
      <w:r w:rsidR="002C2FA1">
        <w:t xml:space="preserve"> Popular products are meats and wines</w:t>
      </w:r>
      <w:r w:rsidR="00D83435">
        <w:t xml:space="preserve"> purchase using the store and catalog channels.</w:t>
      </w:r>
      <w:r w:rsidR="009E0AB7">
        <w:t xml:space="preserve"> There is also a strong correlation </w:t>
      </w:r>
      <w:r w:rsidR="002B208A">
        <w:t xml:space="preserve">between </w:t>
      </w:r>
      <w:r w:rsidR="0074195C">
        <w:t xml:space="preserve">deals and visits to the website where earlier in this report </w:t>
      </w:r>
      <w:r w:rsidR="003964DF">
        <w:t>it was concluded that 50 percent of customers visiting the website make a purchase.</w:t>
      </w:r>
    </w:p>
    <w:p w14:paraId="4F89D4F1" w14:textId="5C1657E1" w:rsidR="005B5E34" w:rsidRDefault="002F62CE" w:rsidP="005B5E34">
      <w:pPr>
        <w:jc w:val="both"/>
      </w:pPr>
      <w:r w:rsidRPr="00F03F1C">
        <w:rPr>
          <w:noProof/>
        </w:rPr>
        <w:drawing>
          <wp:anchor distT="0" distB="0" distL="114300" distR="114300" simplePos="0" relativeHeight="251676672" behindDoc="0" locked="0" layoutInCell="1" allowOverlap="1" wp14:anchorId="30A64CC4" wp14:editId="6036344B">
            <wp:simplePos x="0" y="0"/>
            <wp:positionH relativeFrom="margin">
              <wp:align>center</wp:align>
            </wp:positionH>
            <wp:positionV relativeFrom="paragraph">
              <wp:posOffset>18763</wp:posOffset>
            </wp:positionV>
            <wp:extent cx="3476864" cy="3361609"/>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476864" cy="3361609"/>
                    </a:xfrm>
                    <a:prstGeom prst="rect">
                      <a:avLst/>
                    </a:prstGeom>
                  </pic:spPr>
                </pic:pic>
              </a:graphicData>
            </a:graphic>
            <wp14:sizeRelH relativeFrom="margin">
              <wp14:pctWidth>0</wp14:pctWidth>
            </wp14:sizeRelH>
            <wp14:sizeRelV relativeFrom="margin">
              <wp14:pctHeight>0</wp14:pctHeight>
            </wp14:sizeRelV>
          </wp:anchor>
        </w:drawing>
      </w:r>
    </w:p>
    <w:p w14:paraId="75BAF278" w14:textId="08B11086" w:rsidR="005B5E34" w:rsidRPr="00E77C4A" w:rsidRDefault="005B5E34" w:rsidP="005B5E34"/>
    <w:p w14:paraId="1FF4EC64" w14:textId="4C560477" w:rsidR="005B5E34" w:rsidRPr="00E77C4A" w:rsidRDefault="005B5E34" w:rsidP="005B5E34"/>
    <w:p w14:paraId="121D897B" w14:textId="1345D0B5" w:rsidR="005B5E34" w:rsidRPr="00E77C4A" w:rsidRDefault="005B5E34" w:rsidP="005B5E34"/>
    <w:p w14:paraId="122FDC4C" w14:textId="7176032B" w:rsidR="005B5E34" w:rsidRPr="00E77C4A" w:rsidRDefault="005B5E34" w:rsidP="005B5E34"/>
    <w:p w14:paraId="51231451" w14:textId="576486E0" w:rsidR="005B5E34" w:rsidRPr="00E77C4A" w:rsidRDefault="002F62CE" w:rsidP="005B5E34">
      <w:r>
        <w:rPr>
          <w:noProof/>
        </w:rPr>
        <mc:AlternateContent>
          <mc:Choice Requires="wps">
            <w:drawing>
              <wp:anchor distT="0" distB="0" distL="114300" distR="114300" simplePos="0" relativeHeight="251677696" behindDoc="0" locked="0" layoutInCell="1" allowOverlap="1" wp14:anchorId="6B5D8F18" wp14:editId="41A45096">
                <wp:simplePos x="0" y="0"/>
                <wp:positionH relativeFrom="column">
                  <wp:posOffset>1514420</wp:posOffset>
                </wp:positionH>
                <wp:positionV relativeFrom="paragraph">
                  <wp:posOffset>26259</wp:posOffset>
                </wp:positionV>
                <wp:extent cx="916493" cy="1070698"/>
                <wp:effectExtent l="19050" t="19050" r="17145" b="15240"/>
                <wp:wrapNone/>
                <wp:docPr id="25" name="Oval 25"/>
                <wp:cNvGraphicFramePr/>
                <a:graphic xmlns:a="http://schemas.openxmlformats.org/drawingml/2006/main">
                  <a:graphicData uri="http://schemas.microsoft.com/office/word/2010/wordprocessingShape">
                    <wps:wsp>
                      <wps:cNvSpPr/>
                      <wps:spPr>
                        <a:xfrm>
                          <a:off x="0" y="0"/>
                          <a:ext cx="916493" cy="1070698"/>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E3501C" id="Oval 25" o:spid="_x0000_s1026" style="position:absolute;margin-left:119.25pt;margin-top:2.05pt;width:72.15pt;height:84.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" filled="f" strokecolor="red" strokeweight="3pt">
                <v:stroke joinstyle="miter"/>
              </v:oval>
            </w:pict>
          </mc:Fallback>
        </mc:AlternateContent>
      </w:r>
    </w:p>
    <w:p w14:paraId="49CF56EB" w14:textId="1B4BC696" w:rsidR="005B5E34" w:rsidRPr="00E77C4A" w:rsidRDefault="005B5E34" w:rsidP="005B5E34"/>
    <w:p w14:paraId="32465A00" w14:textId="77777777" w:rsidR="005B5E34" w:rsidRPr="00E77C4A" w:rsidRDefault="005B5E34" w:rsidP="005B5E34"/>
    <w:p w14:paraId="4FF789AA" w14:textId="77777777" w:rsidR="005B5E34" w:rsidRPr="00E77C4A" w:rsidRDefault="005B5E34" w:rsidP="005B5E34"/>
    <w:p w14:paraId="66692C87" w14:textId="77777777" w:rsidR="005B5E34" w:rsidRPr="00E77C4A" w:rsidRDefault="005B5E34" w:rsidP="005B5E34"/>
    <w:p w14:paraId="6BDE14DA" w14:textId="77777777" w:rsidR="005B5E34" w:rsidRPr="00E77C4A" w:rsidRDefault="005B5E34" w:rsidP="005B5E34"/>
    <w:p w14:paraId="41D2D8EB" w14:textId="77777777" w:rsidR="005B5E34" w:rsidRPr="00E77C4A" w:rsidRDefault="005B5E34" w:rsidP="005B5E34"/>
    <w:p w14:paraId="0190EDE0" w14:textId="77777777" w:rsidR="005B5E34" w:rsidRDefault="005B5E34" w:rsidP="004707B2">
      <w:pPr>
        <w:tabs>
          <w:tab w:val="left" w:pos="3954"/>
        </w:tabs>
        <w:jc w:val="both"/>
      </w:pPr>
      <w:r>
        <w:t>PCA shows a tighter cluster on the left side shown in red, but there is no clear picture at this point identifying this cluster.</w:t>
      </w:r>
    </w:p>
    <w:p w14:paraId="0415CF47" w14:textId="57B40487" w:rsidR="006744DF" w:rsidRDefault="00A71C8E" w:rsidP="004707B2">
      <w:pPr>
        <w:pStyle w:val="Heading4"/>
        <w:spacing w:before="160"/>
        <w:jc w:val="both"/>
        <w:rPr>
          <w:sz w:val="24"/>
          <w:szCs w:val="24"/>
        </w:rPr>
      </w:pPr>
      <w:r w:rsidRPr="00A71C8E">
        <w:rPr>
          <w:sz w:val="24"/>
          <w:szCs w:val="24"/>
        </w:rPr>
        <w:t>T-distributed Stochastic Neighbor Embedding (T-SNE</w:t>
      </w:r>
      <w:r>
        <w:rPr>
          <w:sz w:val="24"/>
          <w:szCs w:val="24"/>
        </w:rPr>
        <w:t>)</w:t>
      </w:r>
    </w:p>
    <w:p w14:paraId="236B86A7" w14:textId="3AE80AE6" w:rsidR="00B63CB9" w:rsidRPr="009C0C31" w:rsidRDefault="00E40F38" w:rsidP="004707B2">
      <w:pPr>
        <w:spacing w:line="276" w:lineRule="auto"/>
        <w:jc w:val="both"/>
      </w:pPr>
      <w:r>
        <w:t xml:space="preserve">T-SNE is </w:t>
      </w:r>
      <w:r w:rsidR="00DF570D">
        <w:t xml:space="preserve">a </w:t>
      </w:r>
      <w:r w:rsidR="007330A2">
        <w:t xml:space="preserve">nonlinear </w:t>
      </w:r>
      <w:r w:rsidR="00AE0163">
        <w:t>dimensionality reduction</w:t>
      </w:r>
      <w:r w:rsidR="00DF570D">
        <w:t xml:space="preserve"> algorithm</w:t>
      </w:r>
      <w:r w:rsidR="00AE0163">
        <w:t xml:space="preserve"> </w:t>
      </w:r>
      <w:r w:rsidR="0076512E">
        <w:t>allowing for the separation of data</w:t>
      </w:r>
      <w:r w:rsidR="004B170C">
        <w:t xml:space="preserve"> that cannot be separated by a straight line.</w:t>
      </w:r>
      <w:r w:rsidR="00E81B57">
        <w:rPr>
          <w:rStyle w:val="FootnoteReference"/>
        </w:rPr>
        <w:footnoteReference w:id="2"/>
      </w:r>
      <w:r w:rsidR="000F7336">
        <w:t xml:space="preserve"> </w:t>
      </w:r>
      <w:r w:rsidR="00AB3EE8">
        <w:t xml:space="preserve">The </w:t>
      </w:r>
      <w:r w:rsidR="002B67C9">
        <w:t>algorithm</w:t>
      </w:r>
      <w:r w:rsidR="00AB3EE8">
        <w:t xml:space="preserve"> </w:t>
      </w:r>
      <w:r w:rsidR="002B67C9">
        <w:t>is used to understand and cluster data.</w:t>
      </w:r>
      <w:r w:rsidR="0002702B">
        <w:t xml:space="preserve"> For the analysis</w:t>
      </w:r>
      <w:r w:rsidR="007F0BBD">
        <w:t>,</w:t>
      </w:r>
      <w:r w:rsidR="0002702B">
        <w:t xml:space="preserve"> we set the perplexity to </w:t>
      </w:r>
      <w:r w:rsidR="00A357E1">
        <w:t xml:space="preserve">both 30 and </w:t>
      </w:r>
      <w:r w:rsidR="0002702B">
        <w:t>35, whi</w:t>
      </w:r>
      <w:r w:rsidR="007F0BBD">
        <w:t>ch is the target number of neighbors from a central point.</w:t>
      </w:r>
      <w:r w:rsidR="00E66F9F" w:rsidRPr="00E66F9F">
        <w:rPr>
          <w:noProof/>
        </w:rPr>
        <w:t xml:space="preserve"> </w:t>
      </w:r>
    </w:p>
    <w:p w14:paraId="77547A69" w14:textId="1CCB01DC" w:rsidR="008D3EE9" w:rsidRPr="00BE09D7" w:rsidRDefault="0097089A" w:rsidP="009E3FF1">
      <w:pPr>
        <w:jc w:val="both"/>
      </w:pPr>
      <w:r>
        <w:rPr>
          <w:noProof/>
        </w:rPr>
        <mc:AlternateContent>
          <mc:Choice Requires="wps">
            <w:drawing>
              <wp:anchor distT="0" distB="0" distL="114300" distR="114300" simplePos="0" relativeHeight="251674624" behindDoc="0" locked="0" layoutInCell="1" allowOverlap="1" wp14:anchorId="1AC1FAB2" wp14:editId="76A71D0C">
                <wp:simplePos x="0" y="0"/>
                <wp:positionH relativeFrom="column">
                  <wp:posOffset>3337927</wp:posOffset>
                </wp:positionH>
                <wp:positionV relativeFrom="paragraph">
                  <wp:posOffset>206026</wp:posOffset>
                </wp:positionV>
                <wp:extent cx="788222" cy="726213"/>
                <wp:effectExtent l="19050" t="19050" r="12065" b="17145"/>
                <wp:wrapNone/>
                <wp:docPr id="22" name="Oval 22"/>
                <wp:cNvGraphicFramePr/>
                <a:graphic xmlns:a="http://schemas.openxmlformats.org/drawingml/2006/main">
                  <a:graphicData uri="http://schemas.microsoft.com/office/word/2010/wordprocessingShape">
                    <wps:wsp>
                      <wps:cNvSpPr/>
                      <wps:spPr>
                        <a:xfrm>
                          <a:off x="0" y="0"/>
                          <a:ext cx="788222" cy="726213"/>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9D569C" id="Oval 22" o:spid="_x0000_s1026" style="position:absolute;margin-left:262.85pt;margin-top:16.2pt;width:62.05pt;height:57.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" filled="f" strokecolor="red" strokeweight="3pt">
                <v:stroke joinstyle="miter"/>
              </v:oval>
            </w:pict>
          </mc:Fallback>
        </mc:AlternateContent>
      </w:r>
      <w:r>
        <w:rPr>
          <w:noProof/>
        </w:rPr>
        <mc:AlternateContent>
          <mc:Choice Requires="wps">
            <w:drawing>
              <wp:anchor distT="0" distB="0" distL="114300" distR="114300" simplePos="0" relativeHeight="251672576" behindDoc="0" locked="0" layoutInCell="1" allowOverlap="1" wp14:anchorId="635E611A" wp14:editId="2883F50B">
                <wp:simplePos x="0" y="0"/>
                <wp:positionH relativeFrom="column">
                  <wp:posOffset>611031</wp:posOffset>
                </wp:positionH>
                <wp:positionV relativeFrom="paragraph">
                  <wp:posOffset>65537</wp:posOffset>
                </wp:positionV>
                <wp:extent cx="853065" cy="850735"/>
                <wp:effectExtent l="19050" t="19050" r="23495" b="26035"/>
                <wp:wrapNone/>
                <wp:docPr id="21" name="Oval 21"/>
                <wp:cNvGraphicFramePr/>
                <a:graphic xmlns:a="http://schemas.openxmlformats.org/drawingml/2006/main">
                  <a:graphicData uri="http://schemas.microsoft.com/office/word/2010/wordprocessingShape">
                    <wps:wsp>
                      <wps:cNvSpPr/>
                      <wps:spPr>
                        <a:xfrm>
                          <a:off x="0" y="0"/>
                          <a:ext cx="853065" cy="850735"/>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A9192F" id="Oval 21" o:spid="_x0000_s1026" style="position:absolute;margin-left:48.1pt;margin-top:5.15pt;width:67.15pt;height:6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" filled="f" strokecolor="red" strokeweight="3pt">
                <v:stroke joinstyle="miter"/>
              </v:oval>
            </w:pict>
          </mc:Fallback>
        </mc:AlternateContent>
      </w:r>
      <w:r w:rsidR="00A357E1" w:rsidRPr="00A357E1">
        <w:rPr>
          <w:noProof/>
        </w:rPr>
        <w:drawing>
          <wp:anchor distT="0" distB="0" distL="114300" distR="114300" simplePos="0" relativeHeight="251669504" behindDoc="0" locked="0" layoutInCell="1" allowOverlap="1" wp14:anchorId="251D43ED" wp14:editId="321418DD">
            <wp:simplePos x="0" y="0"/>
            <wp:positionH relativeFrom="column">
              <wp:posOffset>3092046</wp:posOffset>
            </wp:positionH>
            <wp:positionV relativeFrom="paragraph">
              <wp:posOffset>76108</wp:posOffset>
            </wp:positionV>
            <wp:extent cx="2207601" cy="2019080"/>
            <wp:effectExtent l="0" t="0" r="2540" b="63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23366" cy="2033499"/>
                    </a:xfrm>
                    <a:prstGeom prst="rect">
                      <a:avLst/>
                    </a:prstGeom>
                  </pic:spPr>
                </pic:pic>
              </a:graphicData>
            </a:graphic>
            <wp14:sizeRelH relativeFrom="margin">
              <wp14:pctWidth>0</wp14:pctWidth>
            </wp14:sizeRelH>
            <wp14:sizeRelV relativeFrom="margin">
              <wp14:pctHeight>0</wp14:pctHeight>
            </wp14:sizeRelV>
          </wp:anchor>
        </w:drawing>
      </w:r>
      <w:r w:rsidR="00A357E1" w:rsidRPr="00E66F9F">
        <w:rPr>
          <w:noProof/>
        </w:rPr>
        <w:drawing>
          <wp:anchor distT="0" distB="0" distL="114300" distR="114300" simplePos="0" relativeHeight="251667456" behindDoc="0" locked="0" layoutInCell="1" allowOverlap="1" wp14:anchorId="58763AE6" wp14:editId="06FB3A55">
            <wp:simplePos x="0" y="0"/>
            <wp:positionH relativeFrom="margin">
              <wp:posOffset>459843</wp:posOffset>
            </wp:positionH>
            <wp:positionV relativeFrom="paragraph">
              <wp:posOffset>6834</wp:posOffset>
            </wp:positionV>
            <wp:extent cx="2177647" cy="2098903"/>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77647" cy="2098903"/>
                    </a:xfrm>
                    <a:prstGeom prst="rect">
                      <a:avLst/>
                    </a:prstGeom>
                  </pic:spPr>
                </pic:pic>
              </a:graphicData>
            </a:graphic>
            <wp14:sizeRelH relativeFrom="margin">
              <wp14:pctWidth>0</wp14:pctWidth>
            </wp14:sizeRelH>
            <wp14:sizeRelV relativeFrom="margin">
              <wp14:pctHeight>0</wp14:pctHeight>
            </wp14:sizeRelV>
          </wp:anchor>
        </w:drawing>
      </w:r>
    </w:p>
    <w:p w14:paraId="7A33C740" w14:textId="2959B293" w:rsidR="00DA7FAA" w:rsidRPr="00DA7FAA" w:rsidRDefault="00DA7FAA" w:rsidP="009E3FF1">
      <w:pPr>
        <w:jc w:val="both"/>
      </w:pPr>
    </w:p>
    <w:p w14:paraId="2455C6D9" w14:textId="7DCDB0BB" w:rsidR="00487C08" w:rsidRDefault="00487C08" w:rsidP="009E3FF1">
      <w:pPr>
        <w:jc w:val="both"/>
      </w:pPr>
    </w:p>
    <w:p w14:paraId="3073934A" w14:textId="02F090C6" w:rsidR="00E66F9F" w:rsidRDefault="00E66F9F" w:rsidP="009E3FF1">
      <w:pPr>
        <w:jc w:val="both"/>
      </w:pPr>
    </w:p>
    <w:p w14:paraId="078FF61F" w14:textId="14BF8AFA" w:rsidR="00E66F9F" w:rsidRDefault="00E66F9F" w:rsidP="009E3FF1">
      <w:pPr>
        <w:jc w:val="both"/>
      </w:pPr>
    </w:p>
    <w:p w14:paraId="467F9E95" w14:textId="3CD47ED4" w:rsidR="00E66F9F" w:rsidRDefault="00E66F9F" w:rsidP="009E3FF1">
      <w:pPr>
        <w:jc w:val="both"/>
      </w:pPr>
    </w:p>
    <w:p w14:paraId="22C58B2D" w14:textId="4D6452D8" w:rsidR="00E66F9F" w:rsidRDefault="00E66F9F" w:rsidP="009E3FF1">
      <w:pPr>
        <w:jc w:val="both"/>
      </w:pPr>
    </w:p>
    <w:p w14:paraId="2D908244" w14:textId="77777777" w:rsidR="00E66F9F" w:rsidRDefault="00E66F9F" w:rsidP="009E3FF1">
      <w:pPr>
        <w:jc w:val="both"/>
      </w:pPr>
    </w:p>
    <w:p w14:paraId="501F14AE" w14:textId="77777777" w:rsidR="00E66F9F" w:rsidRDefault="00E66F9F" w:rsidP="009E3FF1">
      <w:pPr>
        <w:jc w:val="both"/>
      </w:pPr>
    </w:p>
    <w:p w14:paraId="0599F0C0" w14:textId="65FCEB95" w:rsidR="00E66F9F" w:rsidRDefault="00B26308" w:rsidP="009E3FF1">
      <w:pPr>
        <w:jc w:val="both"/>
      </w:pPr>
      <w:r>
        <w:t xml:space="preserve">You can see the data beginning to cluster </w:t>
      </w:r>
      <w:r w:rsidR="00C71849">
        <w:t xml:space="preserve">indicated in red, </w:t>
      </w:r>
      <w:r>
        <w:t>but there isn’t a real clear</w:t>
      </w:r>
      <w:r w:rsidR="005925F1">
        <w:t xml:space="preserve"> separation into groups.</w:t>
      </w:r>
    </w:p>
    <w:p w14:paraId="678E15FE" w14:textId="5B87BBAB" w:rsidR="0067543D" w:rsidRPr="0067543D" w:rsidRDefault="0067543D" w:rsidP="0067543D">
      <w:pPr>
        <w:pStyle w:val="Heading3"/>
        <w:jc w:val="both"/>
        <w:rPr>
          <w:sz w:val="28"/>
          <w:szCs w:val="28"/>
        </w:rPr>
      </w:pPr>
      <w:bookmarkStart w:id="11" w:name="_Toc110519183"/>
      <w:r>
        <w:rPr>
          <w:sz w:val="28"/>
          <w:szCs w:val="28"/>
        </w:rPr>
        <w:t>Clustering</w:t>
      </w:r>
      <w:bookmarkEnd w:id="11"/>
    </w:p>
    <w:p w14:paraId="55234E6E" w14:textId="4B0A63AB" w:rsidR="00866B98" w:rsidRDefault="002F4A52" w:rsidP="00866B98">
      <w:pPr>
        <w:pStyle w:val="Heading4"/>
        <w:spacing w:before="160"/>
        <w:jc w:val="both"/>
        <w:rPr>
          <w:sz w:val="24"/>
          <w:szCs w:val="24"/>
        </w:rPr>
      </w:pPr>
      <w:r>
        <w:rPr>
          <w:sz w:val="24"/>
          <w:szCs w:val="24"/>
        </w:rPr>
        <w:t>K-Means Clustering</w:t>
      </w:r>
    </w:p>
    <w:p w14:paraId="06CEE3FF" w14:textId="336CD8C1" w:rsidR="00F63268" w:rsidRDefault="00F63268" w:rsidP="004707B2">
      <w:pPr>
        <w:tabs>
          <w:tab w:val="left" w:pos="3954"/>
        </w:tabs>
        <w:jc w:val="both"/>
      </w:pPr>
      <w:r>
        <w:t xml:space="preserve">K-means clustering </w:t>
      </w:r>
      <w:r w:rsidR="008818E1">
        <w:t xml:space="preserve">is one of the most widely used methods, unlike </w:t>
      </w:r>
      <w:r w:rsidR="00A511A1">
        <w:t xml:space="preserve">PCA and T-SNE, K-Means can be used for both linear and non-linear use cases. It </w:t>
      </w:r>
      <w:r>
        <w:t xml:space="preserve">uses randomly selected data points provided as the k value. Think of these data points as the center of a cluster. If the k value is three, then three randomly selected data points will represent the center of three distinct groups. The distance between all the remaining data points and the center points is measured, with each data point getting assigned to the closest cluster. </w:t>
      </w:r>
      <w:r w:rsidR="0023096C">
        <w:t>The distance can be measured (linear) or calculated (non-linear</w:t>
      </w:r>
      <w:r w:rsidR="00D73CA2">
        <w:t xml:space="preserve">). </w:t>
      </w:r>
      <w:r w:rsidR="008C334C">
        <w:t xml:space="preserve">The </w:t>
      </w:r>
      <w:r w:rsidR="00490EBC">
        <w:t xml:space="preserve">Euclidian distance is used to measure </w:t>
      </w:r>
      <w:r w:rsidR="00490EBC">
        <w:lastRenderedPageBreak/>
        <w:t>the distance</w:t>
      </w:r>
      <w:r w:rsidR="006257E8">
        <w:t xml:space="preserve"> between the data points and the selected center of each cluster</w:t>
      </w:r>
      <w:r w:rsidR="00D73CA2">
        <w:t xml:space="preserve"> in non-linear use cases</w:t>
      </w:r>
      <w:r w:rsidR="006257E8">
        <w:t xml:space="preserve">. </w:t>
      </w:r>
      <w:r>
        <w:t>After assigning each data point to a cluster, there will be k clusters or groups of data points. The K-means algorithm checks each cluster's quality by calculating the mean of all the values and measuring the variance of the mean value to the previously selected cluster centers. This process repeats if the variance is high until the clusters no longer change. At the end of this process, the K-means algorithm uses the clusters with the least variance.</w:t>
      </w:r>
    </w:p>
    <w:p w14:paraId="45C2F8EB" w14:textId="100DCA44" w:rsidR="00F65FD9" w:rsidRDefault="00CF4E06" w:rsidP="00CF4E06">
      <w:pPr>
        <w:tabs>
          <w:tab w:val="left" w:pos="3954"/>
        </w:tabs>
        <w:spacing w:before="60"/>
        <w:jc w:val="both"/>
      </w:pPr>
      <w:r>
        <w:rPr>
          <w:noProof/>
        </w:rPr>
        <mc:AlternateContent>
          <mc:Choice Requires="wps">
            <w:drawing>
              <wp:anchor distT="0" distB="0" distL="114300" distR="114300" simplePos="0" relativeHeight="251681792" behindDoc="0" locked="0" layoutInCell="1" allowOverlap="1" wp14:anchorId="636D0A01" wp14:editId="1931C7BF">
                <wp:simplePos x="0" y="0"/>
                <wp:positionH relativeFrom="column">
                  <wp:posOffset>1371581</wp:posOffset>
                </wp:positionH>
                <wp:positionV relativeFrom="paragraph">
                  <wp:posOffset>1825437</wp:posOffset>
                </wp:positionV>
                <wp:extent cx="308654" cy="313940"/>
                <wp:effectExtent l="19050" t="19050" r="15240" b="10160"/>
                <wp:wrapNone/>
                <wp:docPr id="2" name="Oval 2"/>
                <wp:cNvGraphicFramePr/>
                <a:graphic xmlns:a="http://schemas.openxmlformats.org/drawingml/2006/main">
                  <a:graphicData uri="http://schemas.microsoft.com/office/word/2010/wordprocessingShape">
                    <wps:wsp>
                      <wps:cNvSpPr/>
                      <wps:spPr>
                        <a:xfrm>
                          <a:off x="0" y="0"/>
                          <a:ext cx="308654" cy="31394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60820A" id="Oval 2" o:spid="_x0000_s1026" style="position:absolute;margin-left:108pt;margin-top:143.75pt;width:24.3pt;height:24.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" filled="f" strokecolor="red" strokeweight="2.25pt">
                <v:stroke joinstyle="miter"/>
              </v:oval>
            </w:pict>
          </mc:Fallback>
        </mc:AlternateContent>
      </w:r>
      <w:r w:rsidRPr="00F65FD9">
        <w:rPr>
          <w:noProof/>
        </w:rPr>
        <w:drawing>
          <wp:anchor distT="0" distB="0" distL="114300" distR="114300" simplePos="0" relativeHeight="251680768" behindDoc="0" locked="0" layoutInCell="1" allowOverlap="1" wp14:anchorId="63C0B0EC" wp14:editId="20AD972F">
            <wp:simplePos x="0" y="0"/>
            <wp:positionH relativeFrom="margin">
              <wp:posOffset>447675</wp:posOffset>
            </wp:positionH>
            <wp:positionV relativeFrom="paragraph">
              <wp:posOffset>781311</wp:posOffset>
            </wp:positionV>
            <wp:extent cx="5041900" cy="2541270"/>
            <wp:effectExtent l="0" t="0" r="635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41900" cy="2541270"/>
                    </a:xfrm>
                    <a:prstGeom prst="rect">
                      <a:avLst/>
                    </a:prstGeom>
                  </pic:spPr>
                </pic:pic>
              </a:graphicData>
            </a:graphic>
            <wp14:sizeRelH relativeFrom="margin">
              <wp14:pctWidth>0</wp14:pctWidth>
            </wp14:sizeRelH>
            <wp14:sizeRelV relativeFrom="margin">
              <wp14:pctHeight>0</wp14:pctHeight>
            </wp14:sizeRelV>
          </wp:anchor>
        </w:drawing>
      </w:r>
      <w:r w:rsidR="00F63268">
        <w:t xml:space="preserve">One problem with K-means clustering is determining the optimal value of k. Variance can be reduced by increasing the k value until the variation equals zero, meaning each data point is its own cluster and thus not a desirable result. The best way to determine the value of k is by plotting the reduction variance per value for k. </w:t>
      </w:r>
      <w:proofErr w:type="gramStart"/>
      <w:r w:rsidR="00F63268">
        <w:t>Larger</w:t>
      </w:r>
      <w:proofErr w:type="gramEnd"/>
      <w:r w:rsidR="00F63268">
        <w:t xml:space="preserve"> reductions can be identified to provide the optimal number for k. Plotting the reduction variance</w:t>
      </w:r>
      <w:r w:rsidR="0034517B">
        <w:t xml:space="preserve"> is named an “elbow plot.” T</w:t>
      </w:r>
      <w:r w:rsidR="00F63268">
        <w:t xml:space="preserve">he marketing data shows a sharper turn (more significant reduction) at value three, as </w:t>
      </w:r>
      <w:r w:rsidR="002C684B">
        <w:t xml:space="preserve">shown in red in </w:t>
      </w:r>
      <w:r w:rsidR="00F63268">
        <w:t>the plot below.</w:t>
      </w:r>
    </w:p>
    <w:p w14:paraId="683EF1A0" w14:textId="77777777" w:rsidR="004707B2" w:rsidRDefault="00440CCC" w:rsidP="004707B2">
      <w:pPr>
        <w:tabs>
          <w:tab w:val="left" w:pos="3954"/>
        </w:tabs>
        <w:rPr>
          <w:noProof/>
        </w:rPr>
      </w:pPr>
      <w:r>
        <w:t>Using th</w:t>
      </w:r>
      <w:r w:rsidR="00CC28BD">
        <w:t>ree as the value of k, the K-means cluster algorithm has identified three distinct clusters</w:t>
      </w:r>
      <w:r w:rsidR="00B77F39">
        <w:t xml:space="preserve"> of data points shown below.</w:t>
      </w:r>
      <w:r w:rsidR="004707B2" w:rsidRPr="004707B2">
        <w:rPr>
          <w:noProof/>
        </w:rPr>
        <w:t xml:space="preserve"> </w:t>
      </w:r>
    </w:p>
    <w:p w14:paraId="065637CD" w14:textId="152885D8" w:rsidR="00F81191" w:rsidRDefault="004707B2" w:rsidP="004707B2">
      <w:pPr>
        <w:tabs>
          <w:tab w:val="left" w:pos="3954"/>
        </w:tabs>
        <w:jc w:val="center"/>
      </w:pPr>
      <w:r w:rsidRPr="00F91FFD">
        <w:rPr>
          <w:noProof/>
        </w:rPr>
        <w:drawing>
          <wp:inline distT="0" distB="0" distL="0" distR="0" wp14:anchorId="10E285A7" wp14:editId="0AE9DDFB">
            <wp:extent cx="3702173" cy="2562798"/>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716914" cy="2573002"/>
                    </a:xfrm>
                    <a:prstGeom prst="rect">
                      <a:avLst/>
                    </a:prstGeom>
                  </pic:spPr>
                </pic:pic>
              </a:graphicData>
            </a:graphic>
          </wp:inline>
        </w:drawing>
      </w:r>
    </w:p>
    <w:p w14:paraId="65404DB9" w14:textId="50D84DAB" w:rsidR="000751A6" w:rsidRDefault="000751A6" w:rsidP="002F4A52">
      <w:pPr>
        <w:tabs>
          <w:tab w:val="left" w:pos="3954"/>
        </w:tabs>
      </w:pPr>
    </w:p>
    <w:p w14:paraId="73352EB4" w14:textId="381134E4" w:rsidR="003B122A" w:rsidRPr="00094012" w:rsidRDefault="00DB6689" w:rsidP="00094012">
      <w:pPr>
        <w:pStyle w:val="Heading4"/>
        <w:rPr>
          <w:b/>
          <w:bCs/>
          <w:sz w:val="28"/>
          <w:szCs w:val="28"/>
        </w:rPr>
      </w:pPr>
      <w:r w:rsidRPr="00094012">
        <w:rPr>
          <w:b/>
          <w:bCs/>
          <w:sz w:val="28"/>
          <w:szCs w:val="28"/>
        </w:rPr>
        <w:t>K-Means</w:t>
      </w:r>
      <w:r w:rsidR="007A4D54" w:rsidRPr="00094012">
        <w:rPr>
          <w:b/>
          <w:bCs/>
          <w:sz w:val="28"/>
          <w:szCs w:val="28"/>
        </w:rPr>
        <w:t xml:space="preserve"> </w:t>
      </w:r>
      <w:r w:rsidR="00652C7C" w:rsidRPr="00094012">
        <w:rPr>
          <w:b/>
          <w:bCs/>
          <w:sz w:val="28"/>
          <w:szCs w:val="28"/>
        </w:rPr>
        <w:t xml:space="preserve">Customer </w:t>
      </w:r>
      <w:r w:rsidR="004E3A54" w:rsidRPr="00094012">
        <w:rPr>
          <w:b/>
          <w:bCs/>
          <w:sz w:val="28"/>
          <w:szCs w:val="28"/>
        </w:rPr>
        <w:t>Grouping</w:t>
      </w:r>
      <w:r w:rsidRPr="00094012">
        <w:rPr>
          <w:b/>
          <w:bCs/>
          <w:sz w:val="28"/>
          <w:szCs w:val="28"/>
        </w:rPr>
        <w:t xml:space="preserve"> Results</w:t>
      </w:r>
    </w:p>
    <w:p w14:paraId="78B9A410" w14:textId="79CB2E45" w:rsidR="007A4D54" w:rsidRDefault="00CF0321" w:rsidP="007A4D54">
      <w:pPr>
        <w:pStyle w:val="Heading4"/>
        <w:spacing w:before="160"/>
        <w:jc w:val="both"/>
        <w:rPr>
          <w:sz w:val="24"/>
          <w:szCs w:val="24"/>
        </w:rPr>
      </w:pPr>
      <w:r>
        <w:rPr>
          <w:sz w:val="24"/>
          <w:szCs w:val="24"/>
        </w:rPr>
        <w:t>Group 0 Characteristics and Behaviors</w:t>
      </w:r>
    </w:p>
    <w:p w14:paraId="3A9B402B" w14:textId="77777777" w:rsidR="00CE3430" w:rsidRPr="00CE3430" w:rsidRDefault="00CE3430" w:rsidP="00CE3430">
      <w:pPr>
        <w:pStyle w:val="ListParagraph"/>
        <w:numPr>
          <w:ilvl w:val="0"/>
          <w:numId w:val="19"/>
        </w:numPr>
        <w:rPr>
          <w:b/>
          <w:bCs/>
        </w:rPr>
      </w:pPr>
      <w:r>
        <w:t>Income is higher than all the segments</w:t>
      </w:r>
    </w:p>
    <w:p w14:paraId="7D6054BA" w14:textId="77777777" w:rsidR="00CF0321" w:rsidRPr="00CF0321" w:rsidRDefault="00CE3430" w:rsidP="00CE3430">
      <w:pPr>
        <w:pStyle w:val="ListParagraph"/>
        <w:numPr>
          <w:ilvl w:val="0"/>
          <w:numId w:val="19"/>
        </w:numPr>
        <w:rPr>
          <w:b/>
          <w:bCs/>
        </w:rPr>
      </w:pPr>
      <w:r>
        <w:t>Spend the most money of the three segments</w:t>
      </w:r>
    </w:p>
    <w:p w14:paraId="21272173" w14:textId="77777777" w:rsidR="00CF0321" w:rsidRPr="00CF0321" w:rsidRDefault="00CE3430" w:rsidP="00CE3430">
      <w:pPr>
        <w:pStyle w:val="ListParagraph"/>
        <w:numPr>
          <w:ilvl w:val="0"/>
          <w:numId w:val="19"/>
        </w:numPr>
        <w:rPr>
          <w:b/>
          <w:bCs/>
        </w:rPr>
      </w:pPr>
      <w:r>
        <w:t>Visit the website the least of all three segments</w:t>
      </w:r>
    </w:p>
    <w:p w14:paraId="46701F77" w14:textId="77777777" w:rsidR="00CF0321" w:rsidRPr="00CF0321" w:rsidRDefault="00CE3430" w:rsidP="00CE3430">
      <w:pPr>
        <w:pStyle w:val="ListParagraph"/>
        <w:numPr>
          <w:ilvl w:val="0"/>
          <w:numId w:val="19"/>
        </w:numPr>
        <w:rPr>
          <w:b/>
          <w:bCs/>
        </w:rPr>
      </w:pPr>
      <w:r>
        <w:t>Most items are purchased using the catalog channel</w:t>
      </w:r>
    </w:p>
    <w:p w14:paraId="1A405228" w14:textId="77777777" w:rsidR="00CF0321" w:rsidRPr="00CF0321" w:rsidRDefault="00CE3430" w:rsidP="00CE3430">
      <w:pPr>
        <w:pStyle w:val="ListParagraph"/>
        <w:numPr>
          <w:ilvl w:val="0"/>
          <w:numId w:val="19"/>
        </w:numPr>
        <w:rPr>
          <w:b/>
          <w:bCs/>
        </w:rPr>
      </w:pPr>
      <w:r>
        <w:t>Both catalogs and stores are used most frequently</w:t>
      </w:r>
      <w:r w:rsidR="00CF0321">
        <w:t>\</w:t>
      </w:r>
    </w:p>
    <w:p w14:paraId="573D8D76" w14:textId="7AC95EA1" w:rsidR="00CE3430" w:rsidRPr="00CF0321" w:rsidRDefault="00CE3430" w:rsidP="00CE3430">
      <w:pPr>
        <w:pStyle w:val="ListParagraph"/>
        <w:numPr>
          <w:ilvl w:val="0"/>
          <w:numId w:val="19"/>
        </w:numPr>
        <w:rPr>
          <w:b/>
          <w:bCs/>
        </w:rPr>
      </w:pPr>
      <w:r>
        <w:t>Deals and the website are channels used the least in this group</w:t>
      </w:r>
    </w:p>
    <w:p w14:paraId="01A1041F" w14:textId="1ACD3EEF" w:rsidR="00CF0321" w:rsidRDefault="00CF0321" w:rsidP="00CF0321">
      <w:pPr>
        <w:pStyle w:val="Heading4"/>
        <w:spacing w:before="160"/>
        <w:jc w:val="both"/>
        <w:rPr>
          <w:sz w:val="24"/>
          <w:szCs w:val="24"/>
        </w:rPr>
      </w:pPr>
      <w:r>
        <w:rPr>
          <w:sz w:val="24"/>
          <w:szCs w:val="24"/>
        </w:rPr>
        <w:t>Group 1 Characteristics and Behaviors</w:t>
      </w:r>
    </w:p>
    <w:p w14:paraId="795ACD14" w14:textId="77777777" w:rsidR="00CF0321" w:rsidRDefault="00CE3430" w:rsidP="00CE3430">
      <w:pPr>
        <w:pStyle w:val="ListParagraph"/>
        <w:numPr>
          <w:ilvl w:val="0"/>
          <w:numId w:val="20"/>
        </w:numPr>
      </w:pPr>
      <w:r>
        <w:t>They purchase more items than any other group</w:t>
      </w:r>
    </w:p>
    <w:p w14:paraId="0D103BF5" w14:textId="77777777" w:rsidR="00DB6689" w:rsidRDefault="00CE3430" w:rsidP="00CE3430">
      <w:pPr>
        <w:pStyle w:val="ListParagraph"/>
        <w:numPr>
          <w:ilvl w:val="0"/>
          <w:numId w:val="20"/>
        </w:numPr>
      </w:pPr>
      <w:r>
        <w:t>Deals are the most used channel which may explain why this group purchases more, but spends less that group 0</w:t>
      </w:r>
    </w:p>
    <w:p w14:paraId="2080159C" w14:textId="77777777" w:rsidR="00DB6689" w:rsidRDefault="00CE3430" w:rsidP="00CE3430">
      <w:pPr>
        <w:pStyle w:val="ListParagraph"/>
        <w:numPr>
          <w:ilvl w:val="0"/>
          <w:numId w:val="20"/>
        </w:numPr>
      </w:pPr>
      <w:r>
        <w:t>The website is the preferred channel of making purchases which is driven by deals</w:t>
      </w:r>
    </w:p>
    <w:p w14:paraId="5420A702" w14:textId="44AF9F53" w:rsidR="00CE3430" w:rsidRDefault="00CE3430" w:rsidP="00CE3430">
      <w:pPr>
        <w:pStyle w:val="ListParagraph"/>
        <w:numPr>
          <w:ilvl w:val="0"/>
          <w:numId w:val="20"/>
        </w:numPr>
      </w:pPr>
      <w:r>
        <w:t>Purchase wine and gold the most often</w:t>
      </w:r>
    </w:p>
    <w:p w14:paraId="1519D7BC" w14:textId="259E42B0" w:rsidR="00DB6689" w:rsidRDefault="00DB6689" w:rsidP="00DB6689">
      <w:pPr>
        <w:pStyle w:val="Heading4"/>
        <w:spacing w:before="160"/>
        <w:jc w:val="both"/>
        <w:rPr>
          <w:sz w:val="24"/>
          <w:szCs w:val="24"/>
        </w:rPr>
      </w:pPr>
      <w:r>
        <w:rPr>
          <w:sz w:val="24"/>
          <w:szCs w:val="24"/>
        </w:rPr>
        <w:t>Group 2 Characteristics and Behaviors</w:t>
      </w:r>
    </w:p>
    <w:p w14:paraId="198A8A41" w14:textId="77777777" w:rsidR="00DB6689" w:rsidRDefault="00CE3430" w:rsidP="00CE3430">
      <w:pPr>
        <w:pStyle w:val="ListParagraph"/>
        <w:numPr>
          <w:ilvl w:val="0"/>
          <w:numId w:val="21"/>
        </w:numPr>
      </w:pPr>
      <w:r>
        <w:t>Spend and purchase the least of the groups</w:t>
      </w:r>
    </w:p>
    <w:p w14:paraId="3F09A669" w14:textId="77777777" w:rsidR="00DB6689" w:rsidRDefault="00CE3430" w:rsidP="008D2E57">
      <w:pPr>
        <w:pStyle w:val="ListParagraph"/>
        <w:numPr>
          <w:ilvl w:val="0"/>
          <w:numId w:val="21"/>
        </w:numPr>
      </w:pPr>
      <w:r>
        <w:t xml:space="preserve">They used </w:t>
      </w:r>
      <w:proofErr w:type="gramStart"/>
      <w:r>
        <w:t>deals</w:t>
      </w:r>
      <w:proofErr w:type="gramEnd"/>
      <w:r>
        <w:t xml:space="preserve"> the most of any group</w:t>
      </w:r>
    </w:p>
    <w:p w14:paraId="13E4920E" w14:textId="77777777" w:rsidR="00DB6689" w:rsidRDefault="00CE3430" w:rsidP="00DA016A">
      <w:pPr>
        <w:pStyle w:val="ListParagraph"/>
        <w:numPr>
          <w:ilvl w:val="0"/>
          <w:numId w:val="21"/>
        </w:numPr>
      </w:pPr>
      <w:r>
        <w:t>They use the website to make purchases</w:t>
      </w:r>
    </w:p>
    <w:p w14:paraId="2C69C7E5" w14:textId="77777777" w:rsidR="00DB6689" w:rsidRDefault="00CE3430" w:rsidP="0013474A">
      <w:pPr>
        <w:pStyle w:val="ListParagraph"/>
        <w:numPr>
          <w:ilvl w:val="0"/>
          <w:numId w:val="21"/>
        </w:numPr>
      </w:pPr>
      <w:r>
        <w:t>Purchase gold and fruit the most, but also purchase fish and sweets</w:t>
      </w:r>
    </w:p>
    <w:p w14:paraId="52C53E8E" w14:textId="436FA069" w:rsidR="00BB724B" w:rsidRPr="00BB724B" w:rsidRDefault="00CE3430" w:rsidP="0013474A">
      <w:pPr>
        <w:pStyle w:val="ListParagraph"/>
        <w:numPr>
          <w:ilvl w:val="0"/>
          <w:numId w:val="21"/>
        </w:numPr>
      </w:pPr>
      <w:r>
        <w:t>Wine is purchased the least of the groups</w:t>
      </w:r>
    </w:p>
    <w:p w14:paraId="76D9624F" w14:textId="77C2B390" w:rsidR="00094012" w:rsidRDefault="00094012" w:rsidP="003D416C">
      <w:pPr>
        <w:pStyle w:val="Heading4"/>
        <w:spacing w:before="160"/>
        <w:jc w:val="both"/>
        <w:rPr>
          <w:sz w:val="24"/>
          <w:szCs w:val="24"/>
        </w:rPr>
      </w:pPr>
      <w:r>
        <w:rPr>
          <w:sz w:val="24"/>
          <w:szCs w:val="24"/>
        </w:rPr>
        <w:t>K-Medoids Clustering</w:t>
      </w:r>
    </w:p>
    <w:p w14:paraId="1152095B" w14:textId="46B9BBE9" w:rsidR="007A4D54" w:rsidRDefault="006C5674" w:rsidP="003D416C">
      <w:pPr>
        <w:jc w:val="both"/>
      </w:pPr>
      <w:r w:rsidRPr="006C5674">
        <w:t>The K-Means method is sensitive to outliers because it uses the mean of a cluster as the center point of reference for the cluster. K-</w:t>
      </w:r>
      <w:proofErr w:type="spellStart"/>
      <w:r w:rsidRPr="006C5674">
        <w:t>Mediods</w:t>
      </w:r>
      <w:proofErr w:type="spellEnd"/>
      <w:r w:rsidRPr="006C5674">
        <w:t xml:space="preserve"> is another method to cluster the data and it is not sensitive to outliers because the algorithm uses a random point in the cluster and calculates the some of the square’s error (SSE). The algorithm continues to enumerate the cluster and the point with the lowest SSE becomes the central point of the cluster. The difference between K-Means and K-Medoids is using a mean vs an actual data point as the center reference point of a cluster.</w:t>
      </w:r>
      <w:r>
        <w:t xml:space="preserve"> Applying the K-Medoids </w:t>
      </w:r>
      <w:r w:rsidR="00C36D32">
        <w:t xml:space="preserve">model and plotting the data </w:t>
      </w:r>
      <w:r w:rsidR="005B0014">
        <w:t>based on income, products, and channels results in the following plots:</w:t>
      </w:r>
    </w:p>
    <w:p w14:paraId="0D0B5DD3" w14:textId="5AA8493B" w:rsidR="00C36D32" w:rsidRDefault="00494821" w:rsidP="003D416C">
      <w:pPr>
        <w:jc w:val="center"/>
      </w:pPr>
      <w:r w:rsidRPr="00494821">
        <w:rPr>
          <w:noProof/>
        </w:rPr>
        <w:lastRenderedPageBreak/>
        <w:drawing>
          <wp:inline distT="0" distB="0" distL="0" distR="0" wp14:anchorId="050E48C9" wp14:editId="73B5C104">
            <wp:extent cx="4075159" cy="2814733"/>
            <wp:effectExtent l="0" t="0" r="190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97829" cy="2830391"/>
                    </a:xfrm>
                    <a:prstGeom prst="rect">
                      <a:avLst/>
                    </a:prstGeom>
                  </pic:spPr>
                </pic:pic>
              </a:graphicData>
            </a:graphic>
          </wp:inline>
        </w:drawing>
      </w:r>
    </w:p>
    <w:p w14:paraId="04C5A995" w14:textId="251E34FA" w:rsidR="003D416C" w:rsidRPr="007A4D54" w:rsidRDefault="003D416C" w:rsidP="003D416C">
      <w:pPr>
        <w:jc w:val="center"/>
      </w:pPr>
      <w:r w:rsidRPr="003D416C">
        <w:rPr>
          <w:noProof/>
        </w:rPr>
        <w:drawing>
          <wp:inline distT="0" distB="0" distL="0" distR="0" wp14:anchorId="12E3115F" wp14:editId="1EC855C5">
            <wp:extent cx="5050663" cy="2246358"/>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58753" cy="2249956"/>
                    </a:xfrm>
                    <a:prstGeom prst="rect">
                      <a:avLst/>
                    </a:prstGeom>
                  </pic:spPr>
                </pic:pic>
              </a:graphicData>
            </a:graphic>
          </wp:inline>
        </w:drawing>
      </w:r>
    </w:p>
    <w:p w14:paraId="0A794AB6" w14:textId="76B03893" w:rsidR="00B619BA" w:rsidRDefault="00352E93" w:rsidP="002F4A52">
      <w:pPr>
        <w:tabs>
          <w:tab w:val="left" w:pos="3954"/>
        </w:tabs>
      </w:pPr>
      <w:r w:rsidRPr="00352E93">
        <w:rPr>
          <w:noProof/>
        </w:rPr>
        <w:drawing>
          <wp:inline distT="0" distB="0" distL="0" distR="0" wp14:anchorId="617766CC" wp14:editId="02BDCCDF">
            <wp:extent cx="5943600" cy="26593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59380"/>
                    </a:xfrm>
                    <a:prstGeom prst="rect">
                      <a:avLst/>
                    </a:prstGeom>
                  </pic:spPr>
                </pic:pic>
              </a:graphicData>
            </a:graphic>
          </wp:inline>
        </w:drawing>
      </w:r>
    </w:p>
    <w:p w14:paraId="424F9B4E" w14:textId="7874FCF6" w:rsidR="00352E93" w:rsidRPr="00094012" w:rsidRDefault="00352E93" w:rsidP="00352E93">
      <w:pPr>
        <w:pStyle w:val="Heading4"/>
        <w:rPr>
          <w:b/>
          <w:bCs/>
          <w:sz w:val="28"/>
          <w:szCs w:val="28"/>
        </w:rPr>
      </w:pPr>
      <w:r w:rsidRPr="00094012">
        <w:rPr>
          <w:b/>
          <w:bCs/>
          <w:sz w:val="28"/>
          <w:szCs w:val="28"/>
        </w:rPr>
        <w:lastRenderedPageBreak/>
        <w:t>K-Me</w:t>
      </w:r>
      <w:r>
        <w:rPr>
          <w:b/>
          <w:bCs/>
          <w:sz w:val="28"/>
          <w:szCs w:val="28"/>
        </w:rPr>
        <w:t>doids</w:t>
      </w:r>
      <w:r w:rsidRPr="00094012">
        <w:rPr>
          <w:b/>
          <w:bCs/>
          <w:sz w:val="28"/>
          <w:szCs w:val="28"/>
        </w:rPr>
        <w:t xml:space="preserve"> Customer Grouping Results</w:t>
      </w:r>
    </w:p>
    <w:p w14:paraId="18474C5B" w14:textId="417F2A54" w:rsidR="00E04563" w:rsidRDefault="00E04563" w:rsidP="00E04563">
      <w:pPr>
        <w:pStyle w:val="Heading4"/>
        <w:spacing w:before="160"/>
        <w:jc w:val="both"/>
        <w:rPr>
          <w:sz w:val="24"/>
          <w:szCs w:val="24"/>
        </w:rPr>
      </w:pPr>
      <w:r>
        <w:rPr>
          <w:sz w:val="24"/>
          <w:szCs w:val="24"/>
        </w:rPr>
        <w:t xml:space="preserve">Group 0 </w:t>
      </w:r>
      <w:r w:rsidR="00C86BAF">
        <w:rPr>
          <w:sz w:val="24"/>
          <w:szCs w:val="24"/>
        </w:rPr>
        <w:t>Profile</w:t>
      </w:r>
    </w:p>
    <w:p w14:paraId="01043B5C" w14:textId="77777777" w:rsidR="00E04563" w:rsidRDefault="00E04563" w:rsidP="00A02F02">
      <w:pPr>
        <w:pStyle w:val="ListParagraph"/>
        <w:numPr>
          <w:ilvl w:val="0"/>
          <w:numId w:val="22"/>
        </w:numPr>
        <w:tabs>
          <w:tab w:val="left" w:pos="3954"/>
        </w:tabs>
      </w:pPr>
      <w:r>
        <w:t>Has the highest average income</w:t>
      </w:r>
    </w:p>
    <w:p w14:paraId="4A63AA8D" w14:textId="77777777" w:rsidR="00E04563" w:rsidRDefault="00E04563" w:rsidP="00F72ABD">
      <w:pPr>
        <w:pStyle w:val="ListParagraph"/>
        <w:numPr>
          <w:ilvl w:val="0"/>
          <w:numId w:val="22"/>
        </w:numPr>
        <w:tabs>
          <w:tab w:val="left" w:pos="3954"/>
        </w:tabs>
      </w:pPr>
      <w:r>
        <w:t>Meat and wine are the favorite products to purchase, although there is a high about of variance in both</w:t>
      </w:r>
    </w:p>
    <w:p w14:paraId="01B31287" w14:textId="77777777" w:rsidR="00E04563" w:rsidRDefault="00E04563" w:rsidP="00E0691A">
      <w:pPr>
        <w:pStyle w:val="ListParagraph"/>
        <w:numPr>
          <w:ilvl w:val="0"/>
          <w:numId w:val="22"/>
        </w:numPr>
        <w:tabs>
          <w:tab w:val="left" w:pos="3954"/>
        </w:tabs>
      </w:pPr>
      <w:r>
        <w:t>Purchase wine more than any other group</w:t>
      </w:r>
    </w:p>
    <w:p w14:paraId="0426CA38" w14:textId="77777777" w:rsidR="00E04563" w:rsidRDefault="00E04563" w:rsidP="006F5D7F">
      <w:pPr>
        <w:pStyle w:val="ListParagraph"/>
        <w:numPr>
          <w:ilvl w:val="0"/>
          <w:numId w:val="22"/>
        </w:numPr>
        <w:tabs>
          <w:tab w:val="left" w:pos="3954"/>
        </w:tabs>
      </w:pPr>
      <w:r>
        <w:t>This group prefers purchasing in stores, however will use both a catalog and website as well</w:t>
      </w:r>
    </w:p>
    <w:p w14:paraId="1F50ABAE" w14:textId="5879679F" w:rsidR="00E04563" w:rsidRDefault="00E04563" w:rsidP="00E04563">
      <w:pPr>
        <w:pStyle w:val="ListParagraph"/>
        <w:numPr>
          <w:ilvl w:val="0"/>
          <w:numId w:val="22"/>
        </w:numPr>
        <w:tabs>
          <w:tab w:val="left" w:pos="3954"/>
        </w:tabs>
      </w:pPr>
      <w:r>
        <w:t>Likely to respond to campaign 4 most often, and campaign 1</w:t>
      </w:r>
    </w:p>
    <w:p w14:paraId="450E9B8B" w14:textId="2EEE6CFD" w:rsidR="00C86BAF" w:rsidRDefault="00C86BAF" w:rsidP="00C86BAF">
      <w:pPr>
        <w:pStyle w:val="Heading4"/>
        <w:spacing w:before="160"/>
        <w:jc w:val="both"/>
        <w:rPr>
          <w:sz w:val="24"/>
          <w:szCs w:val="24"/>
        </w:rPr>
      </w:pPr>
      <w:r>
        <w:rPr>
          <w:sz w:val="24"/>
          <w:szCs w:val="24"/>
        </w:rPr>
        <w:t>Group 1 Profile</w:t>
      </w:r>
    </w:p>
    <w:p w14:paraId="077BDFCB" w14:textId="77777777" w:rsidR="00C86BAF" w:rsidRDefault="00E04563" w:rsidP="00E04563">
      <w:pPr>
        <w:pStyle w:val="ListParagraph"/>
        <w:numPr>
          <w:ilvl w:val="0"/>
          <w:numId w:val="23"/>
        </w:numPr>
        <w:tabs>
          <w:tab w:val="left" w:pos="3954"/>
        </w:tabs>
      </w:pPr>
      <w:r>
        <w:t>Has the lowest average income</w:t>
      </w:r>
    </w:p>
    <w:p w14:paraId="2D8E7EA7" w14:textId="77777777" w:rsidR="00C86BAF" w:rsidRDefault="00E04563" w:rsidP="00D76D10">
      <w:pPr>
        <w:pStyle w:val="ListParagraph"/>
        <w:numPr>
          <w:ilvl w:val="0"/>
          <w:numId w:val="23"/>
        </w:numPr>
        <w:tabs>
          <w:tab w:val="left" w:pos="3954"/>
        </w:tabs>
      </w:pPr>
      <w:r>
        <w:t>Meat and wine are the favorite products to purchase</w:t>
      </w:r>
    </w:p>
    <w:p w14:paraId="2E7142E5" w14:textId="4BE281AD" w:rsidR="00E04563" w:rsidRDefault="00E04563" w:rsidP="00E04563">
      <w:pPr>
        <w:pStyle w:val="ListParagraph"/>
        <w:numPr>
          <w:ilvl w:val="0"/>
          <w:numId w:val="23"/>
        </w:numPr>
        <w:tabs>
          <w:tab w:val="left" w:pos="3954"/>
        </w:tabs>
      </w:pPr>
      <w:r>
        <w:t>The website is the preferred channel of making purchases followed by visits to stores</w:t>
      </w:r>
    </w:p>
    <w:p w14:paraId="0E987B03" w14:textId="06268F49" w:rsidR="00C86BAF" w:rsidRDefault="00C86BAF" w:rsidP="00C86BAF">
      <w:pPr>
        <w:pStyle w:val="Heading4"/>
        <w:spacing w:before="160"/>
        <w:jc w:val="both"/>
        <w:rPr>
          <w:sz w:val="24"/>
          <w:szCs w:val="24"/>
        </w:rPr>
      </w:pPr>
      <w:r>
        <w:rPr>
          <w:sz w:val="24"/>
          <w:szCs w:val="24"/>
        </w:rPr>
        <w:t>Group 2 Profile</w:t>
      </w:r>
    </w:p>
    <w:p w14:paraId="42DE7546" w14:textId="77777777" w:rsidR="00C86BAF" w:rsidRDefault="00E04563" w:rsidP="00E55464">
      <w:pPr>
        <w:pStyle w:val="ListParagraph"/>
        <w:numPr>
          <w:ilvl w:val="0"/>
          <w:numId w:val="24"/>
        </w:numPr>
        <w:tabs>
          <w:tab w:val="left" w:pos="3954"/>
        </w:tabs>
      </w:pPr>
      <w:r>
        <w:t>Incomes are closer to the average, the middle between Group 0 and Group 1</w:t>
      </w:r>
    </w:p>
    <w:p w14:paraId="6C137385" w14:textId="335C0ADC" w:rsidR="00C86BAF" w:rsidRDefault="00E04563" w:rsidP="00D07C64">
      <w:pPr>
        <w:pStyle w:val="ListParagraph"/>
        <w:numPr>
          <w:ilvl w:val="0"/>
          <w:numId w:val="24"/>
        </w:numPr>
        <w:tabs>
          <w:tab w:val="left" w:pos="3954"/>
        </w:tabs>
      </w:pPr>
      <w:r>
        <w:t xml:space="preserve">Prefer </w:t>
      </w:r>
      <w:r w:rsidR="00C86BAF">
        <w:t>w</w:t>
      </w:r>
      <w:r>
        <w:t xml:space="preserve">ine, </w:t>
      </w:r>
      <w:r w:rsidR="00C86BAF">
        <w:t>m</w:t>
      </w:r>
      <w:r>
        <w:t xml:space="preserve">eat, and </w:t>
      </w:r>
      <w:r w:rsidR="00C86BAF">
        <w:t>gold</w:t>
      </w:r>
      <w:r>
        <w:t xml:space="preserve"> products</w:t>
      </w:r>
    </w:p>
    <w:p w14:paraId="158E0329" w14:textId="77777777" w:rsidR="00C86BAF" w:rsidRDefault="00E04563" w:rsidP="0044404A">
      <w:pPr>
        <w:pStyle w:val="ListParagraph"/>
        <w:numPr>
          <w:ilvl w:val="0"/>
          <w:numId w:val="24"/>
        </w:numPr>
        <w:tabs>
          <w:tab w:val="left" w:pos="3954"/>
        </w:tabs>
      </w:pPr>
      <w:r>
        <w:t>They use the stores and websites equally followed by catalogs to make purchases</w:t>
      </w:r>
    </w:p>
    <w:p w14:paraId="6603FEB7" w14:textId="4D44DC79" w:rsidR="00352E93" w:rsidRDefault="00E04563" w:rsidP="0044404A">
      <w:pPr>
        <w:pStyle w:val="ListParagraph"/>
        <w:numPr>
          <w:ilvl w:val="0"/>
          <w:numId w:val="24"/>
        </w:numPr>
        <w:tabs>
          <w:tab w:val="left" w:pos="3954"/>
        </w:tabs>
      </w:pPr>
      <w:r>
        <w:t>Responds best to deals</w:t>
      </w:r>
    </w:p>
    <w:p w14:paraId="0490C125" w14:textId="5E6AEEE2" w:rsidR="00C86BAF" w:rsidRPr="00BD09AF" w:rsidRDefault="00C86BAF" w:rsidP="00C86BAF">
      <w:pPr>
        <w:pStyle w:val="Heading2"/>
        <w:spacing w:after="100"/>
        <w:jc w:val="both"/>
        <w:rPr>
          <w:b/>
          <w:bCs/>
          <w:sz w:val="32"/>
          <w:szCs w:val="32"/>
        </w:rPr>
      </w:pPr>
      <w:bookmarkStart w:id="12" w:name="_Toc110519184"/>
      <w:r>
        <w:rPr>
          <w:b/>
          <w:bCs/>
          <w:sz w:val="32"/>
          <w:szCs w:val="32"/>
        </w:rPr>
        <w:t>Conclusion</w:t>
      </w:r>
      <w:bookmarkEnd w:id="12"/>
    </w:p>
    <w:p w14:paraId="18B95C41" w14:textId="3378C481" w:rsidR="00555BFB" w:rsidRDefault="00CC7515" w:rsidP="00555BFB">
      <w:pPr>
        <w:pStyle w:val="Heading3"/>
        <w:jc w:val="both"/>
        <w:rPr>
          <w:sz w:val="28"/>
          <w:szCs w:val="28"/>
        </w:rPr>
      </w:pPr>
      <w:bookmarkStart w:id="13" w:name="_Toc110519185"/>
      <w:r>
        <w:rPr>
          <w:sz w:val="28"/>
          <w:szCs w:val="28"/>
        </w:rPr>
        <w:t>Key Tak</w:t>
      </w:r>
      <w:r w:rsidR="00EF6A5D">
        <w:rPr>
          <w:sz w:val="28"/>
          <w:szCs w:val="28"/>
        </w:rPr>
        <w:t>e</w:t>
      </w:r>
      <w:r>
        <w:rPr>
          <w:sz w:val="28"/>
          <w:szCs w:val="28"/>
        </w:rPr>
        <w:t>aways</w:t>
      </w:r>
      <w:bookmarkEnd w:id="13"/>
    </w:p>
    <w:p w14:paraId="126579CE" w14:textId="77777777" w:rsidR="00EF6A5D" w:rsidRDefault="00EF6A5D" w:rsidP="00EF6A5D">
      <w:pPr>
        <w:jc w:val="both"/>
      </w:pPr>
      <w:r>
        <w:t>What are the lessons learned? Key takeaways are:</w:t>
      </w:r>
    </w:p>
    <w:p w14:paraId="59FE9C97" w14:textId="77777777" w:rsidR="00EF6A5D" w:rsidRDefault="00EF6A5D" w:rsidP="00EF6A5D">
      <w:pPr>
        <w:pStyle w:val="ListParagraph"/>
        <w:numPr>
          <w:ilvl w:val="0"/>
          <w:numId w:val="27"/>
        </w:numPr>
        <w:jc w:val="both"/>
      </w:pPr>
      <w:r>
        <w:t>A lack of understand the data impacts business</w:t>
      </w:r>
    </w:p>
    <w:p w14:paraId="17CA3502" w14:textId="77777777" w:rsidR="00EF6A5D" w:rsidRDefault="00EF6A5D" w:rsidP="00EF6A5D">
      <w:pPr>
        <w:pStyle w:val="ListParagraph"/>
        <w:numPr>
          <w:ilvl w:val="0"/>
          <w:numId w:val="27"/>
        </w:numPr>
        <w:jc w:val="both"/>
      </w:pPr>
      <w:r>
        <w:t>Understanding customer characteristics and behaviors is critical</w:t>
      </w:r>
    </w:p>
    <w:p w14:paraId="436053A3" w14:textId="77777777" w:rsidR="00EF6A5D" w:rsidRDefault="00EF6A5D" w:rsidP="00EF6A5D">
      <w:pPr>
        <w:pStyle w:val="ListParagraph"/>
        <w:numPr>
          <w:ilvl w:val="0"/>
          <w:numId w:val="27"/>
        </w:numPr>
        <w:jc w:val="both"/>
      </w:pPr>
      <w:r>
        <w:t>Grouping customers according to similarities improves campaign effectiveness</w:t>
      </w:r>
    </w:p>
    <w:p w14:paraId="617559BF" w14:textId="77777777" w:rsidR="00EF6A5D" w:rsidRDefault="00EF6A5D" w:rsidP="00EF6A5D">
      <w:pPr>
        <w:pStyle w:val="ListParagraph"/>
        <w:numPr>
          <w:ilvl w:val="0"/>
          <w:numId w:val="27"/>
        </w:numPr>
        <w:jc w:val="both"/>
      </w:pPr>
      <w:r>
        <w:t>Data Science should be incorporated into marketing campaign analysis</w:t>
      </w:r>
    </w:p>
    <w:p w14:paraId="5DAE299D" w14:textId="530B9B2D" w:rsidR="00555BFB" w:rsidRPr="00207981" w:rsidRDefault="00EF6A5D" w:rsidP="00C86BAF">
      <w:pPr>
        <w:pStyle w:val="ListParagraph"/>
        <w:numPr>
          <w:ilvl w:val="0"/>
          <w:numId w:val="27"/>
        </w:numPr>
        <w:jc w:val="both"/>
      </w:pPr>
      <w:r>
        <w:t>Optimizing Marketing activities will have a positive impact on revenue and growth</w:t>
      </w:r>
    </w:p>
    <w:p w14:paraId="130C250D" w14:textId="711C1713" w:rsidR="00C86BAF" w:rsidRDefault="00BA2F55" w:rsidP="00C86BAF">
      <w:pPr>
        <w:pStyle w:val="Heading3"/>
        <w:jc w:val="both"/>
        <w:rPr>
          <w:sz w:val="28"/>
          <w:szCs w:val="28"/>
        </w:rPr>
      </w:pPr>
      <w:bookmarkStart w:id="14" w:name="_Toc110519186"/>
      <w:r>
        <w:rPr>
          <w:sz w:val="28"/>
          <w:szCs w:val="28"/>
        </w:rPr>
        <w:t>Proposed Model</w:t>
      </w:r>
      <w:bookmarkEnd w:id="14"/>
    </w:p>
    <w:p w14:paraId="575D3E40" w14:textId="04605E1E" w:rsidR="00C86BAF" w:rsidRDefault="00BA2F55" w:rsidP="00BA2F55">
      <w:pPr>
        <w:tabs>
          <w:tab w:val="left" w:pos="3954"/>
        </w:tabs>
        <w:jc w:val="both"/>
      </w:pPr>
      <w:r w:rsidRPr="00BA2F55">
        <w:t>The purposed model is the K-Medoid method for customer profiling. While the K-Means method is a widely used method, it is sensitive to outliers. The observed Marketing data has a high-</w:t>
      </w:r>
      <w:proofErr w:type="gramStart"/>
      <w:r w:rsidRPr="00BA2F55">
        <w:t>amount</w:t>
      </w:r>
      <w:proofErr w:type="gramEnd"/>
      <w:r w:rsidRPr="00BA2F55">
        <w:t xml:space="preserve"> of outliers that could impact insights due to K-Means use of the mean for calculating the center of a cluster. The K-Medoid method is not impacted by outliers.</w:t>
      </w:r>
    </w:p>
    <w:p w14:paraId="43366516" w14:textId="77777777" w:rsidR="00B02108" w:rsidRDefault="00B02108" w:rsidP="00B02108">
      <w:pPr>
        <w:pStyle w:val="Heading3"/>
        <w:jc w:val="both"/>
        <w:rPr>
          <w:sz w:val="28"/>
          <w:szCs w:val="28"/>
        </w:rPr>
      </w:pPr>
      <w:bookmarkStart w:id="15" w:name="_Toc110519187"/>
      <w:r>
        <w:rPr>
          <w:sz w:val="28"/>
          <w:szCs w:val="28"/>
        </w:rPr>
        <w:t>Key Problem solved</w:t>
      </w:r>
      <w:bookmarkEnd w:id="15"/>
    </w:p>
    <w:p w14:paraId="140C91BB" w14:textId="5B749D93" w:rsidR="00B02108" w:rsidRDefault="00B02108" w:rsidP="00B02108">
      <w:r>
        <w:t>The key problem solved is a lack of extracting insights into customer characteristics and behaviors. Insights that include identifying customers group by similarities. Segmenting customer has shown to improve campaign acceptance, generate revenue and drive growth.</w:t>
      </w:r>
    </w:p>
    <w:p w14:paraId="48B2AD23" w14:textId="4EF8513D" w:rsidR="00BA2F55" w:rsidRDefault="002D0C97" w:rsidP="00BA2F55">
      <w:pPr>
        <w:pStyle w:val="Heading3"/>
        <w:jc w:val="both"/>
        <w:rPr>
          <w:sz w:val="28"/>
          <w:szCs w:val="28"/>
        </w:rPr>
      </w:pPr>
      <w:bookmarkStart w:id="16" w:name="_Hlk110518030"/>
      <w:bookmarkStart w:id="17" w:name="_Toc110519188"/>
      <w:r>
        <w:rPr>
          <w:sz w:val="28"/>
          <w:szCs w:val="28"/>
        </w:rPr>
        <w:t>Recommendations</w:t>
      </w:r>
      <w:bookmarkEnd w:id="17"/>
    </w:p>
    <w:bookmarkEnd w:id="16"/>
    <w:p w14:paraId="6077482E" w14:textId="77777777" w:rsidR="00A37F50" w:rsidRDefault="00A37F50" w:rsidP="00A37F50">
      <w:pPr>
        <w:pStyle w:val="ListParagraph"/>
        <w:numPr>
          <w:ilvl w:val="0"/>
          <w:numId w:val="25"/>
        </w:numPr>
        <w:tabs>
          <w:tab w:val="left" w:pos="3954"/>
        </w:tabs>
        <w:jc w:val="both"/>
      </w:pPr>
      <w:r>
        <w:t xml:space="preserve">The details and content of the campaigns was not included in the dataset. The data suggests that Campaign 4 performed well across all incomes, three channels, targeting wine. I recommend </w:t>
      </w:r>
      <w:r>
        <w:lastRenderedPageBreak/>
        <w:t>reviewing that campaign content and create new campaigns for other products, such as meat, fish, and gold.</w:t>
      </w:r>
    </w:p>
    <w:p w14:paraId="6CA27FE2" w14:textId="77777777" w:rsidR="00A37F50" w:rsidRDefault="00A37F50" w:rsidP="008F1452">
      <w:pPr>
        <w:pStyle w:val="ListParagraph"/>
        <w:numPr>
          <w:ilvl w:val="0"/>
          <w:numId w:val="25"/>
        </w:numPr>
        <w:tabs>
          <w:tab w:val="left" w:pos="3954"/>
        </w:tabs>
        <w:jc w:val="both"/>
      </w:pPr>
      <w:r>
        <w:t>Capture additional data around customer health habits and reapply the model above. There may be additional insight suggesting bundles of health products, such as fish.</w:t>
      </w:r>
    </w:p>
    <w:p w14:paraId="547003B7" w14:textId="77777777" w:rsidR="00A37F50" w:rsidRDefault="00A37F50" w:rsidP="00251FC8">
      <w:pPr>
        <w:pStyle w:val="ListParagraph"/>
        <w:numPr>
          <w:ilvl w:val="0"/>
          <w:numId w:val="25"/>
        </w:numPr>
        <w:tabs>
          <w:tab w:val="left" w:pos="3954"/>
        </w:tabs>
        <w:jc w:val="both"/>
      </w:pPr>
      <w:r>
        <w:t>Sweets are generally purchased around holidays, there were only five campaigns in the data and there are at least five US holidays (alone) where sweets are popular. Holiday campaigns around sweets is recommended.</w:t>
      </w:r>
    </w:p>
    <w:p w14:paraId="057B4E0A" w14:textId="77777777" w:rsidR="00A37F50" w:rsidRDefault="00A37F50" w:rsidP="004B38FD">
      <w:pPr>
        <w:pStyle w:val="ListParagraph"/>
        <w:numPr>
          <w:ilvl w:val="0"/>
          <w:numId w:val="25"/>
        </w:numPr>
        <w:tabs>
          <w:tab w:val="left" w:pos="3954"/>
        </w:tabs>
        <w:jc w:val="both"/>
      </w:pPr>
      <w:r>
        <w:t>Now that we're aware wine is a popular product, market research around what wine is good with different kinds of meat and fish. It is suggested that the website incorporates a recommendation system if it hasn't already. If there is a recommendation system, it is recommended to review its configuration and performance based on the customer insights provided in this data science notebook</w:t>
      </w:r>
    </w:p>
    <w:p w14:paraId="20F5EEF0" w14:textId="77777777" w:rsidR="00A37F50" w:rsidRDefault="00A37F50" w:rsidP="00F33F6E">
      <w:pPr>
        <w:pStyle w:val="ListParagraph"/>
        <w:numPr>
          <w:ilvl w:val="0"/>
          <w:numId w:val="25"/>
        </w:numPr>
        <w:tabs>
          <w:tab w:val="left" w:pos="3954"/>
        </w:tabs>
        <w:jc w:val="both"/>
      </w:pPr>
      <w:r>
        <w:t>The data suggests that none of the current marketing campaigns are attracting new customers. It appears that once customers have purchased, they continue to purchase. It is recommended that a review of advertising channels to increase traffic to the website, fifty percent of users visiting the website purchase a product</w:t>
      </w:r>
    </w:p>
    <w:p w14:paraId="4EEC3F02" w14:textId="190CF3E9" w:rsidR="00BA2F55" w:rsidRDefault="00A37F50" w:rsidP="00F33F6E">
      <w:pPr>
        <w:pStyle w:val="ListParagraph"/>
        <w:numPr>
          <w:ilvl w:val="0"/>
          <w:numId w:val="25"/>
        </w:numPr>
        <w:tabs>
          <w:tab w:val="left" w:pos="3954"/>
        </w:tabs>
        <w:jc w:val="both"/>
      </w:pPr>
      <w:r>
        <w:t xml:space="preserve">Customer aren't seeing enough value in products, their purchase generally </w:t>
      </w:r>
      <w:proofErr w:type="gramStart"/>
      <w:r>
        <w:t>are</w:t>
      </w:r>
      <w:proofErr w:type="gramEnd"/>
      <w:r>
        <w:t xml:space="preserve"> less </w:t>
      </w:r>
      <w:proofErr w:type="spellStart"/>
      <w:r>
        <w:t>that</w:t>
      </w:r>
      <w:proofErr w:type="spellEnd"/>
      <w:r>
        <w:t xml:space="preserve"> $250. It is recommended that a review of product messaging</w:t>
      </w:r>
    </w:p>
    <w:p w14:paraId="65F6173F" w14:textId="59F23484" w:rsidR="004F6217" w:rsidRDefault="004F6217" w:rsidP="004F6217">
      <w:pPr>
        <w:pStyle w:val="Heading3"/>
        <w:rPr>
          <w:sz w:val="28"/>
          <w:szCs w:val="28"/>
        </w:rPr>
      </w:pPr>
      <w:bookmarkStart w:id="18" w:name="_Toc110519189"/>
      <w:r w:rsidRPr="004F6217">
        <w:rPr>
          <w:sz w:val="28"/>
          <w:szCs w:val="28"/>
        </w:rPr>
        <w:t>Further Analysis</w:t>
      </w:r>
      <w:bookmarkEnd w:id="18"/>
    </w:p>
    <w:p w14:paraId="5D67362C" w14:textId="6EDF5C19" w:rsidR="00095AC4" w:rsidRDefault="00095AC4" w:rsidP="00095AC4">
      <w:pPr>
        <w:pStyle w:val="ListParagraph"/>
        <w:numPr>
          <w:ilvl w:val="0"/>
          <w:numId w:val="28"/>
        </w:numPr>
      </w:pPr>
      <w:r>
        <w:t>More detailed data for meat. Does meat include chicke</w:t>
      </w:r>
      <w:r w:rsidR="005A3FF0">
        <w:t>n? Collect more data around customer health interests.</w:t>
      </w:r>
    </w:p>
    <w:p w14:paraId="44B8981F" w14:textId="5A37ADC1" w:rsidR="00D330B7" w:rsidRDefault="00B04DC0" w:rsidP="00095AC4">
      <w:pPr>
        <w:pStyle w:val="ListParagraph"/>
        <w:numPr>
          <w:ilvl w:val="0"/>
          <w:numId w:val="28"/>
        </w:numPr>
      </w:pPr>
      <w:r>
        <w:t>The use of recommendation systems on the website such as customer that buy this particular wine have also pur</w:t>
      </w:r>
      <w:r w:rsidR="00CA09EF">
        <w:t>chase this type of meat. Present users with data driven options.</w:t>
      </w:r>
    </w:p>
    <w:p w14:paraId="1FC734D9" w14:textId="652F5866" w:rsidR="00B43254" w:rsidRDefault="00B43254" w:rsidP="00095AC4">
      <w:pPr>
        <w:pStyle w:val="ListParagraph"/>
        <w:numPr>
          <w:ilvl w:val="0"/>
          <w:numId w:val="28"/>
        </w:numPr>
      </w:pPr>
      <w:r>
        <w:t xml:space="preserve">How can the use of bundling products and discounts improve </w:t>
      </w:r>
      <w:r w:rsidR="00050F72">
        <w:t xml:space="preserve">marketing performance and drive sales of less popular </w:t>
      </w:r>
      <w:r w:rsidR="00CF4E06">
        <w:t>items?</w:t>
      </w:r>
    </w:p>
    <w:p w14:paraId="78D3C0F8" w14:textId="607F59A8" w:rsidR="00DE2EC6" w:rsidRDefault="00CF4E06" w:rsidP="00CF4E06">
      <w:pPr>
        <w:pStyle w:val="Heading3"/>
        <w:rPr>
          <w:sz w:val="28"/>
          <w:szCs w:val="28"/>
        </w:rPr>
      </w:pPr>
      <w:bookmarkStart w:id="19" w:name="_Toc110519190"/>
      <w:r w:rsidRPr="00CF4E06">
        <w:rPr>
          <w:sz w:val="28"/>
          <w:szCs w:val="28"/>
        </w:rPr>
        <w:t>Stakeholder Action Items</w:t>
      </w:r>
      <w:bookmarkEnd w:id="19"/>
    </w:p>
    <w:p w14:paraId="31E7BA39" w14:textId="6EC36C97" w:rsidR="00CF4E06" w:rsidRDefault="00192950" w:rsidP="00CF4E06">
      <w:pPr>
        <w:pStyle w:val="ListParagraph"/>
        <w:numPr>
          <w:ilvl w:val="0"/>
          <w:numId w:val="29"/>
        </w:numPr>
      </w:pPr>
      <w:r>
        <w:t>Use this report to create marketing campaigns</w:t>
      </w:r>
      <w:r w:rsidR="00132B8C">
        <w:t>.</w:t>
      </w:r>
    </w:p>
    <w:p w14:paraId="0250BCEF" w14:textId="3CEEA7ED" w:rsidR="009842B1" w:rsidRDefault="009842B1" w:rsidP="00CF4E06">
      <w:pPr>
        <w:pStyle w:val="ListParagraph"/>
        <w:numPr>
          <w:ilvl w:val="0"/>
          <w:numId w:val="29"/>
        </w:numPr>
      </w:pPr>
      <w:r>
        <w:t>Review the metrics from the measures of success</w:t>
      </w:r>
      <w:r w:rsidR="007602C7">
        <w:t>, set goals on the expected improvement and compare to the metrics.</w:t>
      </w:r>
    </w:p>
    <w:p w14:paraId="3AA6EF15" w14:textId="5869D2A8" w:rsidR="009842B1" w:rsidRDefault="009842B1" w:rsidP="00CF4E06">
      <w:pPr>
        <w:pStyle w:val="ListParagraph"/>
        <w:numPr>
          <w:ilvl w:val="0"/>
          <w:numId w:val="29"/>
        </w:numPr>
      </w:pPr>
      <w:r>
        <w:t xml:space="preserve">Look at incorporating Data Science permanently </w:t>
      </w:r>
      <w:r w:rsidR="00802DDA">
        <w:t>to study marketing and business analytics</w:t>
      </w:r>
      <w:r w:rsidR="00132B8C">
        <w:t>.</w:t>
      </w:r>
    </w:p>
    <w:p w14:paraId="4155DE23" w14:textId="3AF15C2C" w:rsidR="00F04672" w:rsidRDefault="00173D72" w:rsidP="00F04672">
      <w:pPr>
        <w:pStyle w:val="ListParagraph"/>
        <w:numPr>
          <w:ilvl w:val="0"/>
          <w:numId w:val="29"/>
        </w:numPr>
      </w:pPr>
      <w:r>
        <w:t xml:space="preserve">Review the data collected and include data points that may </w:t>
      </w:r>
      <w:r w:rsidR="001F530E">
        <w:t>produce better insights</w:t>
      </w:r>
      <w:r w:rsidR="00132B8C">
        <w:t>.</w:t>
      </w:r>
    </w:p>
    <w:p w14:paraId="49089FAD" w14:textId="675B7701" w:rsidR="00F04672" w:rsidRPr="00CF4E06" w:rsidRDefault="00370072" w:rsidP="00F04672">
      <w:pPr>
        <w:pStyle w:val="ListParagraph"/>
        <w:numPr>
          <w:ilvl w:val="0"/>
          <w:numId w:val="29"/>
        </w:numPr>
      </w:pPr>
      <w:r>
        <w:t xml:space="preserve">Research the benefit of adding a Data Science </w:t>
      </w:r>
      <w:r w:rsidR="00132B8C">
        <w:t xml:space="preserve">program </w:t>
      </w:r>
      <w:r w:rsidR="00D72677">
        <w:t>with the cost of maintaining a Data Science program</w:t>
      </w:r>
      <w:r w:rsidR="00132B8C">
        <w:t>.</w:t>
      </w:r>
    </w:p>
    <w:sectPr w:rsidR="00F04672" w:rsidRPr="00CF4E06">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5DCA0" w14:textId="77777777" w:rsidR="00A11156" w:rsidRDefault="00A11156" w:rsidP="00632D8B">
      <w:pPr>
        <w:spacing w:after="0" w:line="240" w:lineRule="auto"/>
      </w:pPr>
      <w:r>
        <w:separator/>
      </w:r>
    </w:p>
  </w:endnote>
  <w:endnote w:type="continuationSeparator" w:id="0">
    <w:p w14:paraId="28771838" w14:textId="77777777" w:rsidR="00A11156" w:rsidRDefault="00A11156" w:rsidP="00632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2FB6" w14:textId="77777777" w:rsidR="003A0C2A" w:rsidRDefault="003A0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2F20C" w14:textId="2DBEF44B" w:rsidR="00365FFF" w:rsidRDefault="003A0C2A">
    <w:pPr>
      <w:pStyle w:val="Footer"/>
    </w:pPr>
    <w:r>
      <w:rPr>
        <w:noProof/>
      </w:rPr>
      <w:drawing>
        <wp:anchor distT="0" distB="0" distL="114300" distR="114300" simplePos="0" relativeHeight="251661312" behindDoc="0" locked="0" layoutInCell="1" allowOverlap="1" wp14:anchorId="3DCCFA6B" wp14:editId="32F21051">
          <wp:simplePos x="0" y="0"/>
          <wp:positionH relativeFrom="page">
            <wp:posOffset>6373495</wp:posOffset>
          </wp:positionH>
          <wp:positionV relativeFrom="page">
            <wp:posOffset>9404144</wp:posOffset>
          </wp:positionV>
          <wp:extent cx="1441369" cy="632179"/>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1369" cy="632179"/>
                  </a:xfrm>
                  <a:prstGeom prst="rect">
                    <a:avLst/>
                  </a:prstGeom>
                  <a:noFill/>
                </pic:spPr>
              </pic:pic>
            </a:graphicData>
          </a:graphic>
          <wp14:sizeRelH relativeFrom="margin">
            <wp14:pctWidth>0</wp14:pctWidth>
          </wp14:sizeRelH>
          <wp14:sizeRelV relativeFrom="margin">
            <wp14:pctHeight>0</wp14:pctHeight>
          </wp14:sizeRelV>
        </wp:anchor>
      </w:drawing>
    </w:r>
  </w:p>
  <w:p w14:paraId="29CC5225" w14:textId="2AA9693E" w:rsidR="00632D8B" w:rsidRDefault="00365FFF">
    <w:pPr>
      <w:pStyle w:val="Footer"/>
    </w:pPr>
    <w:r>
      <w:rPr>
        <w:noProof/>
      </w:rPr>
      <w:drawing>
        <wp:anchor distT="0" distB="0" distL="114300" distR="114300" simplePos="0" relativeHeight="251662336" behindDoc="0" locked="0" layoutInCell="1" allowOverlap="1" wp14:anchorId="48618D26" wp14:editId="57C84E8C">
          <wp:simplePos x="0" y="0"/>
          <wp:positionH relativeFrom="page">
            <wp:posOffset>219710</wp:posOffset>
          </wp:positionH>
          <wp:positionV relativeFrom="paragraph">
            <wp:posOffset>114729</wp:posOffset>
          </wp:positionV>
          <wp:extent cx="3734656" cy="30988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734656" cy="309880"/>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3FD14" w14:textId="77777777" w:rsidR="003A0C2A" w:rsidRDefault="003A0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C4230" w14:textId="77777777" w:rsidR="00A11156" w:rsidRDefault="00A11156" w:rsidP="00632D8B">
      <w:pPr>
        <w:spacing w:after="0" w:line="240" w:lineRule="auto"/>
      </w:pPr>
      <w:r>
        <w:separator/>
      </w:r>
    </w:p>
  </w:footnote>
  <w:footnote w:type="continuationSeparator" w:id="0">
    <w:p w14:paraId="344068B9" w14:textId="77777777" w:rsidR="00A11156" w:rsidRDefault="00A11156" w:rsidP="00632D8B">
      <w:pPr>
        <w:spacing w:after="0" w:line="240" w:lineRule="auto"/>
      </w:pPr>
      <w:r>
        <w:continuationSeparator/>
      </w:r>
    </w:p>
  </w:footnote>
  <w:footnote w:id="1">
    <w:p w14:paraId="77092BE4" w14:textId="77777777" w:rsidR="005B5E34" w:rsidRDefault="005B5E34" w:rsidP="005B5E34">
      <w:pPr>
        <w:pStyle w:val="FootnoteText"/>
      </w:pPr>
      <w:r>
        <w:rPr>
          <w:rStyle w:val="FootnoteReference"/>
        </w:rPr>
        <w:footnoteRef/>
      </w:r>
      <w:r>
        <w:t xml:space="preserve"> </w:t>
      </w:r>
      <w:r w:rsidRPr="00A8386E">
        <w:rPr>
          <w:sz w:val="18"/>
          <w:szCs w:val="18"/>
        </w:rPr>
        <w:t>Loukas, S. (2021, October 8). PCA clearly explained - how, when, and why to use it and its feature importance: A guide in python. Medium. Retrieved July 28, 2022, from https://towardsdatascience.com/pca-clearly-explained-how-when-why-to-use-it-and-feature-importance-a-guide-in-python-7c274582c37e</w:t>
      </w:r>
    </w:p>
  </w:footnote>
  <w:footnote w:id="2">
    <w:p w14:paraId="5023D02A" w14:textId="79146C38" w:rsidR="00E81B57" w:rsidRDefault="00E81B57">
      <w:pPr>
        <w:pStyle w:val="FootnoteText"/>
      </w:pPr>
      <w:r>
        <w:rPr>
          <w:rStyle w:val="FootnoteReference"/>
        </w:rPr>
        <w:footnoteRef/>
      </w:r>
      <w:r>
        <w:t xml:space="preserve"> </w:t>
      </w:r>
      <w:r w:rsidR="00A8386E" w:rsidRPr="00A8386E">
        <w:t>(</w:t>
      </w:r>
      <w:r w:rsidR="00A8386E" w:rsidRPr="00A8386E">
        <w:rPr>
          <w:sz w:val="18"/>
          <w:szCs w:val="18"/>
        </w:rPr>
        <w:t>burnpiro), K. E. (2022, July 21). T-SNE clearly explained. Medium. Retrieved July 28, 2022, from https://towardsdatascience.com/t-sne-clearly-explained-d84c537f53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438C1" w14:textId="77777777" w:rsidR="003A0C2A" w:rsidRDefault="003A0C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A609F" w14:textId="14C391D9" w:rsidR="00632D8B" w:rsidRDefault="00632D8B">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59839E22" wp14:editId="210D8D27">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609900" w14:textId="77777777" w:rsidR="00632D8B" w:rsidRDefault="00632D8B">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839E22" id="Group 158" o:spid="_x0000_s1026"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71609900" w14:textId="77777777" w:rsidR="00632D8B" w:rsidRDefault="00632D8B">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7CA7A" w14:textId="77777777" w:rsidR="003A0C2A" w:rsidRDefault="003A0C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01CD4"/>
    <w:multiLevelType w:val="hybridMultilevel"/>
    <w:tmpl w:val="47365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134EF"/>
    <w:multiLevelType w:val="hybridMultilevel"/>
    <w:tmpl w:val="C0587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60B6C"/>
    <w:multiLevelType w:val="hybridMultilevel"/>
    <w:tmpl w:val="07DCDBB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1D3335"/>
    <w:multiLevelType w:val="hybridMultilevel"/>
    <w:tmpl w:val="8FECE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DB376E"/>
    <w:multiLevelType w:val="hybridMultilevel"/>
    <w:tmpl w:val="6FC67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291533"/>
    <w:multiLevelType w:val="hybridMultilevel"/>
    <w:tmpl w:val="05A84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648D5"/>
    <w:multiLevelType w:val="hybridMultilevel"/>
    <w:tmpl w:val="A9722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C0EDF"/>
    <w:multiLevelType w:val="hybridMultilevel"/>
    <w:tmpl w:val="549EAE5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212A8C"/>
    <w:multiLevelType w:val="hybridMultilevel"/>
    <w:tmpl w:val="CD665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CE3052"/>
    <w:multiLevelType w:val="hybridMultilevel"/>
    <w:tmpl w:val="E490162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E81720"/>
    <w:multiLevelType w:val="hybridMultilevel"/>
    <w:tmpl w:val="A78E8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7D434E"/>
    <w:multiLevelType w:val="hybridMultilevel"/>
    <w:tmpl w:val="AD8A2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D4394C"/>
    <w:multiLevelType w:val="hybridMultilevel"/>
    <w:tmpl w:val="96F0F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4B3F84"/>
    <w:multiLevelType w:val="hybridMultilevel"/>
    <w:tmpl w:val="CF56BB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027013"/>
    <w:multiLevelType w:val="hybridMultilevel"/>
    <w:tmpl w:val="8F2C1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FA1501"/>
    <w:multiLevelType w:val="hybridMultilevel"/>
    <w:tmpl w:val="8C286A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B634CA"/>
    <w:multiLevelType w:val="hybridMultilevel"/>
    <w:tmpl w:val="BB924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743360"/>
    <w:multiLevelType w:val="hybridMultilevel"/>
    <w:tmpl w:val="5DDA1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C95380"/>
    <w:multiLevelType w:val="hybridMultilevel"/>
    <w:tmpl w:val="47CAA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573827"/>
    <w:multiLevelType w:val="hybridMultilevel"/>
    <w:tmpl w:val="EE746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9C3E71"/>
    <w:multiLevelType w:val="hybridMultilevel"/>
    <w:tmpl w:val="53A66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E4726E"/>
    <w:multiLevelType w:val="hybridMultilevel"/>
    <w:tmpl w:val="83D6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4445F8"/>
    <w:multiLevelType w:val="hybridMultilevel"/>
    <w:tmpl w:val="DD9897E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6C3454"/>
    <w:multiLevelType w:val="hybridMultilevel"/>
    <w:tmpl w:val="6D0CC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241AD3"/>
    <w:multiLevelType w:val="hybridMultilevel"/>
    <w:tmpl w:val="7338B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236877"/>
    <w:multiLevelType w:val="hybridMultilevel"/>
    <w:tmpl w:val="D19C0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C2459B"/>
    <w:multiLevelType w:val="hybridMultilevel"/>
    <w:tmpl w:val="CF56BBC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71A6C51"/>
    <w:multiLevelType w:val="hybridMultilevel"/>
    <w:tmpl w:val="575E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7F4DFC"/>
    <w:multiLevelType w:val="hybridMultilevel"/>
    <w:tmpl w:val="FB080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8149498">
    <w:abstractNumId w:val="23"/>
  </w:num>
  <w:num w:numId="2" w16cid:durableId="2000378612">
    <w:abstractNumId w:val="1"/>
  </w:num>
  <w:num w:numId="3" w16cid:durableId="509880871">
    <w:abstractNumId w:val="19"/>
  </w:num>
  <w:num w:numId="4" w16cid:durableId="984310610">
    <w:abstractNumId w:val="5"/>
  </w:num>
  <w:num w:numId="5" w16cid:durableId="265311208">
    <w:abstractNumId w:val="15"/>
  </w:num>
  <w:num w:numId="6" w16cid:durableId="2135632903">
    <w:abstractNumId w:val="16"/>
  </w:num>
  <w:num w:numId="7" w16cid:durableId="434525520">
    <w:abstractNumId w:val="11"/>
  </w:num>
  <w:num w:numId="8" w16cid:durableId="163128798">
    <w:abstractNumId w:val="24"/>
  </w:num>
  <w:num w:numId="9" w16cid:durableId="1976904962">
    <w:abstractNumId w:val="9"/>
  </w:num>
  <w:num w:numId="10" w16cid:durableId="1407339085">
    <w:abstractNumId w:val="14"/>
  </w:num>
  <w:num w:numId="11" w16cid:durableId="693967834">
    <w:abstractNumId w:val="12"/>
  </w:num>
  <w:num w:numId="12" w16cid:durableId="596519373">
    <w:abstractNumId w:val="21"/>
  </w:num>
  <w:num w:numId="13" w16cid:durableId="1893157545">
    <w:abstractNumId w:val="2"/>
  </w:num>
  <w:num w:numId="14" w16cid:durableId="501554897">
    <w:abstractNumId w:val="0"/>
  </w:num>
  <w:num w:numId="15" w16cid:durableId="2001350601">
    <w:abstractNumId w:val="28"/>
  </w:num>
  <w:num w:numId="16" w16cid:durableId="1789617574">
    <w:abstractNumId w:val="20"/>
  </w:num>
  <w:num w:numId="17" w16cid:durableId="2047752365">
    <w:abstractNumId w:val="4"/>
  </w:num>
  <w:num w:numId="18" w16cid:durableId="1620409088">
    <w:abstractNumId w:val="3"/>
  </w:num>
  <w:num w:numId="19" w16cid:durableId="1908950270">
    <w:abstractNumId w:val="27"/>
  </w:num>
  <w:num w:numId="20" w16cid:durableId="1961842774">
    <w:abstractNumId w:val="8"/>
  </w:num>
  <w:num w:numId="21" w16cid:durableId="244649776">
    <w:abstractNumId w:val="17"/>
  </w:num>
  <w:num w:numId="22" w16cid:durableId="1368293338">
    <w:abstractNumId w:val="10"/>
  </w:num>
  <w:num w:numId="23" w16cid:durableId="1310549599">
    <w:abstractNumId w:val="6"/>
  </w:num>
  <w:num w:numId="24" w16cid:durableId="364789676">
    <w:abstractNumId w:val="25"/>
  </w:num>
  <w:num w:numId="25" w16cid:durableId="253443768">
    <w:abstractNumId w:val="18"/>
  </w:num>
  <w:num w:numId="26" w16cid:durableId="1550724056">
    <w:abstractNumId w:val="13"/>
  </w:num>
  <w:num w:numId="27" w16cid:durableId="85540495">
    <w:abstractNumId w:val="26"/>
  </w:num>
  <w:num w:numId="28" w16cid:durableId="1693334463">
    <w:abstractNumId w:val="22"/>
  </w:num>
  <w:num w:numId="29" w16cid:durableId="1700697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tDQ1MzGzNDEzszRV0lEKTi0uzszPAykwrwUADpkgpiwAAAA="/>
  </w:docVars>
  <w:rsids>
    <w:rsidRoot w:val="00892D3D"/>
    <w:rsid w:val="00000BA7"/>
    <w:rsid w:val="00010514"/>
    <w:rsid w:val="0002702B"/>
    <w:rsid w:val="0003382F"/>
    <w:rsid w:val="00036A1D"/>
    <w:rsid w:val="00046E69"/>
    <w:rsid w:val="00050F72"/>
    <w:rsid w:val="0005144A"/>
    <w:rsid w:val="00055318"/>
    <w:rsid w:val="0005646E"/>
    <w:rsid w:val="00065FBE"/>
    <w:rsid w:val="0006710A"/>
    <w:rsid w:val="000751A6"/>
    <w:rsid w:val="000751B7"/>
    <w:rsid w:val="00075725"/>
    <w:rsid w:val="000925B5"/>
    <w:rsid w:val="00094012"/>
    <w:rsid w:val="00095AC4"/>
    <w:rsid w:val="000A24BD"/>
    <w:rsid w:val="000A3D4B"/>
    <w:rsid w:val="000A3EED"/>
    <w:rsid w:val="000A60D8"/>
    <w:rsid w:val="000A7876"/>
    <w:rsid w:val="000B28F2"/>
    <w:rsid w:val="000B535F"/>
    <w:rsid w:val="000B5BB9"/>
    <w:rsid w:val="000C3D3C"/>
    <w:rsid w:val="000C4C83"/>
    <w:rsid w:val="000D5063"/>
    <w:rsid w:val="000E5EEF"/>
    <w:rsid w:val="000E61DE"/>
    <w:rsid w:val="000F6414"/>
    <w:rsid w:val="000F7283"/>
    <w:rsid w:val="000F7336"/>
    <w:rsid w:val="00105FC9"/>
    <w:rsid w:val="0011539B"/>
    <w:rsid w:val="001160FA"/>
    <w:rsid w:val="00122542"/>
    <w:rsid w:val="0012621B"/>
    <w:rsid w:val="00127853"/>
    <w:rsid w:val="00132B8C"/>
    <w:rsid w:val="00146875"/>
    <w:rsid w:val="00150F0A"/>
    <w:rsid w:val="00157462"/>
    <w:rsid w:val="00163348"/>
    <w:rsid w:val="001637F3"/>
    <w:rsid w:val="00171257"/>
    <w:rsid w:val="00171F15"/>
    <w:rsid w:val="00173D72"/>
    <w:rsid w:val="00192950"/>
    <w:rsid w:val="001933C7"/>
    <w:rsid w:val="001A7DFC"/>
    <w:rsid w:val="001C25BB"/>
    <w:rsid w:val="001D0FCE"/>
    <w:rsid w:val="001D4B59"/>
    <w:rsid w:val="001D6BE5"/>
    <w:rsid w:val="001D730D"/>
    <w:rsid w:val="001E0976"/>
    <w:rsid w:val="001E0D1A"/>
    <w:rsid w:val="001E2217"/>
    <w:rsid w:val="001E2289"/>
    <w:rsid w:val="001E3C2F"/>
    <w:rsid w:val="001E7492"/>
    <w:rsid w:val="001F530E"/>
    <w:rsid w:val="00207981"/>
    <w:rsid w:val="00217136"/>
    <w:rsid w:val="002207AE"/>
    <w:rsid w:val="00225761"/>
    <w:rsid w:val="00225861"/>
    <w:rsid w:val="00226386"/>
    <w:rsid w:val="0023096C"/>
    <w:rsid w:val="00233BA4"/>
    <w:rsid w:val="00235D25"/>
    <w:rsid w:val="00236AB1"/>
    <w:rsid w:val="002451F8"/>
    <w:rsid w:val="002472E7"/>
    <w:rsid w:val="00253B04"/>
    <w:rsid w:val="00253BB2"/>
    <w:rsid w:val="00262A27"/>
    <w:rsid w:val="00264D88"/>
    <w:rsid w:val="002650DD"/>
    <w:rsid w:val="00272ED1"/>
    <w:rsid w:val="00277F1C"/>
    <w:rsid w:val="002843B2"/>
    <w:rsid w:val="002858C0"/>
    <w:rsid w:val="002902AB"/>
    <w:rsid w:val="00293666"/>
    <w:rsid w:val="002A1CEF"/>
    <w:rsid w:val="002A5419"/>
    <w:rsid w:val="002B0085"/>
    <w:rsid w:val="002B208A"/>
    <w:rsid w:val="002B2CBF"/>
    <w:rsid w:val="002B4181"/>
    <w:rsid w:val="002B4A69"/>
    <w:rsid w:val="002B67C9"/>
    <w:rsid w:val="002C2FA1"/>
    <w:rsid w:val="002C3F6F"/>
    <w:rsid w:val="002C684B"/>
    <w:rsid w:val="002D0C97"/>
    <w:rsid w:val="002D5B1B"/>
    <w:rsid w:val="002E698B"/>
    <w:rsid w:val="002F0345"/>
    <w:rsid w:val="002F1D26"/>
    <w:rsid w:val="002F2415"/>
    <w:rsid w:val="002F42E2"/>
    <w:rsid w:val="002F4A52"/>
    <w:rsid w:val="002F62CE"/>
    <w:rsid w:val="003010F6"/>
    <w:rsid w:val="00303ADD"/>
    <w:rsid w:val="00304B44"/>
    <w:rsid w:val="00305CCF"/>
    <w:rsid w:val="0031249E"/>
    <w:rsid w:val="00324E07"/>
    <w:rsid w:val="00335229"/>
    <w:rsid w:val="0034056B"/>
    <w:rsid w:val="0034517B"/>
    <w:rsid w:val="00352E93"/>
    <w:rsid w:val="00356658"/>
    <w:rsid w:val="0036176A"/>
    <w:rsid w:val="00365823"/>
    <w:rsid w:val="00365FFF"/>
    <w:rsid w:val="00370072"/>
    <w:rsid w:val="003712B1"/>
    <w:rsid w:val="003718FC"/>
    <w:rsid w:val="00372456"/>
    <w:rsid w:val="00373BA9"/>
    <w:rsid w:val="00386F43"/>
    <w:rsid w:val="003964DF"/>
    <w:rsid w:val="003A07DA"/>
    <w:rsid w:val="003A0C2A"/>
    <w:rsid w:val="003A16B9"/>
    <w:rsid w:val="003A3F1D"/>
    <w:rsid w:val="003A6F68"/>
    <w:rsid w:val="003B122A"/>
    <w:rsid w:val="003B5DC3"/>
    <w:rsid w:val="003D09A7"/>
    <w:rsid w:val="003D388E"/>
    <w:rsid w:val="003D416C"/>
    <w:rsid w:val="003D5C21"/>
    <w:rsid w:val="003D689A"/>
    <w:rsid w:val="003E59EA"/>
    <w:rsid w:val="003F242E"/>
    <w:rsid w:val="00402EC3"/>
    <w:rsid w:val="004077F2"/>
    <w:rsid w:val="00416568"/>
    <w:rsid w:val="00422903"/>
    <w:rsid w:val="00427610"/>
    <w:rsid w:val="0043159E"/>
    <w:rsid w:val="004368E6"/>
    <w:rsid w:val="00440CCC"/>
    <w:rsid w:val="004420D4"/>
    <w:rsid w:val="00444B0B"/>
    <w:rsid w:val="00451E8E"/>
    <w:rsid w:val="00452FD9"/>
    <w:rsid w:val="0045429E"/>
    <w:rsid w:val="0046054B"/>
    <w:rsid w:val="00461392"/>
    <w:rsid w:val="004707B2"/>
    <w:rsid w:val="00477258"/>
    <w:rsid w:val="00480F8A"/>
    <w:rsid w:val="00485DAA"/>
    <w:rsid w:val="00485F8B"/>
    <w:rsid w:val="00487C08"/>
    <w:rsid w:val="00490429"/>
    <w:rsid w:val="00490EBC"/>
    <w:rsid w:val="004938C7"/>
    <w:rsid w:val="00493EBB"/>
    <w:rsid w:val="00493FEA"/>
    <w:rsid w:val="00494821"/>
    <w:rsid w:val="004A5B14"/>
    <w:rsid w:val="004A728A"/>
    <w:rsid w:val="004B0199"/>
    <w:rsid w:val="004B170C"/>
    <w:rsid w:val="004B6852"/>
    <w:rsid w:val="004C6073"/>
    <w:rsid w:val="004E0D56"/>
    <w:rsid w:val="004E393E"/>
    <w:rsid w:val="004E3A54"/>
    <w:rsid w:val="004E43D7"/>
    <w:rsid w:val="004F6217"/>
    <w:rsid w:val="00501899"/>
    <w:rsid w:val="005068B3"/>
    <w:rsid w:val="00515080"/>
    <w:rsid w:val="005163BD"/>
    <w:rsid w:val="005175B3"/>
    <w:rsid w:val="00520DDA"/>
    <w:rsid w:val="00537B2B"/>
    <w:rsid w:val="00542F3C"/>
    <w:rsid w:val="005431EB"/>
    <w:rsid w:val="00554A61"/>
    <w:rsid w:val="00555BFB"/>
    <w:rsid w:val="00557C67"/>
    <w:rsid w:val="00562D18"/>
    <w:rsid w:val="00566A63"/>
    <w:rsid w:val="00575202"/>
    <w:rsid w:val="0058160D"/>
    <w:rsid w:val="00581E43"/>
    <w:rsid w:val="005925F1"/>
    <w:rsid w:val="005935D2"/>
    <w:rsid w:val="005A3FF0"/>
    <w:rsid w:val="005B0014"/>
    <w:rsid w:val="005B5E34"/>
    <w:rsid w:val="005C10F8"/>
    <w:rsid w:val="005D09EA"/>
    <w:rsid w:val="005D1C02"/>
    <w:rsid w:val="005D7B4C"/>
    <w:rsid w:val="005E1550"/>
    <w:rsid w:val="005E2257"/>
    <w:rsid w:val="005E2F23"/>
    <w:rsid w:val="005E6151"/>
    <w:rsid w:val="005F0287"/>
    <w:rsid w:val="00605C6B"/>
    <w:rsid w:val="00621062"/>
    <w:rsid w:val="006251DC"/>
    <w:rsid w:val="006257E8"/>
    <w:rsid w:val="00632D8B"/>
    <w:rsid w:val="00633BD6"/>
    <w:rsid w:val="0064311B"/>
    <w:rsid w:val="00643289"/>
    <w:rsid w:val="006524BE"/>
    <w:rsid w:val="00652C7C"/>
    <w:rsid w:val="00665C09"/>
    <w:rsid w:val="00666F6E"/>
    <w:rsid w:val="006744DF"/>
    <w:rsid w:val="0067543D"/>
    <w:rsid w:val="00683DAE"/>
    <w:rsid w:val="00687E78"/>
    <w:rsid w:val="00690AE9"/>
    <w:rsid w:val="006949FB"/>
    <w:rsid w:val="006A0743"/>
    <w:rsid w:val="006A33AD"/>
    <w:rsid w:val="006A3E5E"/>
    <w:rsid w:val="006A4EA2"/>
    <w:rsid w:val="006A6F40"/>
    <w:rsid w:val="006C054F"/>
    <w:rsid w:val="006C3E62"/>
    <w:rsid w:val="006C5674"/>
    <w:rsid w:val="006D1976"/>
    <w:rsid w:val="006E5D2B"/>
    <w:rsid w:val="0071157E"/>
    <w:rsid w:val="00714FC0"/>
    <w:rsid w:val="007153AA"/>
    <w:rsid w:val="007330A2"/>
    <w:rsid w:val="007400C7"/>
    <w:rsid w:val="00740C45"/>
    <w:rsid w:val="0074195C"/>
    <w:rsid w:val="0074248B"/>
    <w:rsid w:val="00742A11"/>
    <w:rsid w:val="0074642A"/>
    <w:rsid w:val="00753DAA"/>
    <w:rsid w:val="007602C7"/>
    <w:rsid w:val="0076512E"/>
    <w:rsid w:val="00773B41"/>
    <w:rsid w:val="00791F88"/>
    <w:rsid w:val="007A0593"/>
    <w:rsid w:val="007A4BC5"/>
    <w:rsid w:val="007A4D54"/>
    <w:rsid w:val="007B66F5"/>
    <w:rsid w:val="007D0F86"/>
    <w:rsid w:val="007D7095"/>
    <w:rsid w:val="007D756E"/>
    <w:rsid w:val="007E1DB2"/>
    <w:rsid w:val="007E7A1F"/>
    <w:rsid w:val="007F0BBD"/>
    <w:rsid w:val="007F1B61"/>
    <w:rsid w:val="00802DDA"/>
    <w:rsid w:val="00804902"/>
    <w:rsid w:val="00806B5A"/>
    <w:rsid w:val="00812C5E"/>
    <w:rsid w:val="00814AD9"/>
    <w:rsid w:val="00820EEB"/>
    <w:rsid w:val="00830EAC"/>
    <w:rsid w:val="00833725"/>
    <w:rsid w:val="008349D5"/>
    <w:rsid w:val="008406EE"/>
    <w:rsid w:val="00840DDD"/>
    <w:rsid w:val="0084452D"/>
    <w:rsid w:val="00845286"/>
    <w:rsid w:val="0084794F"/>
    <w:rsid w:val="00847B55"/>
    <w:rsid w:val="0085620E"/>
    <w:rsid w:val="008600A4"/>
    <w:rsid w:val="0086313A"/>
    <w:rsid w:val="00865A8B"/>
    <w:rsid w:val="00866B98"/>
    <w:rsid w:val="00867C6D"/>
    <w:rsid w:val="0087521E"/>
    <w:rsid w:val="0088164E"/>
    <w:rsid w:val="008818E1"/>
    <w:rsid w:val="0088352B"/>
    <w:rsid w:val="00883E11"/>
    <w:rsid w:val="008869C8"/>
    <w:rsid w:val="008877B7"/>
    <w:rsid w:val="00892D3D"/>
    <w:rsid w:val="0089528D"/>
    <w:rsid w:val="008A67AC"/>
    <w:rsid w:val="008B02BF"/>
    <w:rsid w:val="008B056A"/>
    <w:rsid w:val="008B6BE1"/>
    <w:rsid w:val="008C0AD0"/>
    <w:rsid w:val="008C334C"/>
    <w:rsid w:val="008D3EE9"/>
    <w:rsid w:val="008E5C87"/>
    <w:rsid w:val="008E68E7"/>
    <w:rsid w:val="0091305F"/>
    <w:rsid w:val="009249AD"/>
    <w:rsid w:val="0092582E"/>
    <w:rsid w:val="00935455"/>
    <w:rsid w:val="00936EB5"/>
    <w:rsid w:val="00945D46"/>
    <w:rsid w:val="00960CD1"/>
    <w:rsid w:val="009632D6"/>
    <w:rsid w:val="00963C40"/>
    <w:rsid w:val="0097089A"/>
    <w:rsid w:val="00972E2A"/>
    <w:rsid w:val="009842B1"/>
    <w:rsid w:val="00986DA4"/>
    <w:rsid w:val="0099621E"/>
    <w:rsid w:val="009A310C"/>
    <w:rsid w:val="009A34B3"/>
    <w:rsid w:val="009C0483"/>
    <w:rsid w:val="009C0C31"/>
    <w:rsid w:val="009C0E07"/>
    <w:rsid w:val="009D6470"/>
    <w:rsid w:val="009E0AB7"/>
    <w:rsid w:val="009E3FF1"/>
    <w:rsid w:val="009E5772"/>
    <w:rsid w:val="009F414F"/>
    <w:rsid w:val="00A01E4E"/>
    <w:rsid w:val="00A11156"/>
    <w:rsid w:val="00A12794"/>
    <w:rsid w:val="00A1398A"/>
    <w:rsid w:val="00A15CB0"/>
    <w:rsid w:val="00A227A0"/>
    <w:rsid w:val="00A23A92"/>
    <w:rsid w:val="00A32934"/>
    <w:rsid w:val="00A357E1"/>
    <w:rsid w:val="00A37F50"/>
    <w:rsid w:val="00A46B0F"/>
    <w:rsid w:val="00A4743B"/>
    <w:rsid w:val="00A50DAE"/>
    <w:rsid w:val="00A511A1"/>
    <w:rsid w:val="00A521FA"/>
    <w:rsid w:val="00A533EA"/>
    <w:rsid w:val="00A569EE"/>
    <w:rsid w:val="00A57295"/>
    <w:rsid w:val="00A57A16"/>
    <w:rsid w:val="00A71956"/>
    <w:rsid w:val="00A71C8E"/>
    <w:rsid w:val="00A72BBB"/>
    <w:rsid w:val="00A77FEA"/>
    <w:rsid w:val="00A8386E"/>
    <w:rsid w:val="00A844FD"/>
    <w:rsid w:val="00A91BD4"/>
    <w:rsid w:val="00AA6F60"/>
    <w:rsid w:val="00AA775E"/>
    <w:rsid w:val="00AA7A3F"/>
    <w:rsid w:val="00AB336A"/>
    <w:rsid w:val="00AB3EE8"/>
    <w:rsid w:val="00AB5976"/>
    <w:rsid w:val="00AB6B6C"/>
    <w:rsid w:val="00AD1CFC"/>
    <w:rsid w:val="00AD60F4"/>
    <w:rsid w:val="00AD69C1"/>
    <w:rsid w:val="00AE0163"/>
    <w:rsid w:val="00AE13A6"/>
    <w:rsid w:val="00AF3143"/>
    <w:rsid w:val="00AF6F90"/>
    <w:rsid w:val="00B02108"/>
    <w:rsid w:val="00B032E2"/>
    <w:rsid w:val="00B03506"/>
    <w:rsid w:val="00B042BF"/>
    <w:rsid w:val="00B04DC0"/>
    <w:rsid w:val="00B107C9"/>
    <w:rsid w:val="00B12BFD"/>
    <w:rsid w:val="00B14BD4"/>
    <w:rsid w:val="00B200AB"/>
    <w:rsid w:val="00B20737"/>
    <w:rsid w:val="00B239D1"/>
    <w:rsid w:val="00B26308"/>
    <w:rsid w:val="00B30D29"/>
    <w:rsid w:val="00B31B15"/>
    <w:rsid w:val="00B32491"/>
    <w:rsid w:val="00B37C1B"/>
    <w:rsid w:val="00B427A1"/>
    <w:rsid w:val="00B43254"/>
    <w:rsid w:val="00B453C5"/>
    <w:rsid w:val="00B45DF0"/>
    <w:rsid w:val="00B5005F"/>
    <w:rsid w:val="00B542E5"/>
    <w:rsid w:val="00B61544"/>
    <w:rsid w:val="00B619BA"/>
    <w:rsid w:val="00B63CB9"/>
    <w:rsid w:val="00B77F39"/>
    <w:rsid w:val="00B82C43"/>
    <w:rsid w:val="00B83199"/>
    <w:rsid w:val="00B8668F"/>
    <w:rsid w:val="00B92898"/>
    <w:rsid w:val="00B9612B"/>
    <w:rsid w:val="00B9675A"/>
    <w:rsid w:val="00BA1620"/>
    <w:rsid w:val="00BA2F55"/>
    <w:rsid w:val="00BB1A9F"/>
    <w:rsid w:val="00BB2883"/>
    <w:rsid w:val="00BB2A3F"/>
    <w:rsid w:val="00BB724B"/>
    <w:rsid w:val="00BC2BF8"/>
    <w:rsid w:val="00BC6341"/>
    <w:rsid w:val="00BC64CE"/>
    <w:rsid w:val="00BD09AF"/>
    <w:rsid w:val="00BD1CA0"/>
    <w:rsid w:val="00BD6755"/>
    <w:rsid w:val="00BE09D7"/>
    <w:rsid w:val="00BE246C"/>
    <w:rsid w:val="00BE3DFA"/>
    <w:rsid w:val="00BE4078"/>
    <w:rsid w:val="00BE426E"/>
    <w:rsid w:val="00BF1645"/>
    <w:rsid w:val="00BF18D5"/>
    <w:rsid w:val="00BF3E95"/>
    <w:rsid w:val="00BF4516"/>
    <w:rsid w:val="00BF46A9"/>
    <w:rsid w:val="00C0037D"/>
    <w:rsid w:val="00C0112A"/>
    <w:rsid w:val="00C213EA"/>
    <w:rsid w:val="00C2388E"/>
    <w:rsid w:val="00C34E8C"/>
    <w:rsid w:val="00C34EAB"/>
    <w:rsid w:val="00C36D32"/>
    <w:rsid w:val="00C418C3"/>
    <w:rsid w:val="00C43FD1"/>
    <w:rsid w:val="00C71849"/>
    <w:rsid w:val="00C76812"/>
    <w:rsid w:val="00C771AC"/>
    <w:rsid w:val="00C80674"/>
    <w:rsid w:val="00C82838"/>
    <w:rsid w:val="00C82C27"/>
    <w:rsid w:val="00C85878"/>
    <w:rsid w:val="00C86BAF"/>
    <w:rsid w:val="00C951E9"/>
    <w:rsid w:val="00C95C35"/>
    <w:rsid w:val="00CA0912"/>
    <w:rsid w:val="00CA09EF"/>
    <w:rsid w:val="00CA192E"/>
    <w:rsid w:val="00CB5BB0"/>
    <w:rsid w:val="00CC28BD"/>
    <w:rsid w:val="00CC3F5C"/>
    <w:rsid w:val="00CC70F9"/>
    <w:rsid w:val="00CC7515"/>
    <w:rsid w:val="00CD66D8"/>
    <w:rsid w:val="00CE3430"/>
    <w:rsid w:val="00CE42DD"/>
    <w:rsid w:val="00CF0321"/>
    <w:rsid w:val="00CF4E06"/>
    <w:rsid w:val="00CF66EE"/>
    <w:rsid w:val="00D00C7A"/>
    <w:rsid w:val="00D11A5B"/>
    <w:rsid w:val="00D11F18"/>
    <w:rsid w:val="00D168B7"/>
    <w:rsid w:val="00D20991"/>
    <w:rsid w:val="00D230D4"/>
    <w:rsid w:val="00D330B7"/>
    <w:rsid w:val="00D40F8A"/>
    <w:rsid w:val="00D43C81"/>
    <w:rsid w:val="00D43CD5"/>
    <w:rsid w:val="00D45F21"/>
    <w:rsid w:val="00D478F4"/>
    <w:rsid w:val="00D50AA4"/>
    <w:rsid w:val="00D5192F"/>
    <w:rsid w:val="00D5247C"/>
    <w:rsid w:val="00D53711"/>
    <w:rsid w:val="00D614D5"/>
    <w:rsid w:val="00D67505"/>
    <w:rsid w:val="00D72677"/>
    <w:rsid w:val="00D73CA2"/>
    <w:rsid w:val="00D765E4"/>
    <w:rsid w:val="00D83435"/>
    <w:rsid w:val="00D846E8"/>
    <w:rsid w:val="00D92807"/>
    <w:rsid w:val="00D92CB2"/>
    <w:rsid w:val="00D93DEE"/>
    <w:rsid w:val="00D96A55"/>
    <w:rsid w:val="00D97228"/>
    <w:rsid w:val="00DA65F7"/>
    <w:rsid w:val="00DA7FAA"/>
    <w:rsid w:val="00DB6689"/>
    <w:rsid w:val="00DC16FB"/>
    <w:rsid w:val="00DC216A"/>
    <w:rsid w:val="00DC6314"/>
    <w:rsid w:val="00DC7309"/>
    <w:rsid w:val="00DD1976"/>
    <w:rsid w:val="00DD3D8D"/>
    <w:rsid w:val="00DE2EC6"/>
    <w:rsid w:val="00DF4E93"/>
    <w:rsid w:val="00DF570D"/>
    <w:rsid w:val="00DF5C83"/>
    <w:rsid w:val="00DF696A"/>
    <w:rsid w:val="00E04563"/>
    <w:rsid w:val="00E203D9"/>
    <w:rsid w:val="00E24580"/>
    <w:rsid w:val="00E40F38"/>
    <w:rsid w:val="00E52831"/>
    <w:rsid w:val="00E666F9"/>
    <w:rsid w:val="00E66F9F"/>
    <w:rsid w:val="00E70603"/>
    <w:rsid w:val="00E72FB9"/>
    <w:rsid w:val="00E7439D"/>
    <w:rsid w:val="00E77C4A"/>
    <w:rsid w:val="00E77E82"/>
    <w:rsid w:val="00E81B57"/>
    <w:rsid w:val="00EA1158"/>
    <w:rsid w:val="00EA115D"/>
    <w:rsid w:val="00EA3DD0"/>
    <w:rsid w:val="00EC3E4E"/>
    <w:rsid w:val="00ED2AAA"/>
    <w:rsid w:val="00ED2D73"/>
    <w:rsid w:val="00ED2DD7"/>
    <w:rsid w:val="00ED3FB2"/>
    <w:rsid w:val="00ED47A6"/>
    <w:rsid w:val="00EE51B1"/>
    <w:rsid w:val="00EE5384"/>
    <w:rsid w:val="00EF5374"/>
    <w:rsid w:val="00EF6A5D"/>
    <w:rsid w:val="00F0134F"/>
    <w:rsid w:val="00F03F1C"/>
    <w:rsid w:val="00F04672"/>
    <w:rsid w:val="00F1519E"/>
    <w:rsid w:val="00F20A1D"/>
    <w:rsid w:val="00F271AD"/>
    <w:rsid w:val="00F307FD"/>
    <w:rsid w:val="00F35A44"/>
    <w:rsid w:val="00F41145"/>
    <w:rsid w:val="00F41971"/>
    <w:rsid w:val="00F4537D"/>
    <w:rsid w:val="00F51B6B"/>
    <w:rsid w:val="00F52AD7"/>
    <w:rsid w:val="00F5681B"/>
    <w:rsid w:val="00F63268"/>
    <w:rsid w:val="00F65FD9"/>
    <w:rsid w:val="00F75F82"/>
    <w:rsid w:val="00F81191"/>
    <w:rsid w:val="00F84BC3"/>
    <w:rsid w:val="00F8780B"/>
    <w:rsid w:val="00F90674"/>
    <w:rsid w:val="00F91FFD"/>
    <w:rsid w:val="00F96303"/>
    <w:rsid w:val="00FA1FF1"/>
    <w:rsid w:val="00FA2D95"/>
    <w:rsid w:val="00FA52A9"/>
    <w:rsid w:val="00FA643C"/>
    <w:rsid w:val="00FB53DC"/>
    <w:rsid w:val="00FB6382"/>
    <w:rsid w:val="00FB6E8F"/>
    <w:rsid w:val="00FC17EF"/>
    <w:rsid w:val="00FC24C3"/>
    <w:rsid w:val="00FC25AA"/>
    <w:rsid w:val="00FC4166"/>
    <w:rsid w:val="00FC46DF"/>
    <w:rsid w:val="00FC5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6B99B"/>
  <w15:chartTrackingRefBased/>
  <w15:docId w15:val="{74F7E31A-1384-4354-832F-26B79A512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A5D"/>
  </w:style>
  <w:style w:type="paragraph" w:styleId="Heading1">
    <w:name w:val="heading 1"/>
    <w:basedOn w:val="Normal"/>
    <w:next w:val="Normal"/>
    <w:link w:val="Heading1Char"/>
    <w:uiPriority w:val="9"/>
    <w:qFormat/>
    <w:rsid w:val="00892D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35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13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C64C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A3DD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92D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2D3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92D3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85F8B"/>
    <w:pPr>
      <w:ind w:left="720"/>
      <w:contextualSpacing/>
    </w:pPr>
  </w:style>
  <w:style w:type="paragraph" w:styleId="Header">
    <w:name w:val="header"/>
    <w:basedOn w:val="Normal"/>
    <w:link w:val="HeaderChar"/>
    <w:uiPriority w:val="99"/>
    <w:unhideWhenUsed/>
    <w:rsid w:val="00632D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D8B"/>
  </w:style>
  <w:style w:type="paragraph" w:styleId="Footer">
    <w:name w:val="footer"/>
    <w:basedOn w:val="Normal"/>
    <w:link w:val="FooterChar"/>
    <w:uiPriority w:val="99"/>
    <w:unhideWhenUsed/>
    <w:rsid w:val="00632D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D8B"/>
  </w:style>
  <w:style w:type="paragraph" w:styleId="TOCHeading">
    <w:name w:val="TOC Heading"/>
    <w:basedOn w:val="Heading1"/>
    <w:next w:val="Normal"/>
    <w:uiPriority w:val="39"/>
    <w:unhideWhenUsed/>
    <w:qFormat/>
    <w:rsid w:val="00B03506"/>
    <w:pPr>
      <w:outlineLvl w:val="9"/>
    </w:pPr>
  </w:style>
  <w:style w:type="paragraph" w:styleId="TOC1">
    <w:name w:val="toc 1"/>
    <w:basedOn w:val="Normal"/>
    <w:next w:val="Normal"/>
    <w:autoRedefine/>
    <w:uiPriority w:val="39"/>
    <w:unhideWhenUsed/>
    <w:rsid w:val="00B03506"/>
    <w:pPr>
      <w:spacing w:after="100"/>
    </w:pPr>
  </w:style>
  <w:style w:type="character" w:styleId="Hyperlink">
    <w:name w:val="Hyperlink"/>
    <w:basedOn w:val="DefaultParagraphFont"/>
    <w:uiPriority w:val="99"/>
    <w:unhideWhenUsed/>
    <w:rsid w:val="00B03506"/>
    <w:rPr>
      <w:color w:val="0563C1" w:themeColor="hyperlink"/>
      <w:u w:val="single"/>
    </w:rPr>
  </w:style>
  <w:style w:type="character" w:customStyle="1" w:styleId="Heading2Char">
    <w:name w:val="Heading 2 Char"/>
    <w:basedOn w:val="DefaultParagraphFont"/>
    <w:link w:val="Heading2"/>
    <w:uiPriority w:val="9"/>
    <w:rsid w:val="00B0350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230D4"/>
    <w:pPr>
      <w:spacing w:after="100"/>
      <w:ind w:left="220"/>
    </w:pPr>
  </w:style>
  <w:style w:type="character" w:customStyle="1" w:styleId="Heading3Char">
    <w:name w:val="Heading 3 Char"/>
    <w:basedOn w:val="DefaultParagraphFont"/>
    <w:link w:val="Heading3"/>
    <w:uiPriority w:val="9"/>
    <w:rsid w:val="00F0134F"/>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2472E7"/>
    <w:rPr>
      <w:i/>
      <w:iCs/>
    </w:rPr>
  </w:style>
  <w:style w:type="character" w:styleId="Strong">
    <w:name w:val="Strong"/>
    <w:basedOn w:val="DefaultParagraphFont"/>
    <w:uiPriority w:val="22"/>
    <w:qFormat/>
    <w:rsid w:val="002472E7"/>
    <w:rPr>
      <w:b/>
      <w:bCs/>
    </w:rPr>
  </w:style>
  <w:style w:type="paragraph" w:styleId="TOC3">
    <w:name w:val="toc 3"/>
    <w:basedOn w:val="Normal"/>
    <w:next w:val="Normal"/>
    <w:autoRedefine/>
    <w:uiPriority w:val="39"/>
    <w:unhideWhenUsed/>
    <w:rsid w:val="005935D2"/>
    <w:pPr>
      <w:spacing w:after="100"/>
      <w:ind w:left="440"/>
    </w:pPr>
  </w:style>
  <w:style w:type="character" w:customStyle="1" w:styleId="Heading4Char">
    <w:name w:val="Heading 4 Char"/>
    <w:basedOn w:val="DefaultParagraphFont"/>
    <w:link w:val="Heading4"/>
    <w:uiPriority w:val="9"/>
    <w:rsid w:val="00BC64CE"/>
    <w:rPr>
      <w:rFonts w:asciiTheme="majorHAnsi" w:eastAsiaTheme="majorEastAsia" w:hAnsiTheme="majorHAnsi" w:cstheme="majorBidi"/>
      <w:i/>
      <w:iCs/>
      <w:color w:val="2F5496" w:themeColor="accent1" w:themeShade="BF"/>
    </w:rPr>
  </w:style>
  <w:style w:type="paragraph" w:styleId="NoSpacing">
    <w:name w:val="No Spacing"/>
    <w:uiPriority w:val="1"/>
    <w:qFormat/>
    <w:rsid w:val="00146875"/>
    <w:pPr>
      <w:spacing w:after="0" w:line="240" w:lineRule="auto"/>
    </w:pPr>
  </w:style>
  <w:style w:type="paragraph" w:styleId="IntenseQuote">
    <w:name w:val="Intense Quote"/>
    <w:basedOn w:val="Normal"/>
    <w:next w:val="Normal"/>
    <w:link w:val="IntenseQuoteChar"/>
    <w:uiPriority w:val="30"/>
    <w:qFormat/>
    <w:rsid w:val="00AF314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F3143"/>
    <w:rPr>
      <w:i/>
      <w:iCs/>
      <w:color w:val="4472C4" w:themeColor="accent1"/>
    </w:rPr>
  </w:style>
  <w:style w:type="table" w:styleId="TableGrid">
    <w:name w:val="Table Grid"/>
    <w:basedOn w:val="TableNormal"/>
    <w:uiPriority w:val="39"/>
    <w:rsid w:val="006432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A3DD0"/>
    <w:rPr>
      <w:rFonts w:asciiTheme="majorHAnsi" w:eastAsiaTheme="majorEastAsia" w:hAnsiTheme="majorHAnsi" w:cstheme="majorBidi"/>
      <w:color w:val="2F5496" w:themeColor="accent1" w:themeShade="BF"/>
    </w:rPr>
  </w:style>
  <w:style w:type="paragraph" w:styleId="FootnoteText">
    <w:name w:val="footnote text"/>
    <w:basedOn w:val="Normal"/>
    <w:link w:val="FootnoteTextChar"/>
    <w:uiPriority w:val="99"/>
    <w:semiHidden/>
    <w:unhideWhenUsed/>
    <w:rsid w:val="00D168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68B7"/>
    <w:rPr>
      <w:sz w:val="20"/>
      <w:szCs w:val="20"/>
    </w:rPr>
  </w:style>
  <w:style w:type="character" w:styleId="FootnoteReference">
    <w:name w:val="footnote reference"/>
    <w:basedOn w:val="DefaultParagraphFont"/>
    <w:uiPriority w:val="99"/>
    <w:semiHidden/>
    <w:unhideWhenUsed/>
    <w:rsid w:val="00D168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89221">
      <w:bodyDiv w:val="1"/>
      <w:marLeft w:val="0"/>
      <w:marRight w:val="0"/>
      <w:marTop w:val="0"/>
      <w:marBottom w:val="0"/>
      <w:divBdr>
        <w:top w:val="none" w:sz="0" w:space="0" w:color="auto"/>
        <w:left w:val="none" w:sz="0" w:space="0" w:color="auto"/>
        <w:bottom w:val="none" w:sz="0" w:space="0" w:color="auto"/>
        <w:right w:val="none" w:sz="0" w:space="0" w:color="auto"/>
      </w:divBdr>
    </w:div>
    <w:div w:id="1597522062">
      <w:bodyDiv w:val="1"/>
      <w:marLeft w:val="0"/>
      <w:marRight w:val="0"/>
      <w:marTop w:val="0"/>
      <w:marBottom w:val="0"/>
      <w:divBdr>
        <w:top w:val="none" w:sz="0" w:space="0" w:color="auto"/>
        <w:left w:val="none" w:sz="0" w:space="0" w:color="auto"/>
        <w:bottom w:val="none" w:sz="0" w:space="0" w:color="auto"/>
        <w:right w:val="none" w:sz="0" w:space="0" w:color="auto"/>
      </w:divBdr>
    </w:div>
    <w:div w:id="1773352420">
      <w:bodyDiv w:val="1"/>
      <w:marLeft w:val="0"/>
      <w:marRight w:val="0"/>
      <w:marTop w:val="0"/>
      <w:marBottom w:val="0"/>
      <w:divBdr>
        <w:top w:val="none" w:sz="0" w:space="0" w:color="auto"/>
        <w:left w:val="none" w:sz="0" w:space="0" w:color="auto"/>
        <w:bottom w:val="none" w:sz="0" w:space="0" w:color="auto"/>
        <w:right w:val="none" w:sz="0" w:space="0" w:color="auto"/>
      </w:divBdr>
    </w:div>
    <w:div w:id="1857040241">
      <w:bodyDiv w:val="1"/>
      <w:marLeft w:val="0"/>
      <w:marRight w:val="0"/>
      <w:marTop w:val="0"/>
      <w:marBottom w:val="0"/>
      <w:divBdr>
        <w:top w:val="none" w:sz="0" w:space="0" w:color="auto"/>
        <w:left w:val="none" w:sz="0" w:space="0" w:color="auto"/>
        <w:bottom w:val="none" w:sz="0" w:space="0" w:color="auto"/>
        <w:right w:val="none" w:sz="0" w:space="0" w:color="auto"/>
      </w:divBdr>
    </w:div>
    <w:div w:id="2010012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_rels/header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006D4A-7B14-488A-B2D6-CB06F501B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4</TotalTime>
  <Pages>18</Pages>
  <Words>3454</Words>
  <Characters>1969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Summey</dc:creator>
  <cp:keywords/>
  <dc:description/>
  <cp:lastModifiedBy>Ted Summey</cp:lastModifiedBy>
  <cp:revision>547</cp:revision>
  <dcterms:created xsi:type="dcterms:W3CDTF">2022-07-20T19:03:00Z</dcterms:created>
  <dcterms:modified xsi:type="dcterms:W3CDTF">2022-08-04T19:25:00Z</dcterms:modified>
</cp:coreProperties>
</file>